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6AAF0885" w14:textId="77777777" w:rsidR="00C64863" w:rsidRDefault="00C64863" w:rsidP="00C64863">
      <w:pPr>
        <w:spacing w:after="480"/>
        <w:jc w:val="center"/>
        <w:rPr>
          <w:rFonts w:ascii="Courier New" w:eastAsia="Courier New" w:hAnsi="Courier New" w:cs="Courier New"/>
          <w:b/>
        </w:rPr>
      </w:pPr>
      <w:r>
        <w:rPr>
          <w:rFonts w:ascii="Courier New" w:eastAsia="Courier New" w:hAnsi="Courier New" w:cs="Courier New"/>
          <w:b/>
        </w:rPr>
        <w:t>SMALL TALK:</w:t>
      </w:r>
    </w:p>
    <w:p w14:paraId="57E6D565" w14:textId="77777777" w:rsidR="00C64863" w:rsidRDefault="00C64863" w:rsidP="00C64863">
      <w:pPr>
        <w:spacing w:after="480"/>
        <w:jc w:val="center"/>
        <w:rPr>
          <w:rFonts w:ascii="Courier New" w:eastAsia="Courier New" w:hAnsi="Courier New" w:cs="Courier New"/>
          <w:b/>
        </w:rPr>
      </w:pPr>
      <w:r>
        <w:rPr>
          <w:rFonts w:ascii="Courier New" w:eastAsia="Courier New" w:hAnsi="Courier New" w:cs="Courier New"/>
          <w:b/>
        </w:rPr>
        <w:t>Women of Influence: Navigating Beauty and Power in Society</w:t>
      </w:r>
    </w:p>
    <w:p w14:paraId="768DF7F0" w14:textId="77777777" w:rsidR="00C64863" w:rsidRDefault="00C64863" w:rsidP="00C64863">
      <w:pPr>
        <w:spacing w:after="480"/>
        <w:jc w:val="center"/>
        <w:rPr>
          <w:rFonts w:ascii="Courier New" w:eastAsia="Courier New" w:hAnsi="Courier New" w:cs="Courier New"/>
        </w:rPr>
      </w:pPr>
    </w:p>
    <w:p w14:paraId="3F6DA128" w14:textId="77777777" w:rsidR="00C64863" w:rsidRDefault="00C64863" w:rsidP="00C64863">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 XS: </w:t>
      </w:r>
    </w:p>
    <w:p w14:paraId="6BCC55D1" w14:textId="77777777" w:rsidR="00C64863" w:rsidRDefault="00C64863" w:rsidP="00C64863">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Good day, ladies. </w:t>
      </w:r>
    </w:p>
    <w:p w14:paraId="19052E69" w14:textId="719274A5" w:rsidR="00C64863" w:rsidRDefault="00C64863" w:rsidP="00C64863">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w:t>
      </w:r>
      <w:r w:rsidR="009E5217">
        <w:rPr>
          <w:rFonts w:ascii="Courier New" w:eastAsia="Courier New" w:hAnsi="Courier New" w:cs="Courier New"/>
          <w:sz w:val="24"/>
          <w:szCs w:val="24"/>
        </w:rPr>
        <w:t>Murmurs</w:t>
      </w:r>
      <w:r>
        <w:rPr>
          <w:rFonts w:ascii="Courier New" w:eastAsia="Courier New" w:hAnsi="Courier New" w:cs="Courier New"/>
          <w:sz w:val="24"/>
          <w:szCs w:val="24"/>
        </w:rPr>
        <w:t xml:space="preserve"> of hellos) </w:t>
      </w:r>
    </w:p>
    <w:p w14:paraId="76D232CE" w14:textId="13C566B5" w:rsidR="00C64863" w:rsidRDefault="00C64863" w:rsidP="00C64863">
      <w:pPr>
        <w:spacing w:before="240" w:after="240"/>
        <w:jc w:val="center"/>
        <w:rPr>
          <w:rFonts w:ascii="Courier New" w:eastAsia="Courier New" w:hAnsi="Courier New" w:cs="Courier New"/>
          <w:sz w:val="24"/>
          <w:szCs w:val="24"/>
        </w:rPr>
      </w:pPr>
      <w:r w:rsidRPr="64FED527">
        <w:rPr>
          <w:rFonts w:ascii="Courier New" w:eastAsia="Courier New" w:hAnsi="Courier New" w:cs="Courier New"/>
          <w:sz w:val="24"/>
          <w:szCs w:val="24"/>
        </w:rPr>
        <w:t xml:space="preserve">It’s an </w:t>
      </w:r>
      <w:r w:rsidR="009E5217" w:rsidRPr="64FED527">
        <w:rPr>
          <w:rFonts w:ascii="Courier New" w:eastAsia="Courier New" w:hAnsi="Courier New" w:cs="Courier New"/>
          <w:sz w:val="24"/>
          <w:szCs w:val="24"/>
        </w:rPr>
        <w:t>honor</w:t>
      </w:r>
      <w:r w:rsidRPr="64FED527">
        <w:rPr>
          <w:rFonts w:ascii="Courier New" w:eastAsia="Courier New" w:hAnsi="Courier New" w:cs="Courier New"/>
          <w:sz w:val="24"/>
          <w:szCs w:val="24"/>
        </w:rPr>
        <w:t xml:space="preserve"> to meet all of you. </w:t>
      </w:r>
      <w:r w:rsidR="002C7DA7">
        <w:rPr>
          <w:rFonts w:ascii="Courier New" w:eastAsia="Courier New" w:hAnsi="Courier New" w:cs="Courier New"/>
          <w:sz w:val="24"/>
          <w:szCs w:val="24"/>
        </w:rPr>
        <w:t xml:space="preserve">As all of you should know by now, I am Xishi. </w:t>
      </w:r>
      <w:r w:rsidRPr="64FED527">
        <w:rPr>
          <w:rFonts w:ascii="Courier New" w:eastAsia="Courier New" w:hAnsi="Courier New" w:cs="Courier New"/>
          <w:sz w:val="24"/>
          <w:szCs w:val="24"/>
        </w:rPr>
        <w:t>I’ve heard so much about you and your stories. Welcome to the first support group</w:t>
      </w:r>
      <w:r w:rsidR="004701AE">
        <w:rPr>
          <w:rFonts w:ascii="Courier New" w:eastAsia="Courier New" w:hAnsi="Courier New" w:cs="Courier New"/>
          <w:sz w:val="24"/>
          <w:szCs w:val="24"/>
        </w:rPr>
        <w:t xml:space="preserve"> meeting</w:t>
      </w:r>
      <w:r w:rsidRPr="64FED527">
        <w:rPr>
          <w:rFonts w:ascii="Courier New" w:eastAsia="Courier New" w:hAnsi="Courier New" w:cs="Courier New"/>
          <w:sz w:val="24"/>
          <w:szCs w:val="24"/>
        </w:rPr>
        <w:t xml:space="preserve">. As you know, we are here to support </w:t>
      </w:r>
      <w:r w:rsidR="00F206F5">
        <w:rPr>
          <w:rFonts w:ascii="Courier New" w:eastAsia="Courier New" w:hAnsi="Courier New" w:cs="Courier New"/>
          <w:sz w:val="24"/>
          <w:szCs w:val="24"/>
        </w:rPr>
        <w:t>one</w:t>
      </w:r>
      <w:r w:rsidRPr="64FED527">
        <w:rPr>
          <w:rFonts w:ascii="Courier New" w:eastAsia="Courier New" w:hAnsi="Courier New" w:cs="Courier New"/>
          <w:sz w:val="24"/>
          <w:szCs w:val="24"/>
        </w:rPr>
        <w:t xml:space="preserve"> other in navigating beauty and power</w:t>
      </w:r>
      <w:r w:rsidR="004701AE">
        <w:rPr>
          <w:rFonts w:ascii="Courier New" w:eastAsia="Courier New" w:hAnsi="Courier New" w:cs="Courier New"/>
          <w:sz w:val="24"/>
          <w:szCs w:val="24"/>
        </w:rPr>
        <w:t xml:space="preserve"> dynamics</w:t>
      </w:r>
      <w:r w:rsidRPr="64FED527">
        <w:rPr>
          <w:rFonts w:ascii="Courier New" w:eastAsia="Courier New" w:hAnsi="Courier New" w:cs="Courier New"/>
          <w:sz w:val="24"/>
          <w:szCs w:val="24"/>
        </w:rPr>
        <w:t xml:space="preserve"> in society</w:t>
      </w:r>
      <w:r>
        <w:rPr>
          <w:rFonts w:ascii="Courier New" w:eastAsia="Courier New" w:hAnsi="Courier New" w:cs="Courier New"/>
          <w:sz w:val="24"/>
          <w:szCs w:val="24"/>
        </w:rPr>
        <w:t xml:space="preserve">, especially in our unique circumstances that we share. We are bonded by our court relations, our political influence as well as our </w:t>
      </w:r>
      <w:r w:rsidR="009E5217">
        <w:rPr>
          <w:rFonts w:ascii="Courier New" w:eastAsia="Courier New" w:hAnsi="Courier New" w:cs="Courier New"/>
          <w:sz w:val="24"/>
          <w:szCs w:val="24"/>
        </w:rPr>
        <w:t>*coughs* legendary demises</w:t>
      </w:r>
      <w:r>
        <w:rPr>
          <w:rFonts w:ascii="Courier New" w:eastAsia="Courier New" w:hAnsi="Courier New" w:cs="Courier New"/>
          <w:sz w:val="24"/>
          <w:szCs w:val="24"/>
        </w:rPr>
        <w:t>.</w:t>
      </w:r>
      <w:r w:rsidR="002C7DA7">
        <w:rPr>
          <w:rFonts w:ascii="Courier New" w:eastAsia="Courier New" w:hAnsi="Courier New" w:cs="Courier New"/>
          <w:sz w:val="24"/>
          <w:szCs w:val="24"/>
        </w:rPr>
        <w:t xml:space="preserve"> We shall kick off our session with our pledge, outlining the guidelines of our support group.</w:t>
      </w:r>
      <w:r>
        <w:rPr>
          <w:rFonts w:ascii="Courier New" w:eastAsia="Courier New" w:hAnsi="Courier New" w:cs="Courier New"/>
          <w:sz w:val="24"/>
          <w:szCs w:val="24"/>
        </w:rPr>
        <w:t xml:space="preserve"> Hm… Diaochan Mei? Would you like to read </w:t>
      </w:r>
      <w:r w:rsidR="008E44C2">
        <w:rPr>
          <w:rFonts w:ascii="Courier New" w:eastAsia="Courier New" w:hAnsi="Courier New" w:cs="Courier New"/>
          <w:sz w:val="24"/>
          <w:szCs w:val="24"/>
        </w:rPr>
        <w:t>our pledge</w:t>
      </w:r>
      <w:r>
        <w:rPr>
          <w:rFonts w:ascii="Courier New" w:eastAsia="Courier New" w:hAnsi="Courier New" w:cs="Courier New"/>
          <w:sz w:val="24"/>
          <w:szCs w:val="24"/>
        </w:rPr>
        <w:t>?</w:t>
      </w:r>
      <w:r w:rsidRPr="64FED527">
        <w:rPr>
          <w:rFonts w:ascii="Courier New" w:eastAsia="Courier New" w:hAnsi="Courier New" w:cs="Courier New"/>
          <w:sz w:val="24"/>
          <w:szCs w:val="24"/>
        </w:rPr>
        <w:t xml:space="preserve"> </w:t>
      </w:r>
    </w:p>
    <w:p w14:paraId="78F3FFAB" w14:textId="77777777" w:rsidR="00C64863" w:rsidRDefault="00C64863" w:rsidP="00C64863">
      <w:pPr>
        <w:spacing w:before="240" w:after="240"/>
        <w:jc w:val="center"/>
        <w:rPr>
          <w:rFonts w:ascii="Courier New" w:eastAsia="Courier New" w:hAnsi="Courier New" w:cs="Courier New"/>
          <w:sz w:val="24"/>
          <w:szCs w:val="24"/>
        </w:rPr>
      </w:pPr>
    </w:p>
    <w:p w14:paraId="43A4469F" w14:textId="77777777" w:rsidR="00C64863" w:rsidRDefault="00C64863" w:rsidP="00C64863">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DC:</w:t>
      </w:r>
    </w:p>
    <w:p w14:paraId="10361336" w14:textId="7355E983" w:rsidR="00C64863" w:rsidRDefault="00C64863" w:rsidP="00C64863">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Me? Alright. </w:t>
      </w:r>
      <w:r w:rsidR="008E44C2">
        <w:rPr>
          <w:rFonts w:ascii="Courier New" w:eastAsia="Courier New" w:hAnsi="Courier New" w:cs="Courier New"/>
          <w:sz w:val="24"/>
          <w:szCs w:val="24"/>
        </w:rPr>
        <w:t>Repeat after me.</w:t>
      </w:r>
    </w:p>
    <w:p w14:paraId="41EC2B72" w14:textId="4BF01D91" w:rsidR="008E44C2" w:rsidRDefault="008E44C2" w:rsidP="00C64863">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We, the Four Beauties of Ancient China.’</w:t>
      </w:r>
    </w:p>
    <w:p w14:paraId="62CCD48E" w14:textId="670347F7" w:rsidR="008E44C2" w:rsidRDefault="008E44C2" w:rsidP="00C64863">
      <w:pPr>
        <w:spacing w:before="240" w:after="240"/>
        <w:jc w:val="center"/>
        <w:rPr>
          <w:rFonts w:ascii="Courier New" w:eastAsia="Courier New" w:hAnsi="Courier New" w:cs="Courier New"/>
          <w:sz w:val="24"/>
          <w:szCs w:val="24"/>
        </w:rPr>
      </w:pPr>
    </w:p>
    <w:p w14:paraId="03ECBCA7" w14:textId="7EE856A0" w:rsidR="008E44C2" w:rsidRDefault="008E44C2" w:rsidP="00C64863">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XS, ZJ, GF:</w:t>
      </w:r>
    </w:p>
    <w:p w14:paraId="392EC6A2" w14:textId="215B99D5" w:rsidR="008E44C2" w:rsidRDefault="008E44C2" w:rsidP="008E44C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We, the Four Beauties of Ancient China.</w:t>
      </w:r>
    </w:p>
    <w:p w14:paraId="325035A2" w14:textId="528717D5" w:rsidR="008E44C2" w:rsidRDefault="008E44C2" w:rsidP="00C64863">
      <w:pPr>
        <w:spacing w:before="240" w:after="240"/>
        <w:jc w:val="center"/>
        <w:rPr>
          <w:rFonts w:ascii="Courier New" w:eastAsia="Courier New" w:hAnsi="Courier New" w:cs="Courier New"/>
          <w:sz w:val="24"/>
          <w:szCs w:val="24"/>
        </w:rPr>
      </w:pPr>
    </w:p>
    <w:p w14:paraId="23AA1E32" w14:textId="61386D87" w:rsidR="008E44C2" w:rsidRDefault="008E44C2" w:rsidP="00C64863">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DC:</w:t>
      </w:r>
    </w:p>
    <w:p w14:paraId="3DA9C627" w14:textId="40E066CD" w:rsidR="008E44C2" w:rsidRDefault="008E44C2" w:rsidP="008E44C2">
      <w:pPr>
        <w:pStyle w:val="NormalWeb"/>
        <w:jc w:val="center"/>
        <w:rPr>
          <w:rFonts w:ascii="Courier New" w:hAnsi="Courier New" w:cs="Courier New"/>
        </w:rPr>
      </w:pPr>
      <w:r>
        <w:rPr>
          <w:rFonts w:ascii="Courier New" w:hAnsi="Courier New" w:cs="Courier New"/>
        </w:rPr>
        <w:t>‘P</w:t>
      </w:r>
      <w:r w:rsidRPr="008E44C2">
        <w:rPr>
          <w:rFonts w:ascii="Courier New" w:hAnsi="Courier New" w:cs="Courier New"/>
        </w:rPr>
        <w:t>ledge to support and uplift each other in our personal and collective journeys.</w:t>
      </w:r>
      <w:r>
        <w:rPr>
          <w:rFonts w:ascii="Courier New" w:hAnsi="Courier New" w:cs="Courier New"/>
        </w:rPr>
        <w:t>’</w:t>
      </w:r>
    </w:p>
    <w:p w14:paraId="5A105A3F" w14:textId="4062FF20" w:rsidR="008E44C2" w:rsidRDefault="008E44C2" w:rsidP="008E44C2">
      <w:pPr>
        <w:pStyle w:val="NormalWeb"/>
        <w:jc w:val="center"/>
        <w:rPr>
          <w:rFonts w:ascii="Courier New" w:hAnsi="Courier New" w:cs="Courier New"/>
        </w:rPr>
      </w:pPr>
    </w:p>
    <w:p w14:paraId="71B58969" w14:textId="77777777" w:rsidR="008E44C2" w:rsidRDefault="008E44C2" w:rsidP="008E44C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XS, ZJ, GF:</w:t>
      </w:r>
    </w:p>
    <w:p w14:paraId="4A0EDB5A" w14:textId="43AD9279" w:rsidR="008E44C2" w:rsidRDefault="008E44C2" w:rsidP="008E44C2">
      <w:pPr>
        <w:pStyle w:val="NormalWeb"/>
        <w:jc w:val="center"/>
        <w:rPr>
          <w:rFonts w:ascii="Courier New" w:hAnsi="Courier New" w:cs="Courier New"/>
        </w:rPr>
      </w:pPr>
      <w:r>
        <w:rPr>
          <w:rFonts w:ascii="Courier New" w:hAnsi="Courier New" w:cs="Courier New"/>
        </w:rPr>
        <w:t>P</w:t>
      </w:r>
      <w:r w:rsidRPr="008E44C2">
        <w:rPr>
          <w:rFonts w:ascii="Courier New" w:hAnsi="Courier New" w:cs="Courier New"/>
        </w:rPr>
        <w:t>ledge to support and uplift each other in our personal and collective journeys.</w:t>
      </w:r>
    </w:p>
    <w:p w14:paraId="74D90EDC" w14:textId="461C0522" w:rsidR="008E44C2" w:rsidRDefault="008E44C2" w:rsidP="008E44C2">
      <w:pPr>
        <w:pStyle w:val="NormalWeb"/>
        <w:jc w:val="center"/>
        <w:rPr>
          <w:rFonts w:ascii="Courier New" w:hAnsi="Courier New" w:cs="Courier New"/>
        </w:rPr>
      </w:pPr>
    </w:p>
    <w:p w14:paraId="30E2391B" w14:textId="3026033A" w:rsidR="008E44C2" w:rsidRPr="008E44C2" w:rsidRDefault="008E44C2" w:rsidP="008E44C2">
      <w:pPr>
        <w:pStyle w:val="NormalWeb"/>
        <w:jc w:val="center"/>
        <w:rPr>
          <w:rFonts w:ascii="Courier New" w:hAnsi="Courier New" w:cs="Courier New"/>
        </w:rPr>
      </w:pPr>
      <w:r>
        <w:rPr>
          <w:rFonts w:ascii="Courier New" w:hAnsi="Courier New" w:cs="Courier New"/>
        </w:rPr>
        <w:t>DC:</w:t>
      </w:r>
    </w:p>
    <w:p w14:paraId="15A53CF8" w14:textId="3578EDF3" w:rsidR="008E44C2" w:rsidRDefault="008E44C2" w:rsidP="008E44C2">
      <w:pPr>
        <w:pStyle w:val="NormalWeb"/>
        <w:jc w:val="center"/>
        <w:rPr>
          <w:rFonts w:ascii="Courier New" w:hAnsi="Courier New" w:cs="Courier New"/>
        </w:rPr>
      </w:pPr>
      <w:r>
        <w:rPr>
          <w:rFonts w:ascii="Courier New" w:hAnsi="Courier New" w:cs="Courier New"/>
        </w:rPr>
        <w:t>‘</w:t>
      </w:r>
      <w:r w:rsidRPr="008E44C2">
        <w:rPr>
          <w:rFonts w:ascii="Courier New" w:hAnsi="Courier New" w:cs="Courier New"/>
        </w:rPr>
        <w:t>We will share our own stories, struggles, and triumphs with honesty and vulnerability</w:t>
      </w:r>
      <w:r w:rsidR="00BF02C0">
        <w:rPr>
          <w:rFonts w:ascii="Courier New" w:hAnsi="Courier New" w:cs="Courier New"/>
        </w:rPr>
        <w:t>, using our</w:t>
      </w:r>
      <w:r w:rsidRPr="008E44C2">
        <w:rPr>
          <w:rFonts w:ascii="Courier New" w:hAnsi="Courier New" w:cs="Courier New"/>
        </w:rPr>
        <w:t xml:space="preserve"> experiences </w:t>
      </w:r>
      <w:r w:rsidR="00BF02C0">
        <w:rPr>
          <w:rFonts w:ascii="Courier New" w:hAnsi="Courier New" w:cs="Courier New"/>
        </w:rPr>
        <w:t>to</w:t>
      </w:r>
      <w:r w:rsidRPr="008E44C2">
        <w:rPr>
          <w:rFonts w:ascii="Courier New" w:hAnsi="Courier New" w:cs="Courier New"/>
        </w:rPr>
        <w:t xml:space="preserve"> inspire and empower others.</w:t>
      </w:r>
      <w:r>
        <w:rPr>
          <w:rFonts w:ascii="Courier New" w:hAnsi="Courier New" w:cs="Courier New"/>
        </w:rPr>
        <w:t>’</w:t>
      </w:r>
    </w:p>
    <w:p w14:paraId="657C0A05" w14:textId="62993DAD" w:rsidR="008E44C2" w:rsidRDefault="008E44C2" w:rsidP="008E44C2">
      <w:pPr>
        <w:pStyle w:val="NormalWeb"/>
        <w:jc w:val="center"/>
        <w:rPr>
          <w:rFonts w:ascii="Courier New" w:hAnsi="Courier New" w:cs="Courier New"/>
        </w:rPr>
      </w:pPr>
    </w:p>
    <w:p w14:paraId="4CF496D4" w14:textId="77777777" w:rsidR="008E44C2" w:rsidRDefault="008E44C2" w:rsidP="008E44C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XS, ZJ, GF:</w:t>
      </w:r>
    </w:p>
    <w:p w14:paraId="26BA9FD4" w14:textId="153BE2CF" w:rsidR="008E44C2" w:rsidRDefault="008E44C2" w:rsidP="008E44C2">
      <w:pPr>
        <w:pStyle w:val="NormalWeb"/>
        <w:jc w:val="center"/>
        <w:rPr>
          <w:rFonts w:ascii="Courier New" w:hAnsi="Courier New" w:cs="Courier New"/>
        </w:rPr>
      </w:pPr>
      <w:r w:rsidRPr="008E44C2">
        <w:rPr>
          <w:rFonts w:ascii="Courier New" w:hAnsi="Courier New" w:cs="Courier New"/>
        </w:rPr>
        <w:t xml:space="preserve">We will share our own stories, struggles, and triumphs with honesty and vulnerability, </w:t>
      </w:r>
      <w:r w:rsidR="00BF02C0">
        <w:rPr>
          <w:rFonts w:ascii="Courier New" w:hAnsi="Courier New" w:cs="Courier New"/>
        </w:rPr>
        <w:t xml:space="preserve">using </w:t>
      </w:r>
      <w:r w:rsidRPr="008E44C2">
        <w:rPr>
          <w:rFonts w:ascii="Courier New" w:hAnsi="Courier New" w:cs="Courier New"/>
        </w:rPr>
        <w:t>our</w:t>
      </w:r>
      <w:r w:rsidR="00166469">
        <w:rPr>
          <w:rFonts w:ascii="Courier New" w:hAnsi="Courier New" w:cs="Courier New"/>
        </w:rPr>
        <w:t xml:space="preserve"> </w:t>
      </w:r>
      <w:r w:rsidRPr="008E44C2">
        <w:rPr>
          <w:rFonts w:ascii="Courier New" w:hAnsi="Courier New" w:cs="Courier New"/>
        </w:rPr>
        <w:t xml:space="preserve">experiences </w:t>
      </w:r>
      <w:r w:rsidR="00BF02C0">
        <w:rPr>
          <w:rFonts w:ascii="Courier New" w:hAnsi="Courier New" w:cs="Courier New"/>
        </w:rPr>
        <w:t>to</w:t>
      </w:r>
      <w:r w:rsidRPr="008E44C2">
        <w:rPr>
          <w:rFonts w:ascii="Courier New" w:hAnsi="Courier New" w:cs="Courier New"/>
        </w:rPr>
        <w:t xml:space="preserve"> inspire and empower others.</w:t>
      </w:r>
    </w:p>
    <w:p w14:paraId="4B896647" w14:textId="712599A4" w:rsidR="008E44C2" w:rsidRDefault="008E44C2" w:rsidP="008E44C2">
      <w:pPr>
        <w:pStyle w:val="NormalWeb"/>
        <w:jc w:val="center"/>
        <w:rPr>
          <w:rFonts w:ascii="Courier New" w:hAnsi="Courier New" w:cs="Courier New"/>
        </w:rPr>
      </w:pPr>
    </w:p>
    <w:p w14:paraId="4A841F57" w14:textId="1FC461C4" w:rsidR="008E44C2" w:rsidRDefault="008E44C2" w:rsidP="008E44C2">
      <w:pPr>
        <w:pStyle w:val="NormalWeb"/>
        <w:jc w:val="center"/>
        <w:rPr>
          <w:rFonts w:ascii="Courier New" w:hAnsi="Courier New" w:cs="Courier New"/>
        </w:rPr>
      </w:pPr>
      <w:r>
        <w:rPr>
          <w:rFonts w:ascii="Courier New" w:hAnsi="Courier New" w:cs="Courier New"/>
        </w:rPr>
        <w:t>DC:</w:t>
      </w:r>
    </w:p>
    <w:p w14:paraId="521F6C6C" w14:textId="6F4DCE3C" w:rsidR="008E44C2" w:rsidRDefault="008E44C2" w:rsidP="008E44C2">
      <w:pPr>
        <w:pStyle w:val="NormalWeb"/>
        <w:jc w:val="center"/>
        <w:rPr>
          <w:rFonts w:ascii="Courier New" w:hAnsi="Courier New" w:cs="Courier New"/>
        </w:rPr>
      </w:pPr>
      <w:r>
        <w:rPr>
          <w:rFonts w:ascii="Courier New" w:hAnsi="Courier New" w:cs="Courier New"/>
        </w:rPr>
        <w:t>‘</w:t>
      </w:r>
      <w:r w:rsidR="00BF02C0">
        <w:rPr>
          <w:rFonts w:ascii="Courier New" w:hAnsi="Courier New" w:cs="Courier New"/>
        </w:rPr>
        <w:t>We pledge to</w:t>
      </w:r>
      <w:r w:rsidRPr="008E44C2">
        <w:rPr>
          <w:rFonts w:ascii="Courier New" w:hAnsi="Courier New" w:cs="Courier New"/>
        </w:rPr>
        <w:t xml:space="preserve"> hold each other accountable, challenge each other, and celebrate each other's victories, big and small.</w:t>
      </w:r>
      <w:r>
        <w:rPr>
          <w:rFonts w:ascii="Courier New" w:hAnsi="Courier New" w:cs="Courier New"/>
        </w:rPr>
        <w:t>’</w:t>
      </w:r>
    </w:p>
    <w:p w14:paraId="344F67B1" w14:textId="6549C512" w:rsidR="008E44C2" w:rsidRDefault="008E44C2" w:rsidP="008E44C2">
      <w:pPr>
        <w:pStyle w:val="NormalWeb"/>
        <w:jc w:val="center"/>
        <w:rPr>
          <w:rFonts w:ascii="Courier New" w:hAnsi="Courier New" w:cs="Courier New"/>
        </w:rPr>
      </w:pPr>
    </w:p>
    <w:p w14:paraId="37531EFF" w14:textId="77777777" w:rsidR="008E44C2" w:rsidRDefault="008E44C2" w:rsidP="008E44C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XS, ZJ, GF:</w:t>
      </w:r>
    </w:p>
    <w:p w14:paraId="5A1A2039" w14:textId="16EDBD39" w:rsidR="008E44C2" w:rsidRDefault="00BF02C0" w:rsidP="008E44C2">
      <w:pPr>
        <w:pStyle w:val="NormalWeb"/>
        <w:jc w:val="center"/>
        <w:rPr>
          <w:rFonts w:ascii="Courier New" w:hAnsi="Courier New" w:cs="Courier New"/>
        </w:rPr>
      </w:pPr>
      <w:r>
        <w:rPr>
          <w:rFonts w:ascii="Courier New" w:hAnsi="Courier New" w:cs="Courier New"/>
        </w:rPr>
        <w:t xml:space="preserve">We pledge to hold </w:t>
      </w:r>
      <w:r w:rsidR="008E44C2" w:rsidRPr="008E44C2">
        <w:rPr>
          <w:rFonts w:ascii="Courier New" w:hAnsi="Courier New" w:cs="Courier New"/>
        </w:rPr>
        <w:t>each other accountable, challenge each other, and celebrate each other's victories, big and small</w:t>
      </w:r>
      <w:r w:rsidR="008E44C2">
        <w:rPr>
          <w:rFonts w:ascii="Courier New" w:hAnsi="Courier New" w:cs="Courier New"/>
        </w:rPr>
        <w:t>.</w:t>
      </w:r>
    </w:p>
    <w:p w14:paraId="2F02A1C2" w14:textId="130449D9" w:rsidR="00732FEE" w:rsidRDefault="00732FEE" w:rsidP="008E44C2">
      <w:pPr>
        <w:pStyle w:val="NormalWeb"/>
        <w:jc w:val="center"/>
        <w:rPr>
          <w:rFonts w:ascii="Courier New" w:hAnsi="Courier New" w:cs="Courier New"/>
        </w:rPr>
      </w:pPr>
    </w:p>
    <w:p w14:paraId="2691D06B" w14:textId="71DCE06E" w:rsidR="00732FEE" w:rsidRPr="008E44C2" w:rsidRDefault="00732FEE" w:rsidP="008E44C2">
      <w:pPr>
        <w:pStyle w:val="NormalWeb"/>
        <w:jc w:val="center"/>
        <w:rPr>
          <w:rFonts w:ascii="Courier New" w:hAnsi="Courier New" w:cs="Courier New"/>
        </w:rPr>
      </w:pPr>
      <w:r>
        <w:rPr>
          <w:rFonts w:ascii="Courier New" w:hAnsi="Courier New" w:cs="Courier New"/>
        </w:rPr>
        <w:t>DC:</w:t>
      </w:r>
    </w:p>
    <w:p w14:paraId="1A8F5A35" w14:textId="4ED981B9" w:rsidR="008E44C2" w:rsidRDefault="00732FEE" w:rsidP="00732FEE">
      <w:pPr>
        <w:pStyle w:val="NormalWeb"/>
        <w:jc w:val="center"/>
        <w:rPr>
          <w:rFonts w:ascii="Courier New" w:hAnsi="Courier New" w:cs="Courier New"/>
        </w:rPr>
      </w:pPr>
      <w:r w:rsidRPr="00732FEE">
        <w:rPr>
          <w:rFonts w:ascii="Courier New" w:hAnsi="Courier New" w:cs="Courier New"/>
        </w:rPr>
        <w:t>‘</w:t>
      </w:r>
      <w:r w:rsidR="008E44C2" w:rsidRPr="00732FEE">
        <w:rPr>
          <w:rFonts w:ascii="Courier New" w:hAnsi="Courier New" w:cs="Courier New"/>
        </w:rPr>
        <w:t xml:space="preserve">We are the Four Beauties of </w:t>
      </w:r>
      <w:r>
        <w:rPr>
          <w:rFonts w:ascii="Courier New" w:hAnsi="Courier New" w:cs="Courier New"/>
        </w:rPr>
        <w:t>A</w:t>
      </w:r>
      <w:r w:rsidR="008E44C2" w:rsidRPr="00732FEE">
        <w:rPr>
          <w:rFonts w:ascii="Courier New" w:hAnsi="Courier New" w:cs="Courier New"/>
        </w:rPr>
        <w:t>ncient China, and we stand together in our sisterhood.</w:t>
      </w:r>
      <w:r w:rsidRPr="00732FEE">
        <w:rPr>
          <w:rFonts w:ascii="Courier New" w:hAnsi="Courier New" w:cs="Courier New"/>
        </w:rPr>
        <w:t>’</w:t>
      </w:r>
    </w:p>
    <w:p w14:paraId="355BC0D9" w14:textId="1C020233" w:rsidR="00732FEE" w:rsidRDefault="00732FEE" w:rsidP="00732FEE">
      <w:pPr>
        <w:pStyle w:val="NormalWeb"/>
        <w:jc w:val="center"/>
        <w:rPr>
          <w:rFonts w:ascii="Courier New" w:hAnsi="Courier New" w:cs="Courier New"/>
        </w:rPr>
      </w:pPr>
    </w:p>
    <w:p w14:paraId="71F26F77" w14:textId="77777777" w:rsidR="00732FEE" w:rsidRDefault="00732FEE" w:rsidP="00732FEE">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lastRenderedPageBreak/>
        <w:t>XS, ZJ, GF:</w:t>
      </w:r>
    </w:p>
    <w:p w14:paraId="141B2F4E" w14:textId="66AEEBBB" w:rsidR="00732FEE" w:rsidRPr="00732FEE" w:rsidRDefault="00732FEE" w:rsidP="00732FEE">
      <w:pPr>
        <w:pStyle w:val="NormalWeb"/>
        <w:jc w:val="center"/>
        <w:rPr>
          <w:rFonts w:ascii="Courier New" w:hAnsi="Courier New" w:cs="Courier New"/>
        </w:rPr>
      </w:pPr>
      <w:r w:rsidRPr="00732FEE">
        <w:rPr>
          <w:rFonts w:ascii="Courier New" w:hAnsi="Courier New" w:cs="Courier New"/>
        </w:rPr>
        <w:t xml:space="preserve">We are the Four Beauties of </w:t>
      </w:r>
      <w:r>
        <w:rPr>
          <w:rFonts w:ascii="Courier New" w:hAnsi="Courier New" w:cs="Courier New"/>
        </w:rPr>
        <w:t>A</w:t>
      </w:r>
      <w:r w:rsidRPr="00732FEE">
        <w:rPr>
          <w:rFonts w:ascii="Courier New" w:hAnsi="Courier New" w:cs="Courier New"/>
        </w:rPr>
        <w:t>ncient China, and we stand together in our sisterhood.</w:t>
      </w:r>
    </w:p>
    <w:p w14:paraId="5DC89708" w14:textId="77777777" w:rsidR="00C64863" w:rsidRDefault="00C64863" w:rsidP="00C64863">
      <w:pPr>
        <w:spacing w:before="240" w:after="240"/>
        <w:jc w:val="center"/>
        <w:rPr>
          <w:rFonts w:ascii="Courier New" w:eastAsia="Courier New" w:hAnsi="Courier New" w:cs="Courier New"/>
          <w:sz w:val="24"/>
          <w:szCs w:val="24"/>
        </w:rPr>
      </w:pPr>
    </w:p>
    <w:p w14:paraId="7356FEE5" w14:textId="77777777" w:rsidR="00C64863" w:rsidRDefault="00C64863" w:rsidP="00C64863">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XS: </w:t>
      </w:r>
    </w:p>
    <w:p w14:paraId="6B7D9418" w14:textId="36796554" w:rsidR="00C64863" w:rsidRDefault="00C64863" w:rsidP="00C64863">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Thank you, Diaochan Mei. Now, we may know of each other, but for formality’s sake</w:t>
      </w:r>
      <w:r w:rsidRPr="64FED527">
        <w:rPr>
          <w:rFonts w:ascii="Courier New" w:eastAsia="Courier New" w:hAnsi="Courier New" w:cs="Courier New"/>
          <w:sz w:val="24"/>
          <w:szCs w:val="24"/>
        </w:rPr>
        <w:t>, let’s go around and introduce ourselves. I am Xishi,</w:t>
      </w:r>
      <w:r>
        <w:rPr>
          <w:rFonts w:ascii="Courier New" w:eastAsia="Courier New" w:hAnsi="Courier New" w:cs="Courier New"/>
          <w:sz w:val="24"/>
          <w:szCs w:val="24"/>
        </w:rPr>
        <w:t xml:space="preserve"> known best for being the first of the Four Beauties. </w:t>
      </w:r>
      <w:r w:rsidR="002F6713">
        <w:rPr>
          <w:rFonts w:ascii="Courier New" w:eastAsia="Courier New" w:hAnsi="Courier New" w:cs="Courier New"/>
          <w:sz w:val="24"/>
          <w:szCs w:val="24"/>
        </w:rPr>
        <w:t>I may not look</w:t>
      </w:r>
      <w:r w:rsidR="004701AE">
        <w:rPr>
          <w:rFonts w:ascii="Courier New" w:eastAsia="Courier New" w:hAnsi="Courier New" w:cs="Courier New"/>
          <w:sz w:val="24"/>
          <w:szCs w:val="24"/>
        </w:rPr>
        <w:t xml:space="preserve"> like</w:t>
      </w:r>
      <w:r w:rsidR="002F6713">
        <w:rPr>
          <w:rFonts w:ascii="Courier New" w:eastAsia="Courier New" w:hAnsi="Courier New" w:cs="Courier New"/>
          <w:sz w:val="24"/>
          <w:szCs w:val="24"/>
        </w:rPr>
        <w:t xml:space="preserve"> it, but </w:t>
      </w:r>
      <w:r>
        <w:rPr>
          <w:rFonts w:ascii="Courier New" w:eastAsia="Courier New" w:hAnsi="Courier New" w:cs="Courier New"/>
          <w:sz w:val="24"/>
          <w:szCs w:val="24"/>
        </w:rPr>
        <w:t>I am the oldest</w:t>
      </w:r>
      <w:r w:rsidR="004701AE">
        <w:rPr>
          <w:rFonts w:ascii="Courier New" w:eastAsia="Courier New" w:hAnsi="Courier New" w:cs="Courier New"/>
          <w:sz w:val="24"/>
          <w:szCs w:val="24"/>
        </w:rPr>
        <w:t xml:space="preserve"> here. </w:t>
      </w:r>
      <w:r>
        <w:rPr>
          <w:rFonts w:ascii="Courier New" w:eastAsia="Courier New" w:hAnsi="Courier New" w:cs="Courier New"/>
          <w:sz w:val="24"/>
          <w:szCs w:val="24"/>
        </w:rPr>
        <w:t xml:space="preserve">I was </w:t>
      </w:r>
      <w:r w:rsidRPr="64FED527">
        <w:rPr>
          <w:rFonts w:ascii="Courier New" w:eastAsia="Courier New" w:hAnsi="Courier New" w:cs="Courier New"/>
          <w:sz w:val="24"/>
          <w:szCs w:val="24"/>
        </w:rPr>
        <w:t xml:space="preserve">born </w:t>
      </w:r>
      <w:r>
        <w:rPr>
          <w:rFonts w:ascii="Courier New" w:eastAsia="Courier New" w:hAnsi="Courier New" w:cs="Courier New"/>
          <w:sz w:val="24"/>
          <w:szCs w:val="24"/>
        </w:rPr>
        <w:t>in</w:t>
      </w:r>
      <w:r w:rsidRPr="64FED527">
        <w:rPr>
          <w:rFonts w:ascii="Courier New" w:eastAsia="Courier New" w:hAnsi="Courier New" w:cs="Courier New"/>
          <w:sz w:val="24"/>
          <w:szCs w:val="24"/>
        </w:rPr>
        <w:t xml:space="preserve"> the </w:t>
      </w:r>
      <w:r>
        <w:rPr>
          <w:rFonts w:ascii="Courier New" w:eastAsia="Courier New" w:hAnsi="Courier New" w:cs="Courier New"/>
          <w:sz w:val="24"/>
          <w:szCs w:val="24"/>
        </w:rPr>
        <w:t>S</w:t>
      </w:r>
      <w:r w:rsidRPr="64FED527">
        <w:rPr>
          <w:rFonts w:ascii="Courier New" w:eastAsia="Courier New" w:hAnsi="Courier New" w:cs="Courier New"/>
          <w:sz w:val="24"/>
          <w:szCs w:val="24"/>
        </w:rPr>
        <w:t xml:space="preserve">pring and </w:t>
      </w:r>
      <w:r>
        <w:rPr>
          <w:rFonts w:ascii="Courier New" w:eastAsia="Courier New" w:hAnsi="Courier New" w:cs="Courier New"/>
          <w:sz w:val="24"/>
          <w:szCs w:val="24"/>
        </w:rPr>
        <w:t>A</w:t>
      </w:r>
      <w:r w:rsidRPr="64FED527">
        <w:rPr>
          <w:rFonts w:ascii="Courier New" w:eastAsia="Courier New" w:hAnsi="Courier New" w:cs="Courier New"/>
          <w:sz w:val="24"/>
          <w:szCs w:val="24"/>
        </w:rPr>
        <w:t>utumn period</w:t>
      </w:r>
      <w:r w:rsidR="002F6713">
        <w:rPr>
          <w:rFonts w:ascii="Courier New" w:eastAsia="Courier New" w:hAnsi="Courier New" w:cs="Courier New"/>
          <w:sz w:val="24"/>
          <w:szCs w:val="24"/>
        </w:rPr>
        <w:t>, 770-476 BC</w:t>
      </w:r>
      <w:r w:rsidRPr="64FED527">
        <w:rPr>
          <w:rFonts w:ascii="Courier New" w:eastAsia="Courier New" w:hAnsi="Courier New" w:cs="Courier New"/>
          <w:sz w:val="24"/>
          <w:szCs w:val="24"/>
        </w:rPr>
        <w:t>.</w:t>
      </w:r>
      <w:r>
        <w:rPr>
          <w:rFonts w:ascii="Courier New" w:eastAsia="Courier New" w:hAnsi="Courier New" w:cs="Courier New"/>
          <w:sz w:val="24"/>
          <w:szCs w:val="24"/>
        </w:rPr>
        <w:t xml:space="preserve"> </w:t>
      </w:r>
      <w:r w:rsidR="002F6713">
        <w:rPr>
          <w:rFonts w:ascii="Courier New" w:eastAsia="Courier New" w:hAnsi="Courier New" w:cs="Courier New"/>
          <w:sz w:val="24"/>
          <w:szCs w:val="24"/>
        </w:rPr>
        <w:t xml:space="preserve">Legend states that when fish </w:t>
      </w:r>
      <w:r w:rsidR="004701AE">
        <w:rPr>
          <w:rFonts w:ascii="Courier New" w:eastAsia="Courier New" w:hAnsi="Courier New" w:cs="Courier New"/>
          <w:sz w:val="24"/>
          <w:szCs w:val="24"/>
        </w:rPr>
        <w:t>gaze upon my beauty, they forget how to swim, and drown.</w:t>
      </w:r>
    </w:p>
    <w:p w14:paraId="4BA75521" w14:textId="77777777" w:rsidR="00C64863" w:rsidRDefault="00C64863" w:rsidP="00C64863">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1 person claps, then the rest follow)</w:t>
      </w:r>
    </w:p>
    <w:p w14:paraId="6D79A8EE" w14:textId="77777777" w:rsidR="00C64863" w:rsidRDefault="00C64863" w:rsidP="00C64863">
      <w:pPr>
        <w:spacing w:before="240" w:after="240"/>
        <w:jc w:val="center"/>
        <w:rPr>
          <w:rFonts w:ascii="Courier New" w:eastAsia="Courier New" w:hAnsi="Courier New" w:cs="Courier New"/>
          <w:sz w:val="24"/>
          <w:szCs w:val="24"/>
        </w:rPr>
      </w:pPr>
    </w:p>
    <w:p w14:paraId="6F529969" w14:textId="77777777" w:rsidR="00C64863" w:rsidRDefault="00C64863" w:rsidP="00C64863">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ZJ: </w:t>
      </w:r>
    </w:p>
    <w:p w14:paraId="4ED44129" w14:textId="5B9FD08B" w:rsidR="00C64863" w:rsidRDefault="00C64863" w:rsidP="00C64863">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It’s nice to meet you, Xishi Jie. Thank you for </w:t>
      </w:r>
      <w:r w:rsidR="009E5217">
        <w:rPr>
          <w:rFonts w:ascii="Courier New" w:eastAsia="Courier New" w:hAnsi="Courier New" w:cs="Courier New"/>
          <w:sz w:val="24"/>
          <w:szCs w:val="24"/>
        </w:rPr>
        <w:t>organizing</w:t>
      </w:r>
      <w:r>
        <w:rPr>
          <w:rFonts w:ascii="Courier New" w:eastAsia="Courier New" w:hAnsi="Courier New" w:cs="Courier New"/>
          <w:sz w:val="24"/>
          <w:szCs w:val="24"/>
        </w:rPr>
        <w:t xml:space="preserve"> this support group for us, it’s great to finally meet the other Three Beauties in person. I am Wang Zhaojun, but you can just call me Zhaojun. I was born in the Western Han dynasty</w:t>
      </w:r>
      <w:r w:rsidR="002F6713">
        <w:rPr>
          <w:rFonts w:ascii="Courier New" w:eastAsia="Courier New" w:hAnsi="Courier New" w:cs="Courier New"/>
          <w:sz w:val="24"/>
          <w:szCs w:val="24"/>
        </w:rPr>
        <w:t>, 50 BC</w:t>
      </w:r>
      <w:r>
        <w:rPr>
          <w:rFonts w:ascii="Courier New" w:eastAsia="Courier New" w:hAnsi="Courier New" w:cs="Courier New"/>
          <w:sz w:val="24"/>
          <w:szCs w:val="24"/>
        </w:rPr>
        <w:t xml:space="preserve">. I am most famous for becoming a political bride to the Ancient Mongolian people. </w:t>
      </w:r>
      <w:r w:rsidR="002F6713">
        <w:rPr>
          <w:rFonts w:ascii="Courier New" w:eastAsia="Courier New" w:hAnsi="Courier New" w:cs="Courier New"/>
          <w:sz w:val="24"/>
          <w:szCs w:val="24"/>
        </w:rPr>
        <w:t>Stories say that when geese hear my pipa, they are so stunned that they fall from the sky!</w:t>
      </w:r>
    </w:p>
    <w:p w14:paraId="3FD4B103" w14:textId="77777777" w:rsidR="00C64863" w:rsidRDefault="00C64863" w:rsidP="00C64863">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claps)</w:t>
      </w:r>
    </w:p>
    <w:p w14:paraId="5D97A83D" w14:textId="77777777" w:rsidR="00C64863" w:rsidRDefault="00C64863" w:rsidP="00C64863">
      <w:pPr>
        <w:spacing w:before="240" w:after="240"/>
        <w:jc w:val="center"/>
        <w:rPr>
          <w:rFonts w:ascii="Courier New" w:eastAsia="Courier New" w:hAnsi="Courier New" w:cs="Courier New"/>
          <w:sz w:val="24"/>
          <w:szCs w:val="24"/>
        </w:rPr>
      </w:pPr>
    </w:p>
    <w:p w14:paraId="1E1E186F" w14:textId="77777777" w:rsidR="00C64863" w:rsidRDefault="00C64863" w:rsidP="00C64863">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DC: </w:t>
      </w:r>
    </w:p>
    <w:p w14:paraId="039C1FDD" w14:textId="42B11B7D" w:rsidR="00C64863" w:rsidRDefault="00C64863" w:rsidP="00C64863">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Hi, I’m Diaochan. I was born in the late Eastern Han dynasty</w:t>
      </w:r>
      <w:r w:rsidR="002F6713">
        <w:rPr>
          <w:rFonts w:ascii="Courier New" w:eastAsia="Courier New" w:hAnsi="Courier New" w:cs="Courier New"/>
          <w:sz w:val="24"/>
          <w:szCs w:val="24"/>
        </w:rPr>
        <w:t xml:space="preserve">, </w:t>
      </w:r>
      <w:r w:rsidR="00627E3A">
        <w:rPr>
          <w:rFonts w:ascii="Courier New" w:eastAsia="Courier New" w:hAnsi="Courier New" w:cs="Courier New"/>
          <w:sz w:val="24"/>
          <w:szCs w:val="24"/>
        </w:rPr>
        <w:t xml:space="preserve">in </w:t>
      </w:r>
      <w:r w:rsidR="002F6713">
        <w:rPr>
          <w:rFonts w:ascii="Courier New" w:eastAsia="Courier New" w:hAnsi="Courier New" w:cs="Courier New"/>
          <w:sz w:val="24"/>
          <w:szCs w:val="24"/>
        </w:rPr>
        <w:t>160 AD</w:t>
      </w:r>
      <w:r>
        <w:rPr>
          <w:rFonts w:ascii="Courier New" w:eastAsia="Courier New" w:hAnsi="Courier New" w:cs="Courier New"/>
          <w:sz w:val="24"/>
          <w:szCs w:val="24"/>
        </w:rPr>
        <w:t xml:space="preserve">, where I became famous for my role in the historical novel “Romance of the Three Kingdoms”. </w:t>
      </w:r>
      <w:r w:rsidR="002F6713">
        <w:rPr>
          <w:rFonts w:ascii="Courier New" w:eastAsia="Courier New" w:hAnsi="Courier New" w:cs="Courier New"/>
          <w:sz w:val="24"/>
          <w:szCs w:val="24"/>
        </w:rPr>
        <w:t xml:space="preserve">It is said that I was so beautiful that the moon turned away its face for it knew it </w:t>
      </w:r>
      <w:r w:rsidR="00627E3A">
        <w:rPr>
          <w:rFonts w:ascii="Courier New" w:eastAsia="Courier New" w:hAnsi="Courier New" w:cs="Courier New"/>
          <w:sz w:val="24"/>
          <w:szCs w:val="24"/>
        </w:rPr>
        <w:t>could not compare</w:t>
      </w:r>
      <w:r w:rsidR="002F6713">
        <w:rPr>
          <w:rFonts w:ascii="Courier New" w:eastAsia="Courier New" w:hAnsi="Courier New" w:cs="Courier New"/>
          <w:sz w:val="24"/>
          <w:szCs w:val="24"/>
        </w:rPr>
        <w:t>.</w:t>
      </w:r>
    </w:p>
    <w:p w14:paraId="177F03FB" w14:textId="77777777" w:rsidR="00C64863" w:rsidRDefault="00C64863" w:rsidP="00C64863">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claps)</w:t>
      </w:r>
    </w:p>
    <w:p w14:paraId="7EC86B7A" w14:textId="77777777" w:rsidR="00C64863" w:rsidRDefault="00C64863" w:rsidP="00C64863">
      <w:pPr>
        <w:spacing w:before="240" w:after="240"/>
        <w:jc w:val="center"/>
        <w:rPr>
          <w:rFonts w:ascii="Courier New" w:eastAsia="Courier New" w:hAnsi="Courier New" w:cs="Courier New"/>
          <w:sz w:val="24"/>
          <w:szCs w:val="24"/>
        </w:rPr>
      </w:pPr>
    </w:p>
    <w:p w14:paraId="69D02978" w14:textId="77777777" w:rsidR="00C64863" w:rsidRDefault="00C64863" w:rsidP="00C64863">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GF: </w:t>
      </w:r>
    </w:p>
    <w:p w14:paraId="71D3CE10" w14:textId="00BEB6E5" w:rsidR="00C64863" w:rsidRDefault="00C64863" w:rsidP="00C64863">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H</w:t>
      </w:r>
      <w:r w:rsidR="00A941B5">
        <w:rPr>
          <w:rFonts w:ascii="Courier New" w:eastAsia="Courier New" w:hAnsi="Courier New" w:cs="Courier New"/>
          <w:sz w:val="24"/>
          <w:szCs w:val="24"/>
        </w:rPr>
        <w:t>ey</w:t>
      </w:r>
      <w:r>
        <w:rPr>
          <w:rFonts w:ascii="Courier New" w:eastAsia="Courier New" w:hAnsi="Courier New" w:cs="Courier New"/>
          <w:sz w:val="24"/>
          <w:szCs w:val="24"/>
        </w:rPr>
        <w:t xml:space="preserve">, everyone! I’m Yang Yuhuan, but </w:t>
      </w:r>
      <w:r w:rsidR="00A941B5">
        <w:rPr>
          <w:rFonts w:ascii="Courier New" w:eastAsia="Courier New" w:hAnsi="Courier New" w:cs="Courier New"/>
          <w:sz w:val="24"/>
          <w:szCs w:val="24"/>
        </w:rPr>
        <w:t xml:space="preserve">like, </w:t>
      </w:r>
      <w:r>
        <w:rPr>
          <w:rFonts w:ascii="Courier New" w:eastAsia="Courier New" w:hAnsi="Courier New" w:cs="Courier New"/>
          <w:sz w:val="24"/>
          <w:szCs w:val="24"/>
        </w:rPr>
        <w:t xml:space="preserve">everyone </w:t>
      </w:r>
      <w:r w:rsidR="005A7DBE">
        <w:rPr>
          <w:rFonts w:ascii="Courier New" w:eastAsia="Courier New" w:hAnsi="Courier New" w:cs="Courier New"/>
          <w:sz w:val="24"/>
          <w:szCs w:val="24"/>
        </w:rPr>
        <w:t>knows me as Guifei, Gui meaning prized and Fei meaning consort</w:t>
      </w:r>
      <w:r>
        <w:rPr>
          <w:rFonts w:ascii="Courier New" w:eastAsia="Courier New" w:hAnsi="Courier New" w:cs="Courier New"/>
          <w:sz w:val="24"/>
          <w:szCs w:val="24"/>
        </w:rPr>
        <w:t>. I was born in the Tang dynasty</w:t>
      </w:r>
      <w:r w:rsidR="002F6713">
        <w:rPr>
          <w:rFonts w:ascii="Courier New" w:eastAsia="Courier New" w:hAnsi="Courier New" w:cs="Courier New"/>
          <w:sz w:val="24"/>
          <w:szCs w:val="24"/>
        </w:rPr>
        <w:t>, 22</w:t>
      </w:r>
      <w:r w:rsidR="002F6713" w:rsidRPr="002F6713">
        <w:rPr>
          <w:rFonts w:ascii="Courier New" w:eastAsia="Courier New" w:hAnsi="Courier New" w:cs="Courier New"/>
          <w:sz w:val="24"/>
          <w:szCs w:val="24"/>
          <w:vertAlign w:val="superscript"/>
        </w:rPr>
        <w:t>nd</w:t>
      </w:r>
      <w:r w:rsidR="002F6713">
        <w:rPr>
          <w:rFonts w:ascii="Courier New" w:eastAsia="Courier New" w:hAnsi="Courier New" w:cs="Courier New"/>
          <w:sz w:val="24"/>
          <w:szCs w:val="24"/>
        </w:rPr>
        <w:t xml:space="preserve"> June 719 AD. </w:t>
      </w:r>
      <w:r w:rsidR="005D7329">
        <w:rPr>
          <w:rFonts w:ascii="Courier New" w:eastAsia="Courier New" w:hAnsi="Courier New" w:cs="Courier New"/>
          <w:sz w:val="24"/>
          <w:szCs w:val="24"/>
        </w:rPr>
        <w:t xml:space="preserve">As for me, flowers are so jealous of my beauty that they turn away in shame. You know, </w:t>
      </w:r>
      <w:r w:rsidR="00A941B5">
        <w:rPr>
          <w:rFonts w:ascii="Courier New" w:eastAsia="Courier New" w:hAnsi="Courier New" w:cs="Courier New"/>
          <w:sz w:val="24"/>
          <w:szCs w:val="24"/>
        </w:rPr>
        <w:t xml:space="preserve">I have always wanted to meet the other </w:t>
      </w:r>
      <w:r w:rsidR="002F6713">
        <w:rPr>
          <w:rFonts w:ascii="Courier New" w:eastAsia="Courier New" w:hAnsi="Courier New" w:cs="Courier New"/>
          <w:sz w:val="24"/>
          <w:szCs w:val="24"/>
        </w:rPr>
        <w:t>b</w:t>
      </w:r>
      <w:r w:rsidR="00540CB4">
        <w:rPr>
          <w:rFonts w:ascii="Courier New" w:eastAsia="Courier New" w:hAnsi="Courier New" w:cs="Courier New"/>
          <w:sz w:val="24"/>
          <w:szCs w:val="24"/>
        </w:rPr>
        <w:t>eauties;</w:t>
      </w:r>
      <w:r>
        <w:rPr>
          <w:rFonts w:ascii="Courier New" w:eastAsia="Courier New" w:hAnsi="Courier New" w:cs="Courier New"/>
          <w:sz w:val="24"/>
          <w:szCs w:val="24"/>
        </w:rPr>
        <w:t xml:space="preserve"> I wouldn’t miss it for the world! </w:t>
      </w:r>
    </w:p>
    <w:p w14:paraId="6595241C" w14:textId="77777777" w:rsidR="00C64863" w:rsidRDefault="00C64863" w:rsidP="00C64863">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claps)</w:t>
      </w:r>
    </w:p>
    <w:p w14:paraId="25974062" w14:textId="77777777" w:rsidR="00C64863" w:rsidRDefault="00C64863" w:rsidP="00C64863">
      <w:pPr>
        <w:spacing w:before="240" w:after="240"/>
        <w:jc w:val="center"/>
        <w:rPr>
          <w:rFonts w:ascii="Courier New" w:eastAsia="Courier New" w:hAnsi="Courier New" w:cs="Courier New"/>
          <w:sz w:val="24"/>
          <w:szCs w:val="24"/>
        </w:rPr>
      </w:pPr>
    </w:p>
    <w:p w14:paraId="368DACE5" w14:textId="77777777" w:rsidR="00C64863" w:rsidRDefault="00C64863" w:rsidP="00C64863">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XS: </w:t>
      </w:r>
    </w:p>
    <w:p w14:paraId="742E96FE" w14:textId="77777777" w:rsidR="00C64863" w:rsidRDefault="00C64863" w:rsidP="00C64863">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sighs) </w:t>
      </w:r>
    </w:p>
    <w:p w14:paraId="3A638B41" w14:textId="6F3F28F4" w:rsidR="00C64863" w:rsidRDefault="00C64863" w:rsidP="00C64863">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Thank you, everyone, for introducing yourselves. Our support group</w:t>
      </w:r>
      <w:r w:rsidR="002C7DA7">
        <w:rPr>
          <w:rFonts w:ascii="Courier New" w:eastAsia="Courier New" w:hAnsi="Courier New" w:cs="Courier New"/>
          <w:sz w:val="24"/>
          <w:szCs w:val="24"/>
        </w:rPr>
        <w:t>’s aim of the day is to share our experiences and regrets firsthand, for us to share our first person testimony of our lives</w:t>
      </w:r>
      <w:r>
        <w:rPr>
          <w:rFonts w:ascii="Courier New" w:eastAsia="Courier New" w:hAnsi="Courier New" w:cs="Courier New"/>
          <w:sz w:val="24"/>
          <w:szCs w:val="24"/>
        </w:rPr>
        <w:t xml:space="preserve">. </w:t>
      </w:r>
    </w:p>
    <w:p w14:paraId="17E2158E" w14:textId="77777777" w:rsidR="00C64863" w:rsidRDefault="00C64863" w:rsidP="00C64863">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So, shall we begin? Who would like to start? </w:t>
      </w:r>
    </w:p>
    <w:p w14:paraId="5761B35D" w14:textId="4E092EE8" w:rsidR="00C64863" w:rsidRDefault="00C64863" w:rsidP="00C64863">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Silence… maybe a tapping of the foot.</w:t>
      </w:r>
      <w:r w:rsidR="009E5217">
        <w:rPr>
          <w:rFonts w:ascii="Courier New" w:eastAsia="Courier New" w:hAnsi="Courier New" w:cs="Courier New"/>
          <w:sz w:val="24"/>
          <w:szCs w:val="24"/>
        </w:rPr>
        <w:t xml:space="preserve"> A clearing of the throat.</w:t>
      </w:r>
      <w:r>
        <w:rPr>
          <w:rFonts w:ascii="Courier New" w:eastAsia="Courier New" w:hAnsi="Courier New" w:cs="Courier New"/>
          <w:sz w:val="24"/>
          <w:szCs w:val="24"/>
        </w:rPr>
        <w:t xml:space="preserve"> Anxious.) </w:t>
      </w:r>
    </w:p>
    <w:p w14:paraId="5A2ADB43" w14:textId="77777777" w:rsidR="00C64863" w:rsidRDefault="00C64863" w:rsidP="00C64863">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 </w:t>
      </w:r>
    </w:p>
    <w:p w14:paraId="64C61F0B" w14:textId="35DDEA90" w:rsidR="00DE65E3" w:rsidRDefault="009E5217" w:rsidP="00DE65E3">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Well, i</w:t>
      </w:r>
      <w:r w:rsidR="00C64863" w:rsidRPr="64FED527">
        <w:rPr>
          <w:rFonts w:ascii="Courier New" w:eastAsia="Courier New" w:hAnsi="Courier New" w:cs="Courier New"/>
          <w:sz w:val="24"/>
          <w:szCs w:val="24"/>
        </w:rPr>
        <w:t>f nobody is ready, then I shall speak first.</w:t>
      </w:r>
      <w:r w:rsidR="005C03A0">
        <w:rPr>
          <w:rFonts w:ascii="Courier New" w:eastAsia="Courier New" w:hAnsi="Courier New" w:cs="Courier New"/>
          <w:sz w:val="24"/>
          <w:szCs w:val="24"/>
        </w:rPr>
        <w:t xml:space="preserve"> </w:t>
      </w:r>
    </w:p>
    <w:p w14:paraId="73E517D6" w14:textId="5BF91918" w:rsidR="00E51F4A" w:rsidRDefault="00DE65E3" w:rsidP="00E51F4A">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History tells of Xishi, the most perfect girl </w:t>
      </w:r>
      <w:r w:rsidR="002228C6">
        <w:rPr>
          <w:rFonts w:ascii="Courier New" w:eastAsia="Courier New" w:hAnsi="Courier New" w:cs="Courier New"/>
          <w:sz w:val="24"/>
          <w:szCs w:val="24"/>
        </w:rPr>
        <w:t xml:space="preserve">of all. Not a centimeter too short or too tall, not an ounce too heavy or too thin. This girl was of course beloved by many who saw her face, including the Yue Emperor. Devoted to her country and </w:t>
      </w:r>
      <w:r w:rsidR="002C7DA7">
        <w:rPr>
          <w:rFonts w:ascii="Courier New" w:eastAsia="Courier New" w:hAnsi="Courier New" w:cs="Courier New"/>
          <w:sz w:val="24"/>
          <w:szCs w:val="24"/>
        </w:rPr>
        <w:t xml:space="preserve">loyal </w:t>
      </w:r>
      <w:r w:rsidR="002228C6">
        <w:rPr>
          <w:rFonts w:ascii="Courier New" w:eastAsia="Courier New" w:hAnsi="Courier New" w:cs="Courier New"/>
          <w:sz w:val="24"/>
          <w:szCs w:val="24"/>
        </w:rPr>
        <w:t>to her emperor, she obeyed his order to seduce the Wu Emperor and bring forth his demise. The Wu Emperor</w:t>
      </w:r>
      <w:r w:rsidR="00D45B7E">
        <w:rPr>
          <w:rFonts w:ascii="Courier New" w:eastAsia="Courier New" w:hAnsi="Courier New" w:cs="Courier New"/>
          <w:sz w:val="24"/>
          <w:szCs w:val="24"/>
        </w:rPr>
        <w:t xml:space="preserve"> was </w:t>
      </w:r>
      <w:r w:rsidR="005D7329">
        <w:rPr>
          <w:rFonts w:ascii="Courier New" w:eastAsia="Courier New" w:hAnsi="Courier New" w:cs="Courier New"/>
          <w:sz w:val="24"/>
          <w:szCs w:val="24"/>
        </w:rPr>
        <w:t>kind</w:t>
      </w:r>
      <w:r w:rsidR="00D45B7E">
        <w:rPr>
          <w:rFonts w:ascii="Courier New" w:eastAsia="Courier New" w:hAnsi="Courier New" w:cs="Courier New"/>
          <w:sz w:val="24"/>
          <w:szCs w:val="24"/>
        </w:rPr>
        <w:t xml:space="preserve"> and</w:t>
      </w:r>
      <w:r w:rsidR="002228C6">
        <w:rPr>
          <w:rFonts w:ascii="Courier New" w:eastAsia="Courier New" w:hAnsi="Courier New" w:cs="Courier New"/>
          <w:sz w:val="24"/>
          <w:szCs w:val="24"/>
        </w:rPr>
        <w:t xml:space="preserve"> loved her with all his heart,</w:t>
      </w:r>
      <w:r w:rsidR="00D45B7E">
        <w:rPr>
          <w:rFonts w:ascii="Courier New" w:eastAsia="Courier New" w:hAnsi="Courier New" w:cs="Courier New"/>
          <w:sz w:val="24"/>
          <w:szCs w:val="24"/>
        </w:rPr>
        <w:t xml:space="preserve"> </w:t>
      </w:r>
      <w:r w:rsidR="002C7DA7">
        <w:rPr>
          <w:rFonts w:ascii="Courier New" w:eastAsia="Courier New" w:hAnsi="Courier New" w:cs="Courier New"/>
          <w:sz w:val="24"/>
          <w:szCs w:val="24"/>
        </w:rPr>
        <w:t xml:space="preserve">but what the world doesn’t know is that </w:t>
      </w:r>
      <w:r w:rsidR="00627E3A">
        <w:rPr>
          <w:rFonts w:ascii="Courier New" w:eastAsia="Courier New" w:hAnsi="Courier New" w:cs="Courier New"/>
          <w:sz w:val="24"/>
          <w:szCs w:val="24"/>
        </w:rPr>
        <w:t>I</w:t>
      </w:r>
      <w:r w:rsidR="002228C6">
        <w:rPr>
          <w:rFonts w:ascii="Courier New" w:eastAsia="Courier New" w:hAnsi="Courier New" w:cs="Courier New"/>
          <w:sz w:val="24"/>
          <w:szCs w:val="24"/>
        </w:rPr>
        <w:t xml:space="preserve"> loved him</w:t>
      </w:r>
      <w:r w:rsidR="00D45B7E">
        <w:rPr>
          <w:rFonts w:ascii="Courier New" w:eastAsia="Courier New" w:hAnsi="Courier New" w:cs="Courier New"/>
          <w:sz w:val="24"/>
          <w:szCs w:val="24"/>
        </w:rPr>
        <w:t xml:space="preserve"> to</w:t>
      </w:r>
      <w:r w:rsidR="002C7DA7">
        <w:rPr>
          <w:rFonts w:ascii="Courier New" w:eastAsia="Courier New" w:hAnsi="Courier New" w:cs="Courier New"/>
          <w:sz w:val="24"/>
          <w:szCs w:val="24"/>
        </w:rPr>
        <w:t>o.</w:t>
      </w:r>
      <w:r w:rsidR="002228C6">
        <w:rPr>
          <w:rFonts w:ascii="Courier New" w:eastAsia="Courier New" w:hAnsi="Courier New" w:cs="Courier New"/>
          <w:sz w:val="24"/>
          <w:szCs w:val="24"/>
        </w:rPr>
        <w:t xml:space="preserve"> </w:t>
      </w:r>
      <w:r w:rsidR="002C7DA7">
        <w:rPr>
          <w:rFonts w:ascii="Courier New" w:eastAsia="Courier New" w:hAnsi="Courier New" w:cs="Courier New"/>
          <w:sz w:val="24"/>
          <w:szCs w:val="24"/>
        </w:rPr>
        <w:t xml:space="preserve">But the Xishi </w:t>
      </w:r>
      <w:r w:rsidR="00F27A33">
        <w:rPr>
          <w:rFonts w:ascii="Courier New" w:eastAsia="Courier New" w:hAnsi="Courier New" w:cs="Courier New"/>
          <w:sz w:val="24"/>
          <w:szCs w:val="24"/>
        </w:rPr>
        <w:t>of the</w:t>
      </w:r>
      <w:r w:rsidR="002C7DA7">
        <w:rPr>
          <w:rFonts w:ascii="Courier New" w:eastAsia="Courier New" w:hAnsi="Courier New" w:cs="Courier New"/>
          <w:sz w:val="24"/>
          <w:szCs w:val="24"/>
        </w:rPr>
        <w:t xml:space="preserve">n was too </w:t>
      </w:r>
      <w:r w:rsidR="00F27A33">
        <w:rPr>
          <w:rFonts w:ascii="Courier New" w:eastAsia="Courier New" w:hAnsi="Courier New" w:cs="Courier New"/>
          <w:sz w:val="24"/>
          <w:szCs w:val="24"/>
        </w:rPr>
        <w:t>obedient</w:t>
      </w:r>
      <w:r w:rsidR="002C7DA7">
        <w:rPr>
          <w:rFonts w:ascii="Courier New" w:eastAsia="Courier New" w:hAnsi="Courier New" w:cs="Courier New"/>
          <w:sz w:val="24"/>
          <w:szCs w:val="24"/>
        </w:rPr>
        <w:t xml:space="preserve">. Ever loyal to her own emperor, </w:t>
      </w:r>
      <w:r w:rsidR="00F27A33">
        <w:rPr>
          <w:rFonts w:ascii="Courier New" w:eastAsia="Courier New" w:hAnsi="Courier New" w:cs="Courier New"/>
          <w:sz w:val="24"/>
          <w:szCs w:val="24"/>
        </w:rPr>
        <w:t>s</w:t>
      </w:r>
      <w:r w:rsidR="002228C6">
        <w:rPr>
          <w:rFonts w:ascii="Courier New" w:eastAsia="Courier New" w:hAnsi="Courier New" w:cs="Courier New"/>
          <w:sz w:val="24"/>
          <w:szCs w:val="24"/>
        </w:rPr>
        <w:t xml:space="preserve">he </w:t>
      </w:r>
      <w:r w:rsidR="002C7DA7">
        <w:rPr>
          <w:rFonts w:ascii="Courier New" w:eastAsia="Courier New" w:hAnsi="Courier New" w:cs="Courier New"/>
          <w:sz w:val="24"/>
          <w:szCs w:val="24"/>
        </w:rPr>
        <w:t xml:space="preserve">let the </w:t>
      </w:r>
      <w:r w:rsidR="00E51F4A">
        <w:rPr>
          <w:rFonts w:ascii="Courier New" w:eastAsia="Courier New" w:hAnsi="Courier New" w:cs="Courier New"/>
          <w:sz w:val="24"/>
          <w:szCs w:val="24"/>
        </w:rPr>
        <w:t>Wu</w:t>
      </w:r>
      <w:r w:rsidR="002228C6">
        <w:rPr>
          <w:rFonts w:ascii="Courier New" w:eastAsia="Courier New" w:hAnsi="Courier New" w:cs="Courier New"/>
          <w:sz w:val="24"/>
          <w:szCs w:val="24"/>
        </w:rPr>
        <w:t xml:space="preserve"> kingdom </w:t>
      </w:r>
      <w:r w:rsidR="002C7DA7">
        <w:rPr>
          <w:rFonts w:ascii="Courier New" w:eastAsia="Courier New" w:hAnsi="Courier New" w:cs="Courier New"/>
          <w:sz w:val="24"/>
          <w:szCs w:val="24"/>
        </w:rPr>
        <w:t>fall</w:t>
      </w:r>
      <w:r w:rsidR="002228C6">
        <w:rPr>
          <w:rFonts w:ascii="Courier New" w:eastAsia="Courier New" w:hAnsi="Courier New" w:cs="Courier New"/>
          <w:sz w:val="24"/>
          <w:szCs w:val="24"/>
        </w:rPr>
        <w:t xml:space="preserve">, and </w:t>
      </w:r>
      <w:r w:rsidR="002C7DA7">
        <w:rPr>
          <w:rFonts w:ascii="Courier New" w:eastAsia="Courier New" w:hAnsi="Courier New" w:cs="Courier New"/>
          <w:sz w:val="24"/>
          <w:szCs w:val="24"/>
        </w:rPr>
        <w:t xml:space="preserve">the </w:t>
      </w:r>
      <w:r w:rsidR="00F27A33">
        <w:rPr>
          <w:rFonts w:ascii="Courier New" w:eastAsia="Courier New" w:hAnsi="Courier New" w:cs="Courier New"/>
          <w:sz w:val="24"/>
          <w:szCs w:val="24"/>
        </w:rPr>
        <w:t xml:space="preserve">man </w:t>
      </w:r>
      <w:r w:rsidR="002C7DA7">
        <w:rPr>
          <w:rFonts w:ascii="Courier New" w:eastAsia="Courier New" w:hAnsi="Courier New" w:cs="Courier New"/>
          <w:sz w:val="24"/>
          <w:szCs w:val="24"/>
        </w:rPr>
        <w:t xml:space="preserve">she </w:t>
      </w:r>
      <w:r w:rsidR="00F27A33">
        <w:rPr>
          <w:rFonts w:ascii="Courier New" w:eastAsia="Courier New" w:hAnsi="Courier New" w:cs="Courier New"/>
          <w:sz w:val="24"/>
          <w:szCs w:val="24"/>
        </w:rPr>
        <w:t xml:space="preserve">truly </w:t>
      </w:r>
      <w:r w:rsidR="002C7DA7">
        <w:rPr>
          <w:rFonts w:ascii="Courier New" w:eastAsia="Courier New" w:hAnsi="Courier New" w:cs="Courier New"/>
          <w:sz w:val="24"/>
          <w:szCs w:val="24"/>
        </w:rPr>
        <w:t>loved</w:t>
      </w:r>
      <w:r w:rsidR="002228C6">
        <w:rPr>
          <w:rFonts w:ascii="Courier New" w:eastAsia="Courier New" w:hAnsi="Courier New" w:cs="Courier New"/>
          <w:sz w:val="24"/>
          <w:szCs w:val="24"/>
        </w:rPr>
        <w:t xml:space="preserve"> </w:t>
      </w:r>
      <w:r w:rsidR="002C7DA7">
        <w:rPr>
          <w:rFonts w:ascii="Courier New" w:eastAsia="Courier New" w:hAnsi="Courier New" w:cs="Courier New"/>
          <w:sz w:val="24"/>
          <w:szCs w:val="24"/>
        </w:rPr>
        <w:t xml:space="preserve">fell </w:t>
      </w:r>
      <w:r w:rsidR="002228C6">
        <w:rPr>
          <w:rFonts w:ascii="Courier New" w:eastAsia="Courier New" w:hAnsi="Courier New" w:cs="Courier New"/>
          <w:sz w:val="24"/>
          <w:szCs w:val="24"/>
        </w:rPr>
        <w:t xml:space="preserve">with it. </w:t>
      </w:r>
      <w:r w:rsidR="00E463C1">
        <w:rPr>
          <w:rFonts w:ascii="Courier New" w:eastAsia="Courier New" w:hAnsi="Courier New" w:cs="Courier New"/>
          <w:sz w:val="24"/>
          <w:szCs w:val="24"/>
        </w:rPr>
        <w:t xml:space="preserve">Alas, as we all know, beauty is but a curse. </w:t>
      </w:r>
      <w:r w:rsidR="002228C6">
        <w:rPr>
          <w:rFonts w:ascii="Courier New" w:eastAsia="Courier New" w:hAnsi="Courier New" w:cs="Courier New"/>
          <w:sz w:val="24"/>
          <w:szCs w:val="24"/>
        </w:rPr>
        <w:t xml:space="preserve">When </w:t>
      </w:r>
      <w:r w:rsidR="00627E3A">
        <w:rPr>
          <w:rFonts w:ascii="Courier New" w:eastAsia="Courier New" w:hAnsi="Courier New" w:cs="Courier New"/>
          <w:sz w:val="24"/>
          <w:szCs w:val="24"/>
        </w:rPr>
        <w:t>I</w:t>
      </w:r>
      <w:r w:rsidR="002228C6">
        <w:rPr>
          <w:rFonts w:ascii="Courier New" w:eastAsia="Courier New" w:hAnsi="Courier New" w:cs="Courier New"/>
          <w:sz w:val="24"/>
          <w:szCs w:val="24"/>
        </w:rPr>
        <w:t xml:space="preserve"> returned to </w:t>
      </w:r>
      <w:r w:rsidR="00627E3A">
        <w:rPr>
          <w:rFonts w:ascii="Courier New" w:eastAsia="Courier New" w:hAnsi="Courier New" w:cs="Courier New"/>
          <w:sz w:val="24"/>
          <w:szCs w:val="24"/>
        </w:rPr>
        <w:t>my</w:t>
      </w:r>
      <w:r w:rsidR="002228C6">
        <w:rPr>
          <w:rFonts w:ascii="Courier New" w:eastAsia="Courier New" w:hAnsi="Courier New" w:cs="Courier New"/>
          <w:sz w:val="24"/>
          <w:szCs w:val="24"/>
        </w:rPr>
        <w:t xml:space="preserve"> Yue Emperor’s side, </w:t>
      </w:r>
      <w:r w:rsidR="00627E3A">
        <w:rPr>
          <w:rFonts w:ascii="Courier New" w:eastAsia="Courier New" w:hAnsi="Courier New" w:cs="Courier New"/>
          <w:sz w:val="24"/>
          <w:szCs w:val="24"/>
        </w:rPr>
        <w:t>I</w:t>
      </w:r>
      <w:r w:rsidR="002228C6">
        <w:rPr>
          <w:rFonts w:ascii="Courier New" w:eastAsia="Courier New" w:hAnsi="Courier New" w:cs="Courier New"/>
          <w:sz w:val="24"/>
          <w:szCs w:val="24"/>
        </w:rPr>
        <w:t xml:space="preserve"> was </w:t>
      </w:r>
      <w:r w:rsidR="002228C6">
        <w:rPr>
          <w:rFonts w:ascii="Courier New" w:eastAsia="Courier New" w:hAnsi="Courier New" w:cs="Courier New"/>
          <w:sz w:val="24"/>
          <w:szCs w:val="24"/>
        </w:rPr>
        <w:lastRenderedPageBreak/>
        <w:t xml:space="preserve">plunged into the depths of the water, </w:t>
      </w:r>
      <w:r w:rsidR="0086061E">
        <w:rPr>
          <w:rFonts w:ascii="Courier New" w:eastAsia="Courier New" w:hAnsi="Courier New" w:cs="Courier New"/>
          <w:sz w:val="24"/>
          <w:szCs w:val="24"/>
        </w:rPr>
        <w:t xml:space="preserve">left to drown lest </w:t>
      </w:r>
      <w:r w:rsidR="00627E3A">
        <w:rPr>
          <w:rFonts w:ascii="Courier New" w:eastAsia="Courier New" w:hAnsi="Courier New" w:cs="Courier New"/>
          <w:sz w:val="24"/>
          <w:szCs w:val="24"/>
        </w:rPr>
        <w:t>I</w:t>
      </w:r>
      <w:r w:rsidR="0086061E">
        <w:rPr>
          <w:rFonts w:ascii="Courier New" w:eastAsia="Courier New" w:hAnsi="Courier New" w:cs="Courier New"/>
          <w:sz w:val="24"/>
          <w:szCs w:val="24"/>
        </w:rPr>
        <w:t xml:space="preserve"> use</w:t>
      </w:r>
      <w:r w:rsidR="00627E3A">
        <w:rPr>
          <w:rFonts w:ascii="Courier New" w:eastAsia="Courier New" w:hAnsi="Courier New" w:cs="Courier New"/>
          <w:sz w:val="24"/>
          <w:szCs w:val="24"/>
        </w:rPr>
        <w:t xml:space="preserve"> my</w:t>
      </w:r>
      <w:r w:rsidR="0086061E">
        <w:rPr>
          <w:rFonts w:ascii="Courier New" w:eastAsia="Courier New" w:hAnsi="Courier New" w:cs="Courier New"/>
          <w:sz w:val="24"/>
          <w:szCs w:val="24"/>
        </w:rPr>
        <w:t xml:space="preserve"> </w:t>
      </w:r>
      <w:r w:rsidR="00E463C1">
        <w:rPr>
          <w:rFonts w:ascii="Courier New" w:eastAsia="Courier New" w:hAnsi="Courier New" w:cs="Courier New"/>
          <w:sz w:val="24"/>
          <w:szCs w:val="24"/>
        </w:rPr>
        <w:t xml:space="preserve">face </w:t>
      </w:r>
      <w:r w:rsidR="0086061E">
        <w:rPr>
          <w:rFonts w:ascii="Courier New" w:eastAsia="Courier New" w:hAnsi="Courier New" w:cs="Courier New"/>
          <w:sz w:val="24"/>
          <w:szCs w:val="24"/>
        </w:rPr>
        <w:t>against him.</w:t>
      </w:r>
    </w:p>
    <w:p w14:paraId="2BCCCC1D" w14:textId="5C8C11AB" w:rsidR="009C6DE2" w:rsidRDefault="009C6DE2" w:rsidP="00E51F4A">
      <w:pPr>
        <w:spacing w:before="240" w:after="240"/>
        <w:jc w:val="center"/>
        <w:rPr>
          <w:rFonts w:ascii="Courier New" w:eastAsia="Courier New" w:hAnsi="Courier New" w:cs="Courier New"/>
          <w:sz w:val="24"/>
          <w:szCs w:val="24"/>
        </w:rPr>
      </w:pPr>
    </w:p>
    <w:p w14:paraId="048EA2C5" w14:textId="7E4491E5" w:rsidR="009C6DE2" w:rsidRDefault="009C6DE2" w:rsidP="00E51F4A">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ZJ:</w:t>
      </w:r>
    </w:p>
    <w:p w14:paraId="105E43AA" w14:textId="1B8D5732" w:rsidR="009C6DE2" w:rsidRDefault="00F27A33" w:rsidP="009C6DE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History has not been kind to you by portraying you as unfeeling, when you were but a loyal mercenary. You were not unfeeling as they say. I</w:t>
      </w:r>
      <w:r w:rsidR="009C6DE2">
        <w:rPr>
          <w:rFonts w:ascii="Courier New" w:eastAsia="Courier New" w:hAnsi="Courier New" w:cs="Courier New"/>
          <w:sz w:val="24"/>
          <w:szCs w:val="24"/>
        </w:rPr>
        <w:t>’m sorry that you had to go through that. Sometimes, your sacrifices are not seen by the people you love. No matter how much you do, your efforts may never be acknowledged.</w:t>
      </w:r>
      <w:r w:rsidR="003476C5">
        <w:rPr>
          <w:rFonts w:ascii="Courier New" w:eastAsia="Courier New" w:hAnsi="Courier New" w:cs="Courier New"/>
          <w:sz w:val="24"/>
          <w:szCs w:val="24"/>
        </w:rPr>
        <w:t xml:space="preserve"> Sometimes, they’re even used </w:t>
      </w:r>
      <w:r w:rsidR="003476C5" w:rsidRPr="00F27A33">
        <w:rPr>
          <w:rFonts w:ascii="Courier New" w:eastAsia="Courier New" w:hAnsi="Courier New" w:cs="Courier New"/>
          <w:sz w:val="28"/>
          <w:szCs w:val="28"/>
        </w:rPr>
        <w:t xml:space="preserve">against you. </w:t>
      </w:r>
    </w:p>
    <w:p w14:paraId="52550FA2" w14:textId="24458F7F" w:rsidR="009C6DE2" w:rsidRDefault="009C6DE2" w:rsidP="00E51F4A">
      <w:pPr>
        <w:spacing w:before="240" w:after="240"/>
        <w:jc w:val="center"/>
        <w:rPr>
          <w:rFonts w:ascii="Courier New" w:eastAsia="Courier New" w:hAnsi="Courier New" w:cs="Courier New"/>
          <w:sz w:val="24"/>
          <w:szCs w:val="24"/>
        </w:rPr>
      </w:pPr>
    </w:p>
    <w:p w14:paraId="1B9EC638" w14:textId="072B091C" w:rsidR="009C6DE2" w:rsidRDefault="009C6DE2" w:rsidP="00E51F4A">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GF:</w:t>
      </w:r>
    </w:p>
    <w:p w14:paraId="419F459B" w14:textId="2A347F49" w:rsidR="009C6DE2" w:rsidRDefault="009C6DE2" w:rsidP="009C6DE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I’m sorry, but are we listening to the same story? </w:t>
      </w:r>
      <w:r w:rsidR="00627E3A">
        <w:rPr>
          <w:rFonts w:ascii="Courier New" w:eastAsia="Courier New" w:hAnsi="Courier New" w:cs="Courier New"/>
          <w:sz w:val="24"/>
          <w:szCs w:val="24"/>
        </w:rPr>
        <w:t>I mean, I guess y</w:t>
      </w:r>
      <w:r>
        <w:rPr>
          <w:rFonts w:ascii="Courier New" w:eastAsia="Courier New" w:hAnsi="Courier New" w:cs="Courier New"/>
          <w:sz w:val="24"/>
          <w:szCs w:val="24"/>
        </w:rPr>
        <w:t>ou’re right that Xishi</w:t>
      </w:r>
      <w:r w:rsidR="008D64B8">
        <w:rPr>
          <w:rFonts w:ascii="Courier New" w:eastAsia="Courier New" w:hAnsi="Courier New" w:cs="Courier New"/>
          <w:sz w:val="24"/>
          <w:szCs w:val="24"/>
        </w:rPr>
        <w:t xml:space="preserve"> Jie</w:t>
      </w:r>
      <w:r>
        <w:rPr>
          <w:rFonts w:ascii="Courier New" w:eastAsia="Courier New" w:hAnsi="Courier New" w:cs="Courier New"/>
          <w:sz w:val="24"/>
          <w:szCs w:val="24"/>
        </w:rPr>
        <w:t xml:space="preserve">’s story is a tragedy, but why are you pitying her? Is it not her own fault for abandoning her emperor? </w:t>
      </w:r>
      <w:r w:rsidR="00E463C1">
        <w:rPr>
          <w:rFonts w:ascii="Courier New" w:eastAsia="Courier New" w:hAnsi="Courier New" w:cs="Courier New"/>
          <w:sz w:val="24"/>
          <w:szCs w:val="24"/>
        </w:rPr>
        <w:t xml:space="preserve">I know that if I had the </w:t>
      </w:r>
      <w:r>
        <w:rPr>
          <w:rFonts w:ascii="Courier New" w:eastAsia="Courier New" w:hAnsi="Courier New" w:cs="Courier New"/>
          <w:sz w:val="24"/>
          <w:szCs w:val="24"/>
        </w:rPr>
        <w:t xml:space="preserve">love of </w:t>
      </w:r>
      <w:r w:rsidR="00E463C1">
        <w:rPr>
          <w:rFonts w:ascii="Courier New" w:eastAsia="Courier New" w:hAnsi="Courier New" w:cs="Courier New"/>
          <w:sz w:val="24"/>
          <w:szCs w:val="24"/>
        </w:rPr>
        <w:t>my</w:t>
      </w:r>
      <w:r>
        <w:rPr>
          <w:rFonts w:ascii="Courier New" w:eastAsia="Courier New" w:hAnsi="Courier New" w:cs="Courier New"/>
          <w:sz w:val="24"/>
          <w:szCs w:val="24"/>
        </w:rPr>
        <w:t xml:space="preserve"> life right in front of </w:t>
      </w:r>
      <w:r w:rsidR="00E463C1">
        <w:rPr>
          <w:rFonts w:ascii="Courier New" w:eastAsia="Courier New" w:hAnsi="Courier New" w:cs="Courier New"/>
          <w:sz w:val="24"/>
          <w:szCs w:val="24"/>
        </w:rPr>
        <w:t>me</w:t>
      </w:r>
      <w:r>
        <w:rPr>
          <w:rFonts w:ascii="Courier New" w:eastAsia="Courier New" w:hAnsi="Courier New" w:cs="Courier New"/>
          <w:sz w:val="24"/>
          <w:szCs w:val="24"/>
        </w:rPr>
        <w:t xml:space="preserve">, </w:t>
      </w:r>
      <w:r w:rsidR="00E463C1">
        <w:rPr>
          <w:rFonts w:ascii="Courier New" w:eastAsia="Courier New" w:hAnsi="Courier New" w:cs="Courier New"/>
          <w:sz w:val="24"/>
          <w:szCs w:val="24"/>
        </w:rPr>
        <w:t xml:space="preserve">I would never </w:t>
      </w:r>
      <w:r w:rsidR="00627E3A">
        <w:rPr>
          <w:rFonts w:ascii="Courier New" w:eastAsia="Courier New" w:hAnsi="Courier New" w:cs="Courier New"/>
          <w:sz w:val="24"/>
          <w:szCs w:val="24"/>
        </w:rPr>
        <w:t>leave</w:t>
      </w:r>
      <w:r>
        <w:rPr>
          <w:rFonts w:ascii="Courier New" w:eastAsia="Courier New" w:hAnsi="Courier New" w:cs="Courier New"/>
          <w:sz w:val="24"/>
          <w:szCs w:val="24"/>
        </w:rPr>
        <w:t xml:space="preserve"> him. </w:t>
      </w:r>
      <w:r w:rsidR="00627E3A">
        <w:rPr>
          <w:rFonts w:ascii="Courier New" w:eastAsia="Courier New" w:hAnsi="Courier New" w:cs="Courier New"/>
          <w:sz w:val="24"/>
          <w:szCs w:val="24"/>
        </w:rPr>
        <w:t xml:space="preserve">I mean, sure. </w:t>
      </w:r>
      <w:r w:rsidR="008D64B8">
        <w:rPr>
          <w:rFonts w:ascii="Courier New" w:eastAsia="Courier New" w:hAnsi="Courier New" w:cs="Courier New"/>
          <w:sz w:val="24"/>
          <w:szCs w:val="24"/>
        </w:rPr>
        <w:t>S</w:t>
      </w:r>
      <w:r>
        <w:rPr>
          <w:rFonts w:ascii="Courier New" w:eastAsia="Courier New" w:hAnsi="Courier New" w:cs="Courier New"/>
          <w:sz w:val="24"/>
          <w:szCs w:val="24"/>
        </w:rPr>
        <w:t xml:space="preserve">he didn’t deserve the ending she </w:t>
      </w:r>
      <w:r w:rsidR="00627E3A">
        <w:rPr>
          <w:rFonts w:ascii="Courier New" w:eastAsia="Courier New" w:hAnsi="Courier New" w:cs="Courier New"/>
          <w:sz w:val="24"/>
          <w:szCs w:val="24"/>
        </w:rPr>
        <w:t>got</w:t>
      </w:r>
      <w:r>
        <w:rPr>
          <w:rFonts w:ascii="Courier New" w:eastAsia="Courier New" w:hAnsi="Courier New" w:cs="Courier New"/>
          <w:sz w:val="24"/>
          <w:szCs w:val="24"/>
        </w:rPr>
        <w:t>, but to only see her as the victim of her story is wrong.</w:t>
      </w:r>
    </w:p>
    <w:p w14:paraId="24F89ECE" w14:textId="22DB7820" w:rsidR="009C6DE2" w:rsidRDefault="009C6DE2" w:rsidP="009C6DE2">
      <w:pPr>
        <w:spacing w:before="240" w:after="240"/>
        <w:jc w:val="center"/>
        <w:rPr>
          <w:rFonts w:ascii="Courier New" w:eastAsia="Courier New" w:hAnsi="Courier New" w:cs="Courier New"/>
          <w:sz w:val="24"/>
          <w:szCs w:val="24"/>
        </w:rPr>
      </w:pPr>
    </w:p>
    <w:p w14:paraId="589C2410" w14:textId="11F6F34D" w:rsidR="00E463C1" w:rsidRDefault="00E463C1" w:rsidP="009C6DE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DC:</w:t>
      </w:r>
    </w:p>
    <w:p w14:paraId="49E08A25" w14:textId="5B163598" w:rsidR="00E463C1" w:rsidRDefault="00E463C1" w:rsidP="009C6DE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That may be how you feel Guifei but love blinds. You may think the world of someone but find out their true intentions way too late. It is not her fault that her loyalty blinded her.</w:t>
      </w:r>
    </w:p>
    <w:p w14:paraId="696C715F" w14:textId="77777777" w:rsidR="00E463C1" w:rsidRDefault="00E463C1" w:rsidP="009C6DE2">
      <w:pPr>
        <w:spacing w:before="240" w:after="240"/>
        <w:jc w:val="center"/>
        <w:rPr>
          <w:rFonts w:ascii="Courier New" w:eastAsia="Courier New" w:hAnsi="Courier New" w:cs="Courier New"/>
          <w:sz w:val="24"/>
          <w:szCs w:val="24"/>
        </w:rPr>
      </w:pPr>
    </w:p>
    <w:p w14:paraId="31E93698" w14:textId="0E7E8204" w:rsidR="009C6DE2" w:rsidRDefault="009C6DE2" w:rsidP="009C6DE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XS:</w:t>
      </w:r>
    </w:p>
    <w:p w14:paraId="264E84D5" w14:textId="0FA85948" w:rsidR="009C6DE2" w:rsidRDefault="00E463C1" w:rsidP="009C6DE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No, </w:t>
      </w:r>
      <w:r w:rsidR="009C6DE2">
        <w:rPr>
          <w:rFonts w:ascii="Courier New" w:eastAsia="Courier New" w:hAnsi="Courier New" w:cs="Courier New"/>
          <w:sz w:val="24"/>
          <w:szCs w:val="24"/>
        </w:rPr>
        <w:t xml:space="preserve">Guifei is right, </w:t>
      </w:r>
      <w:r>
        <w:rPr>
          <w:rFonts w:ascii="Courier New" w:eastAsia="Courier New" w:hAnsi="Courier New" w:cs="Courier New"/>
          <w:sz w:val="24"/>
          <w:szCs w:val="24"/>
        </w:rPr>
        <w:t>Diaochan</w:t>
      </w:r>
      <w:r w:rsidR="009C6DE2">
        <w:rPr>
          <w:rFonts w:ascii="Courier New" w:eastAsia="Courier New" w:hAnsi="Courier New" w:cs="Courier New"/>
          <w:sz w:val="24"/>
          <w:szCs w:val="24"/>
        </w:rPr>
        <w:t xml:space="preserve">. </w:t>
      </w:r>
      <w:r>
        <w:rPr>
          <w:rFonts w:ascii="Courier New" w:eastAsia="Courier New" w:hAnsi="Courier New" w:cs="Courier New"/>
          <w:sz w:val="24"/>
          <w:szCs w:val="24"/>
        </w:rPr>
        <w:t xml:space="preserve">I am but a fool. My own actions led to my own downfall. This is something I must struggle with, a regret that I will repent for as long as I live. </w:t>
      </w:r>
    </w:p>
    <w:p w14:paraId="1E8C6108" w14:textId="51F888AF" w:rsidR="00E463C1" w:rsidRDefault="00E463C1" w:rsidP="00E463C1">
      <w:pPr>
        <w:spacing w:before="240" w:after="240"/>
        <w:jc w:val="center"/>
        <w:rPr>
          <w:rFonts w:ascii="Courier New" w:eastAsia="Courier New" w:hAnsi="Courier New" w:cs="Courier New"/>
          <w:sz w:val="24"/>
          <w:szCs w:val="24"/>
        </w:rPr>
      </w:pPr>
    </w:p>
    <w:p w14:paraId="46A0903E" w14:textId="1FEA96D2" w:rsidR="00E463C1" w:rsidRDefault="00E463C1" w:rsidP="00E463C1">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lastRenderedPageBreak/>
        <w:t>ZJ:</w:t>
      </w:r>
    </w:p>
    <w:p w14:paraId="05A8B622" w14:textId="6E0F38B6" w:rsidR="00E463C1" w:rsidRDefault="00D45B7E" w:rsidP="00E463C1">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No Xishi Jie, you need to learn not to obsess over your regrets. Only then can you atone for your mistakes. I am sure that your Wu Emperor would never be able to rest easy if he knew that you still held on to this. You need to learn to forgive yourself. You have suffered enough already. </w:t>
      </w:r>
    </w:p>
    <w:p w14:paraId="58FF7F00" w14:textId="5CB7F798" w:rsidR="00D45B7E" w:rsidRDefault="00D45B7E" w:rsidP="00E463C1">
      <w:pPr>
        <w:spacing w:before="240" w:after="240"/>
        <w:jc w:val="center"/>
        <w:rPr>
          <w:rFonts w:ascii="Courier New" w:eastAsia="Courier New" w:hAnsi="Courier New" w:cs="Courier New"/>
          <w:sz w:val="24"/>
          <w:szCs w:val="24"/>
        </w:rPr>
      </w:pPr>
    </w:p>
    <w:p w14:paraId="18A25ED5" w14:textId="1AA5966D" w:rsidR="00D45B7E" w:rsidRDefault="008D64B8" w:rsidP="00E463C1">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DC</w:t>
      </w:r>
      <w:r w:rsidR="00D45B7E">
        <w:rPr>
          <w:rFonts w:ascii="Courier New" w:eastAsia="Courier New" w:hAnsi="Courier New" w:cs="Courier New"/>
          <w:sz w:val="24"/>
          <w:szCs w:val="24"/>
        </w:rPr>
        <w:t>:</w:t>
      </w:r>
    </w:p>
    <w:p w14:paraId="3F42BE4D" w14:textId="714F555D" w:rsidR="00D45B7E" w:rsidRDefault="00D45B7E" w:rsidP="00E463C1">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Speaking of forgiveness is easy, Zhaojun</w:t>
      </w:r>
      <w:r w:rsidR="008D64B8">
        <w:rPr>
          <w:rFonts w:ascii="Courier New" w:eastAsia="Courier New" w:hAnsi="Courier New" w:cs="Courier New"/>
          <w:sz w:val="24"/>
          <w:szCs w:val="24"/>
        </w:rPr>
        <w:t xml:space="preserve"> Jie</w:t>
      </w:r>
      <w:r>
        <w:rPr>
          <w:rFonts w:ascii="Courier New" w:eastAsia="Courier New" w:hAnsi="Courier New" w:cs="Courier New"/>
          <w:sz w:val="24"/>
          <w:szCs w:val="24"/>
        </w:rPr>
        <w:t xml:space="preserve">, but </w:t>
      </w:r>
      <w:r w:rsidR="008D64B8">
        <w:rPr>
          <w:rFonts w:ascii="Courier New" w:eastAsia="Courier New" w:hAnsi="Courier New" w:cs="Courier New"/>
          <w:sz w:val="24"/>
          <w:szCs w:val="24"/>
        </w:rPr>
        <w:t xml:space="preserve">putting it into practice is the real challenge. I’m sure you have things that you have done that you have yet to forgive yourself for. </w:t>
      </w:r>
    </w:p>
    <w:p w14:paraId="0B8AD231" w14:textId="67AE4996" w:rsidR="008D64B8" w:rsidRDefault="008D64B8" w:rsidP="00E463C1">
      <w:pPr>
        <w:spacing w:before="240" w:after="240"/>
        <w:jc w:val="center"/>
        <w:rPr>
          <w:rFonts w:ascii="Courier New" w:eastAsia="Courier New" w:hAnsi="Courier New" w:cs="Courier New"/>
          <w:sz w:val="24"/>
          <w:szCs w:val="24"/>
        </w:rPr>
      </w:pPr>
    </w:p>
    <w:p w14:paraId="231F1719" w14:textId="3F524655" w:rsidR="000A1F2C" w:rsidRDefault="008D64B8" w:rsidP="00C64863">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GF:</w:t>
      </w:r>
    </w:p>
    <w:p w14:paraId="399E8B54" w14:textId="73E80F26" w:rsidR="00585E02" w:rsidRDefault="008D64B8" w:rsidP="009E5217">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Yes Zhaojun Jie, go on, tell us your story! </w:t>
      </w:r>
    </w:p>
    <w:p w14:paraId="289A0996" w14:textId="77777777" w:rsidR="003476C5" w:rsidRDefault="003476C5" w:rsidP="009E5217">
      <w:pPr>
        <w:spacing w:before="240" w:after="240"/>
        <w:jc w:val="center"/>
        <w:rPr>
          <w:rFonts w:ascii="Courier New" w:eastAsia="Courier New" w:hAnsi="Courier New" w:cs="Courier New"/>
          <w:sz w:val="24"/>
          <w:szCs w:val="24"/>
        </w:rPr>
      </w:pPr>
    </w:p>
    <w:p w14:paraId="38EA098B" w14:textId="332EB31B" w:rsidR="00585E02" w:rsidRDefault="00585E02" w:rsidP="008D64B8">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ZJ:</w:t>
      </w:r>
    </w:p>
    <w:p w14:paraId="311B661E" w14:textId="2895E8DF" w:rsidR="003B196A" w:rsidRDefault="008D64B8" w:rsidP="00585E0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Alright</w:t>
      </w:r>
      <w:r w:rsidR="00585E02">
        <w:rPr>
          <w:rFonts w:ascii="Courier New" w:eastAsia="Courier New" w:hAnsi="Courier New" w:cs="Courier New"/>
          <w:sz w:val="24"/>
          <w:szCs w:val="24"/>
        </w:rPr>
        <w:t>…</w:t>
      </w:r>
      <w:r w:rsidR="001724C5">
        <w:rPr>
          <w:rFonts w:ascii="Courier New" w:eastAsia="Courier New" w:hAnsi="Courier New" w:cs="Courier New"/>
          <w:sz w:val="24"/>
          <w:szCs w:val="24"/>
        </w:rPr>
        <w:t xml:space="preserve"> </w:t>
      </w:r>
    </w:p>
    <w:p w14:paraId="1ACFB35A" w14:textId="4607320E" w:rsidR="00585E02" w:rsidRDefault="00531A66" w:rsidP="00585E0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Once upon a time, </w:t>
      </w:r>
      <w:r w:rsidR="003B196A">
        <w:rPr>
          <w:rFonts w:ascii="Courier New" w:eastAsia="Courier New" w:hAnsi="Courier New" w:cs="Courier New"/>
          <w:sz w:val="24"/>
          <w:szCs w:val="24"/>
        </w:rPr>
        <w:t>there was</w:t>
      </w:r>
      <w:r w:rsidR="001724C5">
        <w:rPr>
          <w:rFonts w:ascii="Courier New" w:eastAsia="Courier New" w:hAnsi="Courier New" w:cs="Courier New"/>
          <w:sz w:val="24"/>
          <w:szCs w:val="24"/>
        </w:rPr>
        <w:t xml:space="preserve"> a headstrong girl. </w:t>
      </w:r>
      <w:r w:rsidR="003B196A">
        <w:rPr>
          <w:rFonts w:ascii="Courier New" w:eastAsia="Courier New" w:hAnsi="Courier New" w:cs="Courier New"/>
          <w:sz w:val="24"/>
          <w:szCs w:val="24"/>
        </w:rPr>
        <w:t>This little girl was determined to enter the palace and enter she did.</w:t>
      </w:r>
      <w:r w:rsidR="005C7C09">
        <w:rPr>
          <w:rFonts w:ascii="Courier New" w:eastAsia="Courier New" w:hAnsi="Courier New" w:cs="Courier New"/>
          <w:sz w:val="24"/>
          <w:szCs w:val="24"/>
        </w:rPr>
        <w:t xml:space="preserve"> All of the other palace girls brought gifts upon gifts to the palace portrait artist, but the little girl refused. She was confident enough in her beauty, but that proved to be her downfall. In </w:t>
      </w:r>
      <w:r w:rsidR="001724C5">
        <w:rPr>
          <w:rFonts w:ascii="Courier New" w:eastAsia="Courier New" w:hAnsi="Courier New" w:cs="Courier New"/>
          <w:sz w:val="24"/>
          <w:szCs w:val="24"/>
        </w:rPr>
        <w:t>a fit of rage</w:t>
      </w:r>
      <w:r w:rsidR="005C7C09">
        <w:rPr>
          <w:rFonts w:ascii="Courier New" w:eastAsia="Courier New" w:hAnsi="Courier New" w:cs="Courier New"/>
          <w:sz w:val="24"/>
          <w:szCs w:val="24"/>
        </w:rPr>
        <w:t>, the painter painted her as the ugliest girl in court!</w:t>
      </w:r>
    </w:p>
    <w:p w14:paraId="39A54335" w14:textId="77777777" w:rsidR="001724C5" w:rsidRDefault="001724C5" w:rsidP="00585E02">
      <w:pPr>
        <w:spacing w:before="240" w:after="240"/>
        <w:jc w:val="center"/>
        <w:rPr>
          <w:rFonts w:ascii="Courier New" w:eastAsia="Courier New" w:hAnsi="Courier New" w:cs="Courier New"/>
          <w:sz w:val="24"/>
          <w:szCs w:val="24"/>
        </w:rPr>
      </w:pPr>
    </w:p>
    <w:p w14:paraId="31257186" w14:textId="03C5CFF9" w:rsidR="001724C5" w:rsidRDefault="003B196A" w:rsidP="00585E0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GF</w:t>
      </w:r>
      <w:r w:rsidR="001724C5">
        <w:rPr>
          <w:rFonts w:ascii="Courier New" w:eastAsia="Courier New" w:hAnsi="Courier New" w:cs="Courier New"/>
          <w:sz w:val="24"/>
          <w:szCs w:val="24"/>
        </w:rPr>
        <w:t>:</w:t>
      </w:r>
    </w:p>
    <w:p w14:paraId="7EF4691A" w14:textId="422C7C17" w:rsidR="001724C5" w:rsidRDefault="001724C5" w:rsidP="00585E0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What an outrage! </w:t>
      </w:r>
      <w:r w:rsidR="008D64B8">
        <w:rPr>
          <w:rFonts w:ascii="Courier New" w:eastAsia="Courier New" w:hAnsi="Courier New" w:cs="Courier New"/>
          <w:sz w:val="24"/>
          <w:szCs w:val="24"/>
        </w:rPr>
        <w:t>They</w:t>
      </w:r>
      <w:r>
        <w:rPr>
          <w:rFonts w:ascii="Courier New" w:eastAsia="Courier New" w:hAnsi="Courier New" w:cs="Courier New"/>
          <w:sz w:val="24"/>
          <w:szCs w:val="24"/>
        </w:rPr>
        <w:t xml:space="preserve"> basically doomed </w:t>
      </w:r>
      <w:r w:rsidR="005C7C09">
        <w:rPr>
          <w:rFonts w:ascii="Courier New" w:eastAsia="Courier New" w:hAnsi="Courier New" w:cs="Courier New"/>
          <w:sz w:val="24"/>
          <w:szCs w:val="24"/>
        </w:rPr>
        <w:t>the girl</w:t>
      </w:r>
      <w:r>
        <w:rPr>
          <w:rFonts w:ascii="Courier New" w:eastAsia="Courier New" w:hAnsi="Courier New" w:cs="Courier New"/>
          <w:sz w:val="24"/>
          <w:szCs w:val="24"/>
        </w:rPr>
        <w:t xml:space="preserve"> to a terrible lonely life in the palace! </w:t>
      </w:r>
      <w:r w:rsidR="008D64B8">
        <w:rPr>
          <w:rFonts w:ascii="Courier New" w:eastAsia="Courier New" w:hAnsi="Courier New" w:cs="Courier New"/>
          <w:sz w:val="24"/>
          <w:szCs w:val="24"/>
        </w:rPr>
        <w:t>They must have been a terrible artist to only be able to get by with bribery!</w:t>
      </w:r>
    </w:p>
    <w:p w14:paraId="4B3AB5E8" w14:textId="77777777" w:rsidR="001724C5" w:rsidRDefault="001724C5" w:rsidP="00585E02">
      <w:pPr>
        <w:spacing w:before="240" w:after="240"/>
        <w:jc w:val="center"/>
        <w:rPr>
          <w:rFonts w:ascii="Courier New" w:eastAsia="Courier New" w:hAnsi="Courier New" w:cs="Courier New"/>
          <w:sz w:val="24"/>
          <w:szCs w:val="24"/>
        </w:rPr>
      </w:pPr>
    </w:p>
    <w:p w14:paraId="24C6A8FD" w14:textId="176561F3" w:rsidR="001724C5" w:rsidRDefault="001724C5" w:rsidP="00585E0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lastRenderedPageBreak/>
        <w:t xml:space="preserve">ZJ: </w:t>
      </w:r>
    </w:p>
    <w:p w14:paraId="276B7428" w14:textId="0D661A7E" w:rsidR="001724C5" w:rsidRDefault="001724C5" w:rsidP="00585E0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Exactly! </w:t>
      </w:r>
      <w:r w:rsidR="001B0032">
        <w:rPr>
          <w:rFonts w:ascii="Courier New" w:eastAsia="Courier New" w:hAnsi="Courier New" w:cs="Courier New"/>
          <w:sz w:val="24"/>
          <w:szCs w:val="24"/>
        </w:rPr>
        <w:t>And o</w:t>
      </w:r>
      <w:r>
        <w:rPr>
          <w:rFonts w:ascii="Courier New" w:eastAsia="Courier New" w:hAnsi="Courier New" w:cs="Courier New"/>
          <w:sz w:val="24"/>
          <w:szCs w:val="24"/>
        </w:rPr>
        <w:t xml:space="preserve">f course, </w:t>
      </w:r>
      <w:r w:rsidR="005C7C09">
        <w:rPr>
          <w:rFonts w:ascii="Courier New" w:eastAsia="Courier New" w:hAnsi="Courier New" w:cs="Courier New"/>
          <w:sz w:val="24"/>
          <w:szCs w:val="24"/>
        </w:rPr>
        <w:t xml:space="preserve">the other palace girls who saw her face grew extremely jealous, and treated her terribly. </w:t>
      </w:r>
    </w:p>
    <w:p w14:paraId="6CF68637" w14:textId="4887CA64" w:rsidR="001724C5" w:rsidRDefault="001724C5" w:rsidP="00585E02">
      <w:pPr>
        <w:spacing w:before="240" w:after="240"/>
        <w:jc w:val="center"/>
        <w:rPr>
          <w:rFonts w:ascii="Courier New" w:eastAsia="Courier New" w:hAnsi="Courier New" w:cs="Courier New"/>
          <w:sz w:val="24"/>
          <w:szCs w:val="24"/>
        </w:rPr>
      </w:pPr>
    </w:p>
    <w:p w14:paraId="1C6C3313" w14:textId="3F940AA0" w:rsidR="001724C5" w:rsidRDefault="003B196A" w:rsidP="00585E0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DC</w:t>
      </w:r>
      <w:r w:rsidR="001724C5">
        <w:rPr>
          <w:rFonts w:ascii="Courier New" w:eastAsia="Courier New" w:hAnsi="Courier New" w:cs="Courier New"/>
          <w:sz w:val="24"/>
          <w:szCs w:val="24"/>
        </w:rPr>
        <w:t xml:space="preserve">: </w:t>
      </w:r>
    </w:p>
    <w:p w14:paraId="25DF865C" w14:textId="79456EE2" w:rsidR="001724C5" w:rsidRDefault="001724C5" w:rsidP="00585E0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Did you ever regret it? Not bribing the artist?</w:t>
      </w:r>
    </w:p>
    <w:p w14:paraId="77BBD427" w14:textId="7BC6C657" w:rsidR="001724C5" w:rsidRDefault="001724C5" w:rsidP="00585E02">
      <w:pPr>
        <w:spacing w:before="240" w:after="240"/>
        <w:jc w:val="center"/>
        <w:rPr>
          <w:rFonts w:ascii="Courier New" w:eastAsia="Courier New" w:hAnsi="Courier New" w:cs="Courier New"/>
          <w:sz w:val="24"/>
          <w:szCs w:val="24"/>
        </w:rPr>
      </w:pPr>
    </w:p>
    <w:p w14:paraId="13B3E049" w14:textId="4A5A0E08" w:rsidR="001724C5" w:rsidRDefault="001724C5" w:rsidP="00585E0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ZJ:</w:t>
      </w:r>
    </w:p>
    <w:p w14:paraId="7BD92A62" w14:textId="07011F65" w:rsidR="001724C5" w:rsidRDefault="001724C5" w:rsidP="00585E0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laughs) </w:t>
      </w:r>
    </w:p>
    <w:p w14:paraId="511E0D7A" w14:textId="2FA0A444" w:rsidR="001724C5" w:rsidRDefault="001724C5" w:rsidP="00585E0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Not one bit! Eventually, the emperor was looking for an envoy to marry off to an Ancient Mongolian prince. Not wanting to give away his favorite concubines, he asked for the girl with the plainest portrait to be given away. </w:t>
      </w:r>
    </w:p>
    <w:p w14:paraId="40CA872A" w14:textId="34B03485" w:rsidR="001724C5" w:rsidRDefault="001724C5" w:rsidP="00585E02">
      <w:pPr>
        <w:spacing w:before="240" w:after="240"/>
        <w:jc w:val="center"/>
        <w:rPr>
          <w:rFonts w:ascii="Courier New" w:eastAsia="Courier New" w:hAnsi="Courier New" w:cs="Courier New"/>
          <w:sz w:val="24"/>
          <w:szCs w:val="24"/>
        </w:rPr>
      </w:pPr>
    </w:p>
    <w:p w14:paraId="66DB991F" w14:textId="415A43A1" w:rsidR="001724C5" w:rsidRDefault="001724C5" w:rsidP="00585E0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GF:</w:t>
      </w:r>
    </w:p>
    <w:p w14:paraId="3EE153E0" w14:textId="50DDABD8" w:rsidR="001724C5" w:rsidRDefault="001724C5" w:rsidP="00585E0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gasps)</w:t>
      </w:r>
    </w:p>
    <w:p w14:paraId="6316689D" w14:textId="0ACC20D9" w:rsidR="001724C5" w:rsidRDefault="005E124D" w:rsidP="00585E0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And t</w:t>
      </w:r>
      <w:r w:rsidR="001724C5">
        <w:rPr>
          <w:rFonts w:ascii="Courier New" w:eastAsia="Courier New" w:hAnsi="Courier New" w:cs="Courier New"/>
          <w:sz w:val="24"/>
          <w:szCs w:val="24"/>
        </w:rPr>
        <w:t>he girl he chose was you</w:t>
      </w:r>
      <w:r>
        <w:rPr>
          <w:rFonts w:ascii="Courier New" w:eastAsia="Courier New" w:hAnsi="Courier New" w:cs="Courier New"/>
          <w:sz w:val="24"/>
          <w:szCs w:val="24"/>
        </w:rPr>
        <w:t>?</w:t>
      </w:r>
      <w:r w:rsidR="001724C5">
        <w:rPr>
          <w:rFonts w:ascii="Courier New" w:eastAsia="Courier New" w:hAnsi="Courier New" w:cs="Courier New"/>
          <w:sz w:val="24"/>
          <w:szCs w:val="24"/>
        </w:rPr>
        <w:t xml:space="preserve">! </w:t>
      </w:r>
    </w:p>
    <w:p w14:paraId="6C701577" w14:textId="22F45877" w:rsidR="001724C5" w:rsidRDefault="001724C5" w:rsidP="00585E02">
      <w:pPr>
        <w:spacing w:before="240" w:after="240"/>
        <w:jc w:val="center"/>
        <w:rPr>
          <w:rFonts w:ascii="Courier New" w:eastAsia="Courier New" w:hAnsi="Courier New" w:cs="Courier New"/>
          <w:sz w:val="24"/>
          <w:szCs w:val="24"/>
        </w:rPr>
      </w:pPr>
    </w:p>
    <w:p w14:paraId="17D8381A" w14:textId="76D36B8A" w:rsidR="001724C5" w:rsidRDefault="001724C5" w:rsidP="001724C5">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XS:</w:t>
      </w:r>
    </w:p>
    <w:p w14:paraId="27D17DC0" w14:textId="0FF9BD28" w:rsidR="001724C5" w:rsidRDefault="001724C5" w:rsidP="001724C5">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Guifei! Stop interrupting! Let her tell her story.</w:t>
      </w:r>
    </w:p>
    <w:p w14:paraId="7ADA6605" w14:textId="2788BA64" w:rsidR="001724C5" w:rsidRDefault="001724C5" w:rsidP="001724C5">
      <w:pPr>
        <w:spacing w:before="240" w:after="240"/>
        <w:jc w:val="center"/>
        <w:rPr>
          <w:rFonts w:ascii="Courier New" w:eastAsia="Courier New" w:hAnsi="Courier New" w:cs="Courier New"/>
          <w:sz w:val="24"/>
          <w:szCs w:val="24"/>
        </w:rPr>
      </w:pPr>
    </w:p>
    <w:p w14:paraId="43634972" w14:textId="28ACB984" w:rsidR="001724C5" w:rsidRDefault="001724C5" w:rsidP="001724C5">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ZJ:</w:t>
      </w:r>
    </w:p>
    <w:p w14:paraId="0555D12D" w14:textId="0CD35C88" w:rsidR="001724C5" w:rsidRDefault="001724C5" w:rsidP="001724C5">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No, it’s quite alright, Xishi Jie. Guifei is just excited. I suppose the art of </w:t>
      </w:r>
      <w:r w:rsidR="008D64B8">
        <w:rPr>
          <w:rFonts w:ascii="Courier New" w:eastAsia="Courier New" w:hAnsi="Courier New" w:cs="Courier New"/>
          <w:sz w:val="24"/>
          <w:szCs w:val="24"/>
        </w:rPr>
        <w:t>storytelling</w:t>
      </w:r>
      <w:r>
        <w:rPr>
          <w:rFonts w:ascii="Courier New" w:eastAsia="Courier New" w:hAnsi="Courier New" w:cs="Courier New"/>
          <w:sz w:val="24"/>
          <w:szCs w:val="24"/>
        </w:rPr>
        <w:t xml:space="preserve"> has yet to leave me. But yes, the girl he chose was in fact, me! You should have seen the look on the </w:t>
      </w:r>
      <w:r w:rsidR="00531A66">
        <w:rPr>
          <w:rFonts w:ascii="Courier New" w:eastAsia="Courier New" w:hAnsi="Courier New" w:cs="Courier New"/>
          <w:sz w:val="24"/>
          <w:szCs w:val="24"/>
        </w:rPr>
        <w:t>emperor’s</w:t>
      </w:r>
      <w:r>
        <w:rPr>
          <w:rFonts w:ascii="Courier New" w:eastAsia="Courier New" w:hAnsi="Courier New" w:cs="Courier New"/>
          <w:sz w:val="24"/>
          <w:szCs w:val="24"/>
        </w:rPr>
        <w:t xml:space="preserve"> face when he realized the mistake he had made! </w:t>
      </w:r>
      <w:r w:rsidR="00531A66">
        <w:rPr>
          <w:rFonts w:ascii="Courier New" w:eastAsia="Courier New" w:hAnsi="Courier New" w:cs="Courier New"/>
          <w:sz w:val="24"/>
          <w:szCs w:val="24"/>
        </w:rPr>
        <w:t xml:space="preserve">But by then, it was too late. I had been presented as the </w:t>
      </w:r>
      <w:r w:rsidR="00531A66">
        <w:rPr>
          <w:rFonts w:ascii="Courier New" w:eastAsia="Courier New" w:hAnsi="Courier New" w:cs="Courier New"/>
          <w:sz w:val="24"/>
          <w:szCs w:val="24"/>
        </w:rPr>
        <w:lastRenderedPageBreak/>
        <w:t xml:space="preserve">Mongolian prince’s bride, and the prince was as happy as can be! </w:t>
      </w:r>
      <w:r w:rsidR="005C7C09">
        <w:rPr>
          <w:rFonts w:ascii="Courier New" w:eastAsia="Courier New" w:hAnsi="Courier New" w:cs="Courier New"/>
          <w:sz w:val="24"/>
          <w:szCs w:val="24"/>
        </w:rPr>
        <w:t>W</w:t>
      </w:r>
      <w:r w:rsidR="00531A66">
        <w:rPr>
          <w:rFonts w:ascii="Courier New" w:eastAsia="Courier New" w:hAnsi="Courier New" w:cs="Courier New"/>
          <w:sz w:val="24"/>
          <w:szCs w:val="24"/>
        </w:rPr>
        <w:t xml:space="preserve">e rode off North, where we lived happily ever after. </w:t>
      </w:r>
    </w:p>
    <w:p w14:paraId="37257E04" w14:textId="346041AF" w:rsidR="00531A66" w:rsidRDefault="00531A66" w:rsidP="001724C5">
      <w:pPr>
        <w:spacing w:before="240" w:after="240"/>
        <w:jc w:val="center"/>
        <w:rPr>
          <w:rFonts w:ascii="Courier New" w:eastAsia="Courier New" w:hAnsi="Courier New" w:cs="Courier New"/>
          <w:sz w:val="24"/>
          <w:szCs w:val="24"/>
        </w:rPr>
      </w:pPr>
    </w:p>
    <w:p w14:paraId="6BC4B56E" w14:textId="4A635BF6" w:rsidR="00531A66" w:rsidRDefault="00531A66" w:rsidP="001724C5">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DC: </w:t>
      </w:r>
    </w:p>
    <w:p w14:paraId="60CBD484" w14:textId="1BC4C9A5" w:rsidR="00531A66" w:rsidRDefault="00531A66" w:rsidP="001724C5">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And what happened to th</w:t>
      </w:r>
      <w:r w:rsidR="005E124D">
        <w:rPr>
          <w:rFonts w:ascii="Courier New" w:eastAsia="Courier New" w:hAnsi="Courier New" w:cs="Courier New"/>
          <w:sz w:val="24"/>
          <w:szCs w:val="24"/>
        </w:rPr>
        <w:t>e</w:t>
      </w:r>
      <w:r>
        <w:rPr>
          <w:rFonts w:ascii="Courier New" w:eastAsia="Courier New" w:hAnsi="Courier New" w:cs="Courier New"/>
          <w:sz w:val="24"/>
          <w:szCs w:val="24"/>
        </w:rPr>
        <w:t xml:space="preserve"> artist?</w:t>
      </w:r>
    </w:p>
    <w:p w14:paraId="7C05B7F4" w14:textId="026F0BB2" w:rsidR="00531A66" w:rsidRDefault="00531A66" w:rsidP="001724C5">
      <w:pPr>
        <w:spacing w:before="240" w:after="240"/>
        <w:jc w:val="center"/>
        <w:rPr>
          <w:rFonts w:ascii="Courier New" w:eastAsia="Courier New" w:hAnsi="Courier New" w:cs="Courier New"/>
          <w:sz w:val="24"/>
          <w:szCs w:val="24"/>
        </w:rPr>
      </w:pPr>
    </w:p>
    <w:p w14:paraId="79206F79" w14:textId="323B23CD" w:rsidR="00531A66" w:rsidRDefault="00531A66" w:rsidP="001724C5">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ZJ:</w:t>
      </w:r>
    </w:p>
    <w:p w14:paraId="5909EA7A" w14:textId="2B9A235D" w:rsidR="00585E02" w:rsidRDefault="00531A66" w:rsidP="00531A6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Oh yes, the artist! Of course, the emperor had</w:t>
      </w:r>
      <w:r w:rsidR="008D64B8">
        <w:rPr>
          <w:rFonts w:ascii="Courier New" w:eastAsia="Courier New" w:hAnsi="Courier New" w:cs="Courier New"/>
          <w:sz w:val="24"/>
          <w:szCs w:val="24"/>
        </w:rPr>
        <w:t xml:space="preserve"> them</w:t>
      </w:r>
      <w:r>
        <w:rPr>
          <w:rFonts w:ascii="Courier New" w:eastAsia="Courier New" w:hAnsi="Courier New" w:cs="Courier New"/>
          <w:sz w:val="24"/>
          <w:szCs w:val="24"/>
        </w:rPr>
        <w:t xml:space="preserve"> executed immediately. </w:t>
      </w:r>
      <w:r w:rsidR="008D64B8">
        <w:rPr>
          <w:rFonts w:ascii="Courier New" w:eastAsia="Courier New" w:hAnsi="Courier New" w:cs="Courier New"/>
          <w:sz w:val="24"/>
          <w:szCs w:val="24"/>
        </w:rPr>
        <w:t>They</w:t>
      </w:r>
      <w:r>
        <w:rPr>
          <w:rFonts w:ascii="Courier New" w:eastAsia="Courier New" w:hAnsi="Courier New" w:cs="Courier New"/>
          <w:sz w:val="24"/>
          <w:szCs w:val="24"/>
        </w:rPr>
        <w:t xml:space="preserve"> really got what </w:t>
      </w:r>
      <w:r w:rsidR="008D64B8">
        <w:rPr>
          <w:rFonts w:ascii="Courier New" w:eastAsia="Courier New" w:hAnsi="Courier New" w:cs="Courier New"/>
          <w:sz w:val="24"/>
          <w:szCs w:val="24"/>
        </w:rPr>
        <w:t xml:space="preserve">they </w:t>
      </w:r>
      <w:r>
        <w:rPr>
          <w:rFonts w:ascii="Courier New" w:eastAsia="Courier New" w:hAnsi="Courier New" w:cs="Courier New"/>
          <w:sz w:val="24"/>
          <w:szCs w:val="24"/>
        </w:rPr>
        <w:t xml:space="preserve">deserved. </w:t>
      </w:r>
    </w:p>
    <w:p w14:paraId="4DE9AA42" w14:textId="18358D62" w:rsidR="00531A66" w:rsidRDefault="00531A66" w:rsidP="00531A66">
      <w:pPr>
        <w:spacing w:before="240" w:after="240"/>
        <w:jc w:val="center"/>
        <w:rPr>
          <w:rFonts w:ascii="Courier New" w:eastAsia="Courier New" w:hAnsi="Courier New" w:cs="Courier New"/>
          <w:sz w:val="24"/>
          <w:szCs w:val="24"/>
        </w:rPr>
      </w:pPr>
    </w:p>
    <w:p w14:paraId="597DA631" w14:textId="4CC96BE4" w:rsidR="00531A66" w:rsidRDefault="00531A66" w:rsidP="00531A6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GF: </w:t>
      </w:r>
    </w:p>
    <w:p w14:paraId="663CDB0C" w14:textId="7FC6FAFE" w:rsidR="00531A66" w:rsidRDefault="00531A66" w:rsidP="00531A6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I really liked your story, Zhaojun Jie! </w:t>
      </w:r>
      <w:r w:rsidR="008D64B8">
        <w:rPr>
          <w:rFonts w:ascii="Courier New" w:eastAsia="Courier New" w:hAnsi="Courier New" w:cs="Courier New"/>
          <w:sz w:val="24"/>
          <w:szCs w:val="24"/>
        </w:rPr>
        <w:t xml:space="preserve">You really seem to have no regrets! </w:t>
      </w:r>
      <w:r>
        <w:rPr>
          <w:rFonts w:ascii="Courier New" w:eastAsia="Courier New" w:hAnsi="Courier New" w:cs="Courier New"/>
          <w:sz w:val="24"/>
          <w:szCs w:val="24"/>
        </w:rPr>
        <w:t>Is your story the only one with a happy ending?</w:t>
      </w:r>
    </w:p>
    <w:p w14:paraId="6A2F03E8" w14:textId="28B5DA83" w:rsidR="00531A66" w:rsidRDefault="00531A66" w:rsidP="00531A66">
      <w:pPr>
        <w:spacing w:before="240" w:after="240"/>
        <w:jc w:val="center"/>
        <w:rPr>
          <w:rFonts w:ascii="Courier New" w:eastAsia="Courier New" w:hAnsi="Courier New" w:cs="Courier New"/>
          <w:sz w:val="24"/>
          <w:szCs w:val="24"/>
        </w:rPr>
      </w:pPr>
    </w:p>
    <w:p w14:paraId="638C9766" w14:textId="61B30E3E" w:rsidR="00531A66" w:rsidRDefault="00531A66" w:rsidP="00531A6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ZJ:</w:t>
      </w:r>
    </w:p>
    <w:p w14:paraId="47C58824" w14:textId="20AD4032" w:rsidR="00E52FD5" w:rsidRDefault="00F939F5" w:rsidP="00531A6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Well,</w:t>
      </w:r>
      <w:r w:rsidR="00531A66">
        <w:rPr>
          <w:rFonts w:ascii="Courier New" w:eastAsia="Courier New" w:hAnsi="Courier New" w:cs="Courier New"/>
          <w:sz w:val="24"/>
          <w:szCs w:val="24"/>
        </w:rPr>
        <w:t xml:space="preserve"> </w:t>
      </w:r>
      <w:r w:rsidR="007F64D1">
        <w:rPr>
          <w:rFonts w:ascii="Courier New" w:eastAsia="Courier New" w:hAnsi="Courier New" w:cs="Courier New"/>
          <w:sz w:val="24"/>
          <w:szCs w:val="24"/>
        </w:rPr>
        <w:t>not exactly</w:t>
      </w:r>
      <w:r w:rsidR="001B0032">
        <w:rPr>
          <w:rFonts w:ascii="Courier New" w:eastAsia="Courier New" w:hAnsi="Courier New" w:cs="Courier New"/>
          <w:sz w:val="24"/>
          <w:szCs w:val="24"/>
        </w:rPr>
        <w:t>.</w:t>
      </w:r>
      <w:r w:rsidR="00531A66">
        <w:rPr>
          <w:rFonts w:ascii="Courier New" w:eastAsia="Courier New" w:hAnsi="Courier New" w:cs="Courier New"/>
          <w:sz w:val="24"/>
          <w:szCs w:val="24"/>
        </w:rPr>
        <w:t xml:space="preserve"> My </w:t>
      </w:r>
      <w:r w:rsidR="00F27A33">
        <w:rPr>
          <w:rFonts w:ascii="Courier New" w:eastAsia="Courier New" w:hAnsi="Courier New" w:cs="Courier New"/>
          <w:sz w:val="24"/>
          <w:szCs w:val="24"/>
        </w:rPr>
        <w:t xml:space="preserve">history’s </w:t>
      </w:r>
      <w:r w:rsidR="00531A66">
        <w:rPr>
          <w:rFonts w:ascii="Courier New" w:eastAsia="Courier New" w:hAnsi="Courier New" w:cs="Courier New"/>
          <w:sz w:val="24"/>
          <w:szCs w:val="24"/>
        </w:rPr>
        <w:t xml:space="preserve">fairy tale ending ends there, but what happened after? As a Chinese girl being married off to what our country considered as “barbarians”, </w:t>
      </w:r>
      <w:r w:rsidR="001B0032">
        <w:rPr>
          <w:rFonts w:ascii="Courier New" w:eastAsia="Courier New" w:hAnsi="Courier New" w:cs="Courier New"/>
          <w:sz w:val="24"/>
          <w:szCs w:val="24"/>
        </w:rPr>
        <w:t>one could say I was initially… discontent. But, as</w:t>
      </w:r>
      <w:r w:rsidR="00531A66">
        <w:rPr>
          <w:rFonts w:ascii="Courier New" w:eastAsia="Courier New" w:hAnsi="Courier New" w:cs="Courier New"/>
          <w:sz w:val="24"/>
          <w:szCs w:val="24"/>
        </w:rPr>
        <w:t xml:space="preserve"> a political envoy, I couldn’t </w:t>
      </w:r>
      <w:r w:rsidR="001B0032">
        <w:rPr>
          <w:rFonts w:ascii="Courier New" w:eastAsia="Courier New" w:hAnsi="Courier New" w:cs="Courier New"/>
          <w:sz w:val="24"/>
          <w:szCs w:val="24"/>
        </w:rPr>
        <w:t>be rude to them, and vice versa. For the sake of both our countries.</w:t>
      </w:r>
      <w:r w:rsidR="00531A66">
        <w:rPr>
          <w:rFonts w:ascii="Courier New" w:eastAsia="Courier New" w:hAnsi="Courier New" w:cs="Courier New"/>
          <w:sz w:val="24"/>
          <w:szCs w:val="24"/>
        </w:rPr>
        <w:t xml:space="preserve"> </w:t>
      </w:r>
      <w:r w:rsidR="00E52FD5">
        <w:rPr>
          <w:rFonts w:ascii="Courier New" w:eastAsia="Courier New" w:hAnsi="Courier New" w:cs="Courier New"/>
          <w:sz w:val="24"/>
          <w:szCs w:val="24"/>
        </w:rPr>
        <w:t xml:space="preserve">It took the journey North to convince me otherwise. While cautious, </w:t>
      </w:r>
      <w:r w:rsidR="00531A66">
        <w:rPr>
          <w:rFonts w:ascii="Courier New" w:eastAsia="Courier New" w:hAnsi="Courier New" w:cs="Courier New"/>
          <w:sz w:val="24"/>
          <w:szCs w:val="24"/>
        </w:rPr>
        <w:t>they made sure I was warm and well fed</w:t>
      </w:r>
      <w:r w:rsidR="00E52FD5">
        <w:rPr>
          <w:rFonts w:ascii="Courier New" w:eastAsia="Courier New" w:hAnsi="Courier New" w:cs="Courier New"/>
          <w:sz w:val="24"/>
          <w:szCs w:val="24"/>
        </w:rPr>
        <w:t xml:space="preserve"> through the harsh winter</w:t>
      </w:r>
      <w:r w:rsidR="00531A66">
        <w:rPr>
          <w:rFonts w:ascii="Courier New" w:eastAsia="Courier New" w:hAnsi="Courier New" w:cs="Courier New"/>
          <w:sz w:val="24"/>
          <w:szCs w:val="24"/>
        </w:rPr>
        <w:t>.</w:t>
      </w:r>
      <w:r>
        <w:rPr>
          <w:rFonts w:ascii="Courier New" w:eastAsia="Courier New" w:hAnsi="Courier New" w:cs="Courier New"/>
          <w:sz w:val="24"/>
          <w:szCs w:val="24"/>
        </w:rPr>
        <w:t xml:space="preserve"> With them, rank meant little, everyone was treated like family.</w:t>
      </w:r>
      <w:r w:rsidR="00E52FD5">
        <w:rPr>
          <w:rFonts w:ascii="Courier New" w:eastAsia="Courier New" w:hAnsi="Courier New" w:cs="Courier New"/>
          <w:sz w:val="24"/>
          <w:szCs w:val="24"/>
        </w:rPr>
        <w:t xml:space="preserve"> Slowly, we warmed up to each other, and despite not knowing Mongolian, we communicated through song. </w:t>
      </w:r>
    </w:p>
    <w:p w14:paraId="4D768556" w14:textId="3740777F" w:rsidR="00E52FD5" w:rsidRDefault="00E52FD5" w:rsidP="00531A66">
      <w:pPr>
        <w:spacing w:before="240" w:after="240"/>
        <w:jc w:val="center"/>
        <w:rPr>
          <w:rFonts w:ascii="Courier New" w:eastAsia="Courier New" w:hAnsi="Courier New" w:cs="Courier New"/>
          <w:sz w:val="24"/>
          <w:szCs w:val="24"/>
        </w:rPr>
      </w:pPr>
    </w:p>
    <w:p w14:paraId="7CBED7C9" w14:textId="23B08251" w:rsidR="007F64D1" w:rsidRDefault="007F64D1" w:rsidP="007F64D1">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GF:</w:t>
      </w:r>
      <w:r>
        <w:rPr>
          <w:rFonts w:ascii="Courier New" w:eastAsia="Courier New" w:hAnsi="Courier New" w:cs="Courier New"/>
          <w:sz w:val="24"/>
          <w:szCs w:val="24"/>
        </w:rPr>
        <w:br/>
        <w:t>It must have been</w:t>
      </w:r>
      <w:r w:rsidR="005E124D">
        <w:rPr>
          <w:rFonts w:ascii="Courier New" w:eastAsia="Courier New" w:hAnsi="Courier New" w:cs="Courier New"/>
          <w:sz w:val="24"/>
          <w:szCs w:val="24"/>
        </w:rPr>
        <w:t xml:space="preserve"> so hard</w:t>
      </w:r>
      <w:r>
        <w:rPr>
          <w:rFonts w:ascii="Courier New" w:eastAsia="Courier New" w:hAnsi="Courier New" w:cs="Courier New"/>
          <w:sz w:val="24"/>
          <w:szCs w:val="24"/>
        </w:rPr>
        <w:t xml:space="preserve"> being away from your family for so long. I am sure that they missed you </w:t>
      </w:r>
      <w:r w:rsidR="005E124D">
        <w:rPr>
          <w:rFonts w:ascii="Courier New" w:eastAsia="Courier New" w:hAnsi="Courier New" w:cs="Courier New"/>
          <w:sz w:val="24"/>
          <w:szCs w:val="24"/>
        </w:rPr>
        <w:t>lots</w:t>
      </w:r>
      <w:r>
        <w:rPr>
          <w:rFonts w:ascii="Courier New" w:eastAsia="Courier New" w:hAnsi="Courier New" w:cs="Courier New"/>
          <w:sz w:val="24"/>
          <w:szCs w:val="24"/>
        </w:rPr>
        <w:t xml:space="preserve">. </w:t>
      </w:r>
    </w:p>
    <w:p w14:paraId="4BF1E926" w14:textId="77777777" w:rsidR="00E52FD5" w:rsidRDefault="00E52FD5" w:rsidP="00531A66">
      <w:pPr>
        <w:spacing w:before="240" w:after="240"/>
        <w:jc w:val="center"/>
        <w:rPr>
          <w:rFonts w:ascii="Courier New" w:eastAsia="Courier New" w:hAnsi="Courier New" w:cs="Courier New"/>
          <w:sz w:val="24"/>
          <w:szCs w:val="24"/>
        </w:rPr>
      </w:pPr>
    </w:p>
    <w:p w14:paraId="42A147AA" w14:textId="0EE5D972" w:rsidR="00E52FD5" w:rsidRDefault="00E52FD5" w:rsidP="00531A6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lastRenderedPageBreak/>
        <w:t>ZJ:</w:t>
      </w:r>
    </w:p>
    <w:p w14:paraId="1A27F399" w14:textId="11F8BB41" w:rsidR="00F939F5" w:rsidRDefault="005E124D" w:rsidP="008F3B94">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Hard</w:t>
      </w:r>
      <w:r w:rsidR="007F64D1">
        <w:rPr>
          <w:rFonts w:ascii="Courier New" w:eastAsia="Courier New" w:hAnsi="Courier New" w:cs="Courier New"/>
          <w:sz w:val="24"/>
          <w:szCs w:val="24"/>
        </w:rPr>
        <w:t xml:space="preserve"> is an understatement</w:t>
      </w:r>
      <w:r w:rsidR="00E52FD5">
        <w:rPr>
          <w:rFonts w:ascii="Courier New" w:eastAsia="Courier New" w:hAnsi="Courier New" w:cs="Courier New"/>
          <w:sz w:val="24"/>
          <w:szCs w:val="24"/>
        </w:rPr>
        <w:t xml:space="preserve">. </w:t>
      </w:r>
      <w:r w:rsidR="00F939F5">
        <w:rPr>
          <w:rFonts w:ascii="Courier New" w:eastAsia="Courier New" w:hAnsi="Courier New" w:cs="Courier New"/>
          <w:sz w:val="24"/>
          <w:szCs w:val="24"/>
        </w:rPr>
        <w:t xml:space="preserve">Occasionally, I would send letters back home, but I soon learnt what being a “barbarian sympathizer” </w:t>
      </w:r>
      <w:r w:rsidR="00E52FD5">
        <w:rPr>
          <w:rFonts w:ascii="Courier New" w:eastAsia="Courier New" w:hAnsi="Courier New" w:cs="Courier New"/>
          <w:sz w:val="24"/>
          <w:szCs w:val="24"/>
        </w:rPr>
        <w:t>meant</w:t>
      </w:r>
      <w:r w:rsidR="00F939F5">
        <w:rPr>
          <w:rFonts w:ascii="Courier New" w:eastAsia="Courier New" w:hAnsi="Courier New" w:cs="Courier New"/>
          <w:sz w:val="24"/>
          <w:szCs w:val="24"/>
        </w:rPr>
        <w:t xml:space="preserve">. </w:t>
      </w:r>
      <w:r w:rsidR="007F64D1">
        <w:rPr>
          <w:rFonts w:ascii="Courier New" w:eastAsia="Courier New" w:hAnsi="Courier New" w:cs="Courier New"/>
          <w:sz w:val="24"/>
          <w:szCs w:val="24"/>
        </w:rPr>
        <w:t xml:space="preserve">That was my only regret. </w:t>
      </w:r>
      <w:r w:rsidR="00F939F5">
        <w:rPr>
          <w:rFonts w:ascii="Courier New" w:eastAsia="Courier New" w:hAnsi="Courier New" w:cs="Courier New"/>
          <w:sz w:val="24"/>
          <w:szCs w:val="24"/>
        </w:rPr>
        <w:t>I gained a family but lost the one I left behind.</w:t>
      </w:r>
      <w:r w:rsidR="00E52FD5">
        <w:rPr>
          <w:rFonts w:ascii="Courier New" w:eastAsia="Courier New" w:hAnsi="Courier New" w:cs="Courier New"/>
          <w:sz w:val="24"/>
          <w:szCs w:val="24"/>
        </w:rPr>
        <w:t xml:space="preserve"> I miss them to this day. Even now, I instinctively fight to excuse the harsh ways the Chinese treated the Mongolians</w:t>
      </w:r>
      <w:r w:rsidR="008F3B94">
        <w:rPr>
          <w:rFonts w:ascii="Courier New" w:eastAsia="Courier New" w:hAnsi="Courier New" w:cs="Courier New"/>
          <w:sz w:val="24"/>
          <w:szCs w:val="24"/>
        </w:rPr>
        <w:t xml:space="preserve">. But it’s their absolute refusal to repent that does it for me. I may be Chinese by blood, but I refuse to associate with xenophobes and racists any longer. </w:t>
      </w:r>
    </w:p>
    <w:p w14:paraId="6A39B58E" w14:textId="42F6F89B" w:rsidR="00F939F5" w:rsidRDefault="00F939F5" w:rsidP="00531A66">
      <w:pPr>
        <w:spacing w:before="240" w:after="240"/>
        <w:jc w:val="center"/>
        <w:rPr>
          <w:rFonts w:ascii="Courier New" w:eastAsia="Courier New" w:hAnsi="Courier New" w:cs="Courier New"/>
          <w:sz w:val="24"/>
          <w:szCs w:val="24"/>
        </w:rPr>
      </w:pPr>
    </w:p>
    <w:p w14:paraId="17AC1AFE" w14:textId="54FE3B0A" w:rsidR="00F939F5" w:rsidRDefault="00E52FD5" w:rsidP="00531A6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XS</w:t>
      </w:r>
      <w:r w:rsidR="00F939F5">
        <w:rPr>
          <w:rFonts w:ascii="Courier New" w:eastAsia="Courier New" w:hAnsi="Courier New" w:cs="Courier New"/>
          <w:sz w:val="24"/>
          <w:szCs w:val="24"/>
        </w:rPr>
        <w:t>:</w:t>
      </w:r>
    </w:p>
    <w:p w14:paraId="6CBBBA5D" w14:textId="41B44142" w:rsidR="00F939F5" w:rsidRDefault="00F939F5" w:rsidP="00531A6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It’s not about the thoughts you think</w:t>
      </w:r>
      <w:r w:rsidR="008F3B94">
        <w:rPr>
          <w:rFonts w:ascii="Courier New" w:eastAsia="Courier New" w:hAnsi="Courier New" w:cs="Courier New"/>
          <w:sz w:val="24"/>
          <w:szCs w:val="24"/>
        </w:rPr>
        <w:t>, Zhaojun</w:t>
      </w:r>
      <w:r>
        <w:rPr>
          <w:rFonts w:ascii="Courier New" w:eastAsia="Courier New" w:hAnsi="Courier New" w:cs="Courier New"/>
          <w:sz w:val="24"/>
          <w:szCs w:val="24"/>
        </w:rPr>
        <w:t xml:space="preserve">, it’s about the actions you take. When you think impulsively, your first reaction is what you have been taught to think. It’s your follow up response and actions that show who you truly are. </w:t>
      </w:r>
      <w:r w:rsidR="008F3B94">
        <w:rPr>
          <w:rFonts w:ascii="Courier New" w:eastAsia="Courier New" w:hAnsi="Courier New" w:cs="Courier New"/>
          <w:sz w:val="24"/>
          <w:szCs w:val="24"/>
        </w:rPr>
        <w:t xml:space="preserve">You’re doing a great job already by not condoning their </w:t>
      </w:r>
      <w:r w:rsidR="002113B5">
        <w:rPr>
          <w:rFonts w:ascii="Courier New" w:eastAsia="Courier New" w:hAnsi="Courier New" w:cs="Courier New"/>
          <w:sz w:val="24"/>
          <w:szCs w:val="24"/>
        </w:rPr>
        <w:t xml:space="preserve">racist </w:t>
      </w:r>
      <w:r w:rsidR="008F3B94">
        <w:rPr>
          <w:rFonts w:ascii="Courier New" w:eastAsia="Courier New" w:hAnsi="Courier New" w:cs="Courier New"/>
          <w:sz w:val="24"/>
          <w:szCs w:val="24"/>
        </w:rPr>
        <w:t xml:space="preserve">actions. </w:t>
      </w:r>
    </w:p>
    <w:p w14:paraId="6EEAECB2" w14:textId="45875C34" w:rsidR="001B0032" w:rsidRDefault="001B0032" w:rsidP="00531A66">
      <w:pPr>
        <w:spacing w:before="240" w:after="240"/>
        <w:jc w:val="center"/>
        <w:rPr>
          <w:rFonts w:ascii="Courier New" w:eastAsia="Courier New" w:hAnsi="Courier New" w:cs="Courier New"/>
          <w:sz w:val="24"/>
          <w:szCs w:val="24"/>
        </w:rPr>
      </w:pPr>
    </w:p>
    <w:p w14:paraId="74E91453" w14:textId="1F36EA6F" w:rsidR="001B0032" w:rsidRDefault="00E52FD5" w:rsidP="00531A6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DC</w:t>
      </w:r>
      <w:r w:rsidR="001B0032">
        <w:rPr>
          <w:rFonts w:ascii="Courier New" w:eastAsia="Courier New" w:hAnsi="Courier New" w:cs="Courier New"/>
          <w:sz w:val="24"/>
          <w:szCs w:val="24"/>
        </w:rPr>
        <w:t xml:space="preserve">: </w:t>
      </w:r>
    </w:p>
    <w:p w14:paraId="5915D130" w14:textId="6A982E38" w:rsidR="001B0032" w:rsidRDefault="001B0032" w:rsidP="00531A6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You feel bad. That’s what matters, Zhaojun</w:t>
      </w:r>
      <w:r w:rsidR="008F3B94">
        <w:rPr>
          <w:rFonts w:ascii="Courier New" w:eastAsia="Courier New" w:hAnsi="Courier New" w:cs="Courier New"/>
          <w:sz w:val="24"/>
          <w:szCs w:val="24"/>
        </w:rPr>
        <w:t xml:space="preserve"> Jie</w:t>
      </w:r>
      <w:r>
        <w:rPr>
          <w:rFonts w:ascii="Courier New" w:eastAsia="Courier New" w:hAnsi="Courier New" w:cs="Courier New"/>
          <w:sz w:val="24"/>
          <w:szCs w:val="24"/>
        </w:rPr>
        <w:t xml:space="preserve">. </w:t>
      </w:r>
      <w:r w:rsidR="00E52FD5">
        <w:rPr>
          <w:rFonts w:ascii="Courier New" w:eastAsia="Courier New" w:hAnsi="Courier New" w:cs="Courier New"/>
          <w:sz w:val="24"/>
          <w:szCs w:val="24"/>
        </w:rPr>
        <w:t>If</w:t>
      </w:r>
      <w:r>
        <w:rPr>
          <w:rFonts w:ascii="Courier New" w:eastAsia="Courier New" w:hAnsi="Courier New" w:cs="Courier New"/>
          <w:sz w:val="24"/>
          <w:szCs w:val="24"/>
        </w:rPr>
        <w:t xml:space="preserve"> you move to correct yourself</w:t>
      </w:r>
      <w:r w:rsidR="008F3B94">
        <w:rPr>
          <w:rFonts w:ascii="Courier New" w:eastAsia="Courier New" w:hAnsi="Courier New" w:cs="Courier New"/>
          <w:sz w:val="24"/>
          <w:szCs w:val="24"/>
        </w:rPr>
        <w:t xml:space="preserve">, you’ve already broken free from the cycle. </w:t>
      </w:r>
    </w:p>
    <w:p w14:paraId="6B3205DD" w14:textId="7917E239" w:rsidR="008F3B94" w:rsidRDefault="008F3B94" w:rsidP="00531A66">
      <w:pPr>
        <w:spacing w:before="240" w:after="240"/>
        <w:jc w:val="center"/>
        <w:rPr>
          <w:rFonts w:ascii="Courier New" w:eastAsia="Courier New" w:hAnsi="Courier New" w:cs="Courier New"/>
          <w:sz w:val="24"/>
          <w:szCs w:val="24"/>
        </w:rPr>
      </w:pPr>
    </w:p>
    <w:p w14:paraId="244E9720" w14:textId="1239F3F9" w:rsidR="008F3B94" w:rsidRDefault="008F3B94" w:rsidP="00531A6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ZJ:</w:t>
      </w:r>
    </w:p>
    <w:p w14:paraId="5F3AB490" w14:textId="7B2292B3" w:rsidR="008F3B94" w:rsidRDefault="008F3B94" w:rsidP="007F64D1">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T-thank you. That really means so much. It feels good to have all of you backing me up on that. </w:t>
      </w:r>
      <w:r w:rsidR="007F64D1">
        <w:rPr>
          <w:rFonts w:ascii="Courier New" w:eastAsia="Courier New" w:hAnsi="Courier New" w:cs="Courier New"/>
          <w:sz w:val="24"/>
          <w:szCs w:val="24"/>
        </w:rPr>
        <w:t>Guifei, would you like to speak? Do you have any problems? Any regrets?</w:t>
      </w:r>
    </w:p>
    <w:p w14:paraId="28DA1606" w14:textId="518BA5AB" w:rsidR="008F3B94" w:rsidRDefault="008F3B94" w:rsidP="008F3B94">
      <w:pPr>
        <w:spacing w:before="240" w:after="240"/>
        <w:jc w:val="center"/>
        <w:rPr>
          <w:rFonts w:ascii="Courier New" w:eastAsia="Courier New" w:hAnsi="Courier New" w:cs="Courier New"/>
          <w:sz w:val="24"/>
          <w:szCs w:val="24"/>
        </w:rPr>
      </w:pPr>
    </w:p>
    <w:p w14:paraId="755F6184" w14:textId="7DD99B09" w:rsidR="008F3B94" w:rsidRDefault="008F3B94" w:rsidP="008F3B94">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GF:</w:t>
      </w:r>
    </w:p>
    <w:p w14:paraId="6EF65751" w14:textId="27518BB1" w:rsidR="007F64D1" w:rsidRDefault="008F3B94" w:rsidP="007F64D1">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Hmm… if I were to talk about my </w:t>
      </w:r>
      <w:r w:rsidR="007F64D1">
        <w:rPr>
          <w:rFonts w:ascii="Courier New" w:eastAsia="Courier New" w:hAnsi="Courier New" w:cs="Courier New"/>
          <w:sz w:val="24"/>
          <w:szCs w:val="24"/>
        </w:rPr>
        <w:t>regrets</w:t>
      </w:r>
      <w:r>
        <w:rPr>
          <w:rFonts w:ascii="Courier New" w:eastAsia="Courier New" w:hAnsi="Courier New" w:cs="Courier New"/>
          <w:sz w:val="24"/>
          <w:szCs w:val="24"/>
        </w:rPr>
        <w:t>… I don’t think I really have</w:t>
      </w:r>
      <w:r w:rsidR="005E124D">
        <w:rPr>
          <w:rFonts w:ascii="Courier New" w:eastAsia="Courier New" w:hAnsi="Courier New" w:cs="Courier New"/>
          <w:sz w:val="24"/>
          <w:szCs w:val="24"/>
        </w:rPr>
        <w:t xml:space="preserve"> any</w:t>
      </w:r>
      <w:r>
        <w:rPr>
          <w:rFonts w:ascii="Courier New" w:eastAsia="Courier New" w:hAnsi="Courier New" w:cs="Courier New"/>
          <w:sz w:val="24"/>
          <w:szCs w:val="24"/>
        </w:rPr>
        <w:t xml:space="preserve">. </w:t>
      </w:r>
      <w:r w:rsidR="007F64D1">
        <w:rPr>
          <w:rFonts w:ascii="Courier New" w:eastAsia="Courier New" w:hAnsi="Courier New" w:cs="Courier New"/>
          <w:sz w:val="24"/>
          <w:szCs w:val="24"/>
        </w:rPr>
        <w:t>Oh, o</w:t>
      </w:r>
      <w:r>
        <w:rPr>
          <w:rFonts w:ascii="Courier New" w:eastAsia="Courier New" w:hAnsi="Courier New" w:cs="Courier New"/>
          <w:sz w:val="24"/>
          <w:szCs w:val="24"/>
        </w:rPr>
        <w:t xml:space="preserve">ther than the fact that everyone in this day and age keeps telling me I’m fat! I’m not fat. I’m pleasantly plump, </w:t>
      </w:r>
      <w:r>
        <w:rPr>
          <w:rFonts w:ascii="Courier New" w:eastAsia="Courier New" w:hAnsi="Courier New" w:cs="Courier New"/>
          <w:sz w:val="24"/>
          <w:szCs w:val="24"/>
        </w:rPr>
        <w:lastRenderedPageBreak/>
        <w:t xml:space="preserve">and I will let you know that for my era, I was the pinnacle of beauty! </w:t>
      </w:r>
    </w:p>
    <w:p w14:paraId="48D0669A" w14:textId="7E0AEE99" w:rsidR="008F3B94" w:rsidRDefault="007F64D1" w:rsidP="007F64D1">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My regret is not living long enough so I could set those wretched historians straight! </w:t>
      </w:r>
      <w:r w:rsidR="008F3B94">
        <w:rPr>
          <w:rFonts w:ascii="Courier New" w:eastAsia="Courier New" w:hAnsi="Courier New" w:cs="Courier New"/>
          <w:sz w:val="24"/>
          <w:szCs w:val="24"/>
        </w:rPr>
        <w:t>Beauty standards have changed so much, just because scholars called me “full bodied”, everyone jumps on the bandwagon that Guifei is obese? Guifei? More like You</w:t>
      </w:r>
      <w:r>
        <w:rPr>
          <w:rFonts w:ascii="Courier New" w:eastAsia="Courier New" w:hAnsi="Courier New" w:cs="Courier New"/>
          <w:sz w:val="24"/>
          <w:szCs w:val="24"/>
        </w:rPr>
        <w:t>4</w:t>
      </w:r>
      <w:r w:rsidR="008F3B94">
        <w:rPr>
          <w:rFonts w:ascii="Courier New" w:eastAsia="Courier New" w:hAnsi="Courier New" w:cs="Courier New"/>
          <w:sz w:val="24"/>
          <w:szCs w:val="24"/>
        </w:rPr>
        <w:t xml:space="preserve"> Gui</w:t>
      </w:r>
      <w:r>
        <w:rPr>
          <w:rFonts w:ascii="Courier New" w:eastAsia="Courier New" w:hAnsi="Courier New" w:cs="Courier New"/>
          <w:sz w:val="24"/>
          <w:szCs w:val="24"/>
        </w:rPr>
        <w:t>4</w:t>
      </w:r>
      <w:r w:rsidR="008F3B94">
        <w:rPr>
          <w:rFonts w:ascii="Courier New" w:eastAsia="Courier New" w:hAnsi="Courier New" w:cs="Courier New"/>
          <w:sz w:val="24"/>
          <w:szCs w:val="24"/>
        </w:rPr>
        <w:t xml:space="preserve"> You</w:t>
      </w:r>
      <w:r>
        <w:rPr>
          <w:rFonts w:ascii="Courier New" w:eastAsia="Courier New" w:hAnsi="Courier New" w:cs="Courier New"/>
          <w:sz w:val="24"/>
          <w:szCs w:val="24"/>
        </w:rPr>
        <w:t>4</w:t>
      </w:r>
      <w:r w:rsidR="008F3B94">
        <w:rPr>
          <w:rFonts w:ascii="Courier New" w:eastAsia="Courier New" w:hAnsi="Courier New" w:cs="Courier New"/>
          <w:sz w:val="24"/>
          <w:szCs w:val="24"/>
        </w:rPr>
        <w:t xml:space="preserve"> Fei</w:t>
      </w:r>
      <w:r>
        <w:rPr>
          <w:rFonts w:ascii="Courier New" w:eastAsia="Courier New" w:hAnsi="Courier New" w:cs="Courier New"/>
          <w:sz w:val="24"/>
          <w:szCs w:val="24"/>
        </w:rPr>
        <w:t>2</w:t>
      </w:r>
      <w:r w:rsidR="008F3B94">
        <w:rPr>
          <w:rFonts w:ascii="Courier New" w:eastAsia="Courier New" w:hAnsi="Courier New" w:cs="Courier New"/>
          <w:sz w:val="24"/>
          <w:szCs w:val="24"/>
        </w:rPr>
        <w:t xml:space="preserve">! So, what if I lived a comfortable life? It was a great life! Well, until it ended of course. </w:t>
      </w:r>
      <w:r>
        <w:rPr>
          <w:rFonts w:ascii="Courier New" w:eastAsia="Courier New" w:hAnsi="Courier New" w:cs="Courier New"/>
          <w:sz w:val="24"/>
          <w:szCs w:val="24"/>
        </w:rPr>
        <w:t xml:space="preserve">But that’s not important. At least the artists made sure that I was beautiful. Don’t I look good? </w:t>
      </w:r>
    </w:p>
    <w:p w14:paraId="6F5410B9" w14:textId="0712884A" w:rsidR="008F3B94" w:rsidRDefault="008F3B94" w:rsidP="008F3B94">
      <w:pPr>
        <w:spacing w:before="240" w:after="240"/>
        <w:jc w:val="center"/>
        <w:rPr>
          <w:rFonts w:ascii="Courier New" w:eastAsia="Courier New" w:hAnsi="Courier New" w:cs="Courier New"/>
          <w:sz w:val="24"/>
          <w:szCs w:val="24"/>
        </w:rPr>
      </w:pPr>
    </w:p>
    <w:p w14:paraId="6D0334C1" w14:textId="470A0557" w:rsidR="008F3B94" w:rsidRDefault="008F3B94" w:rsidP="008F3B94">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DC:</w:t>
      </w:r>
    </w:p>
    <w:p w14:paraId="4C3BE154" w14:textId="63540888" w:rsidR="008F3B94" w:rsidRDefault="008F3B94" w:rsidP="008F3B94">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Um… </w:t>
      </w:r>
      <w:r w:rsidR="007F64D1">
        <w:rPr>
          <w:rFonts w:ascii="Courier New" w:eastAsia="Courier New" w:hAnsi="Courier New" w:cs="Courier New"/>
          <w:sz w:val="24"/>
          <w:szCs w:val="24"/>
        </w:rPr>
        <w:t xml:space="preserve">I think we skipped over something there. </w:t>
      </w:r>
      <w:r>
        <w:rPr>
          <w:rFonts w:ascii="Courier New" w:eastAsia="Courier New" w:hAnsi="Courier New" w:cs="Courier New"/>
          <w:sz w:val="24"/>
          <w:szCs w:val="24"/>
        </w:rPr>
        <w:t>Do you… want to talk about your death? Seems like you’ve got some… unpackaged ba</w:t>
      </w:r>
      <w:r w:rsidR="005E124D">
        <w:rPr>
          <w:rFonts w:ascii="Courier New" w:eastAsia="Courier New" w:hAnsi="Courier New" w:cs="Courier New"/>
          <w:sz w:val="24"/>
          <w:szCs w:val="24"/>
        </w:rPr>
        <w:t>gg</w:t>
      </w:r>
      <w:r>
        <w:rPr>
          <w:rFonts w:ascii="Courier New" w:eastAsia="Courier New" w:hAnsi="Courier New" w:cs="Courier New"/>
          <w:sz w:val="24"/>
          <w:szCs w:val="24"/>
        </w:rPr>
        <w:t>age over there…</w:t>
      </w:r>
    </w:p>
    <w:p w14:paraId="3597CAA0" w14:textId="1B4536F1" w:rsidR="008F3B94" w:rsidRDefault="008F3B94" w:rsidP="008F3B94">
      <w:pPr>
        <w:spacing w:before="240" w:after="240"/>
        <w:jc w:val="center"/>
        <w:rPr>
          <w:rFonts w:ascii="Courier New" w:eastAsia="Courier New" w:hAnsi="Courier New" w:cs="Courier New"/>
          <w:sz w:val="24"/>
          <w:szCs w:val="24"/>
        </w:rPr>
      </w:pPr>
    </w:p>
    <w:p w14:paraId="495974B9" w14:textId="0223B476" w:rsidR="008F3B94" w:rsidRDefault="008F3B94" w:rsidP="008F3B94">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GF:</w:t>
      </w:r>
    </w:p>
    <w:p w14:paraId="2ECEBF73" w14:textId="45ED0591" w:rsidR="008F3B94" w:rsidRDefault="008F3B94" w:rsidP="008F3B94">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Oh. Right. My death. Let me think. Well so I was </w:t>
      </w:r>
      <w:r w:rsidR="00A941B5">
        <w:rPr>
          <w:rFonts w:ascii="Courier New" w:eastAsia="Courier New" w:hAnsi="Courier New" w:cs="Courier New"/>
          <w:sz w:val="24"/>
          <w:szCs w:val="24"/>
        </w:rPr>
        <w:t xml:space="preserve">like, the emperor’s favorite, most prized consort for 11 years. That says something right? So, I just gave some of </w:t>
      </w:r>
      <w:commentRangeStart w:id="0"/>
      <w:r w:rsidR="00A941B5">
        <w:rPr>
          <w:rFonts w:ascii="Courier New" w:eastAsia="Courier New" w:hAnsi="Courier New" w:cs="Courier New"/>
          <w:sz w:val="24"/>
          <w:szCs w:val="24"/>
        </w:rPr>
        <w:t xml:space="preserve">my family members </w:t>
      </w:r>
      <w:r w:rsidR="00C57221">
        <w:rPr>
          <w:rFonts w:ascii="Courier New" w:eastAsia="Courier New" w:hAnsi="Courier New" w:cs="Courier New"/>
          <w:sz w:val="24"/>
          <w:szCs w:val="24"/>
        </w:rPr>
        <w:t xml:space="preserve">high-ranking </w:t>
      </w:r>
      <w:r w:rsidR="00A941B5">
        <w:rPr>
          <w:rFonts w:ascii="Courier New" w:eastAsia="Courier New" w:hAnsi="Courier New" w:cs="Courier New"/>
          <w:sz w:val="24"/>
          <w:szCs w:val="24"/>
        </w:rPr>
        <w:t>jobs. No biggie, right? Then, everyone decides to turn it on ME! Calling it… what’s the word…</w:t>
      </w:r>
      <w:commentRangeEnd w:id="0"/>
      <w:r w:rsidR="002113B5">
        <w:rPr>
          <w:rStyle w:val="CommentReference"/>
        </w:rPr>
        <w:commentReference w:id="0"/>
      </w:r>
    </w:p>
    <w:p w14:paraId="6BA4EC8E" w14:textId="3113EE83" w:rsidR="00A941B5" w:rsidRDefault="00A941B5" w:rsidP="008F3B94">
      <w:pPr>
        <w:spacing w:before="240" w:after="240"/>
        <w:jc w:val="center"/>
        <w:rPr>
          <w:rFonts w:ascii="Courier New" w:eastAsia="Courier New" w:hAnsi="Courier New" w:cs="Courier New"/>
          <w:sz w:val="24"/>
          <w:szCs w:val="24"/>
        </w:rPr>
      </w:pPr>
    </w:p>
    <w:p w14:paraId="64B1D2DB" w14:textId="12266CF5" w:rsidR="00A941B5" w:rsidRDefault="00A941B5" w:rsidP="008F3B94">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ZJ:</w:t>
      </w:r>
    </w:p>
    <w:p w14:paraId="672E9E03" w14:textId="38A7D5A4" w:rsidR="00A941B5" w:rsidRDefault="00A941B5" w:rsidP="008F3B94">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Nepotism?</w:t>
      </w:r>
    </w:p>
    <w:p w14:paraId="19BBD1A4" w14:textId="55664AFB" w:rsidR="00A941B5" w:rsidRDefault="00A941B5" w:rsidP="008F3B94">
      <w:pPr>
        <w:spacing w:before="240" w:after="240"/>
        <w:jc w:val="center"/>
        <w:rPr>
          <w:rFonts w:ascii="Courier New" w:eastAsia="Courier New" w:hAnsi="Courier New" w:cs="Courier New"/>
          <w:sz w:val="24"/>
          <w:szCs w:val="24"/>
        </w:rPr>
      </w:pPr>
    </w:p>
    <w:p w14:paraId="5057672F" w14:textId="74F46755" w:rsidR="00A941B5" w:rsidRDefault="00A941B5" w:rsidP="008F3B94">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GF:</w:t>
      </w:r>
    </w:p>
    <w:p w14:paraId="5F2D2CE0" w14:textId="73664202" w:rsidR="00A941B5" w:rsidRDefault="00A941B5" w:rsidP="008F3B94">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Yes! That! </w:t>
      </w:r>
      <w:r w:rsidR="00C57221">
        <w:rPr>
          <w:rFonts w:ascii="Courier New" w:eastAsia="Courier New" w:hAnsi="Courier New" w:cs="Courier New"/>
          <w:sz w:val="24"/>
          <w:szCs w:val="24"/>
        </w:rPr>
        <w:t xml:space="preserve">Ooh, </w:t>
      </w:r>
      <w:r>
        <w:rPr>
          <w:rFonts w:ascii="Courier New" w:eastAsia="Courier New" w:hAnsi="Courier New" w:cs="Courier New"/>
          <w:sz w:val="24"/>
          <w:szCs w:val="24"/>
        </w:rPr>
        <w:t xml:space="preserve">I hate that word… </w:t>
      </w:r>
      <w:r w:rsidR="002E308B">
        <w:rPr>
          <w:rFonts w:ascii="Courier New" w:eastAsia="Courier New" w:hAnsi="Courier New" w:cs="Courier New"/>
          <w:sz w:val="24"/>
          <w:szCs w:val="24"/>
        </w:rPr>
        <w:t>it has such a bad connotation behind it.</w:t>
      </w:r>
      <w:r>
        <w:rPr>
          <w:rFonts w:ascii="Courier New" w:eastAsia="Courier New" w:hAnsi="Courier New" w:cs="Courier New"/>
          <w:sz w:val="24"/>
          <w:szCs w:val="24"/>
        </w:rPr>
        <w:t xml:space="preserve"> Not everything I do is </w:t>
      </w:r>
      <w:r w:rsidR="002E308B">
        <w:rPr>
          <w:rFonts w:ascii="Courier New" w:eastAsia="Courier New" w:hAnsi="Courier New" w:cs="Courier New"/>
          <w:sz w:val="24"/>
          <w:szCs w:val="24"/>
        </w:rPr>
        <w:t>‘</w:t>
      </w:r>
      <w:r>
        <w:rPr>
          <w:rFonts w:ascii="Courier New" w:eastAsia="Courier New" w:hAnsi="Courier New" w:cs="Courier New"/>
          <w:sz w:val="24"/>
          <w:szCs w:val="24"/>
        </w:rPr>
        <w:t>nepotism</w:t>
      </w:r>
      <w:r w:rsidR="002E308B">
        <w:rPr>
          <w:rFonts w:ascii="Courier New" w:eastAsia="Courier New" w:hAnsi="Courier New" w:cs="Courier New"/>
          <w:sz w:val="24"/>
          <w:szCs w:val="24"/>
        </w:rPr>
        <w:t>’</w:t>
      </w:r>
      <w:r>
        <w:rPr>
          <w:rFonts w:ascii="Courier New" w:eastAsia="Courier New" w:hAnsi="Courier New" w:cs="Courier New"/>
          <w:sz w:val="24"/>
          <w:szCs w:val="24"/>
        </w:rPr>
        <w:t xml:space="preserve"> you know. Like, is it wrong to protect my own interests? </w:t>
      </w:r>
      <w:r w:rsidR="00C57221">
        <w:rPr>
          <w:rFonts w:ascii="Courier New" w:eastAsia="Courier New" w:hAnsi="Courier New" w:cs="Courier New"/>
          <w:sz w:val="24"/>
          <w:szCs w:val="24"/>
        </w:rPr>
        <w:t xml:space="preserve">If you had the power to </w:t>
      </w:r>
      <w:r w:rsidR="00C57221">
        <w:rPr>
          <w:rFonts w:ascii="Courier New" w:eastAsia="Courier New" w:hAnsi="Courier New" w:cs="Courier New"/>
          <w:sz w:val="24"/>
          <w:szCs w:val="24"/>
        </w:rPr>
        <w:lastRenderedPageBreak/>
        <w:t>make your family’s lives better, a</w:t>
      </w:r>
      <w:r w:rsidR="002E308B">
        <w:rPr>
          <w:rFonts w:ascii="Courier New" w:eastAsia="Courier New" w:hAnsi="Courier New" w:cs="Courier New"/>
          <w:sz w:val="24"/>
          <w:szCs w:val="24"/>
        </w:rPr>
        <w:t>re you telling me you wouldn’t do the same?</w:t>
      </w:r>
      <w:r>
        <w:rPr>
          <w:rFonts w:ascii="Courier New" w:eastAsia="Courier New" w:hAnsi="Courier New" w:cs="Courier New"/>
          <w:sz w:val="24"/>
          <w:szCs w:val="24"/>
        </w:rPr>
        <w:t xml:space="preserve"> </w:t>
      </w:r>
      <w:r w:rsidR="00A22D6B">
        <w:rPr>
          <w:rFonts w:ascii="Courier New" w:eastAsia="Courier New" w:hAnsi="Courier New" w:cs="Courier New"/>
          <w:sz w:val="24"/>
          <w:szCs w:val="24"/>
        </w:rPr>
        <w:t>Ugh, p</w:t>
      </w:r>
      <w:r>
        <w:rPr>
          <w:rFonts w:ascii="Courier New" w:eastAsia="Courier New" w:hAnsi="Courier New" w:cs="Courier New"/>
          <w:sz w:val="24"/>
          <w:szCs w:val="24"/>
        </w:rPr>
        <w:t xml:space="preserve">eople can be so </w:t>
      </w:r>
      <w:r w:rsidR="00A22D6B">
        <w:rPr>
          <w:rFonts w:ascii="Courier New" w:eastAsia="Courier New" w:hAnsi="Courier New" w:cs="Courier New"/>
          <w:sz w:val="24"/>
          <w:szCs w:val="24"/>
        </w:rPr>
        <w:t>dumb</w:t>
      </w:r>
      <w:r>
        <w:rPr>
          <w:rFonts w:ascii="Courier New" w:eastAsia="Courier New" w:hAnsi="Courier New" w:cs="Courier New"/>
          <w:sz w:val="24"/>
          <w:szCs w:val="24"/>
        </w:rPr>
        <w:t xml:space="preserve"> sometimes. </w:t>
      </w:r>
    </w:p>
    <w:p w14:paraId="71D10807" w14:textId="7B2DDCB1" w:rsidR="00A941B5" w:rsidRDefault="00A941B5" w:rsidP="008F3B94">
      <w:pPr>
        <w:spacing w:before="240" w:after="240"/>
        <w:jc w:val="center"/>
        <w:rPr>
          <w:rFonts w:ascii="Courier New" w:eastAsia="Courier New" w:hAnsi="Courier New" w:cs="Courier New"/>
          <w:sz w:val="24"/>
          <w:szCs w:val="24"/>
        </w:rPr>
      </w:pPr>
    </w:p>
    <w:p w14:paraId="29785EB9" w14:textId="386E7ECF" w:rsidR="00A941B5" w:rsidRDefault="00C57221" w:rsidP="008F3B94">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XS</w:t>
      </w:r>
      <w:r w:rsidR="00A941B5">
        <w:rPr>
          <w:rFonts w:ascii="Courier New" w:eastAsia="Courier New" w:hAnsi="Courier New" w:cs="Courier New"/>
          <w:sz w:val="24"/>
          <w:szCs w:val="24"/>
        </w:rPr>
        <w:t>:</w:t>
      </w:r>
    </w:p>
    <w:p w14:paraId="02039156" w14:textId="313488F1" w:rsidR="003476C5" w:rsidRDefault="003476C5" w:rsidP="008F3B94">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coughs* Dear Guifei, have you perhaps ever considered that others may not be as well off as you? People who had to fight to even reach the position you were handed on a silver platter-</w:t>
      </w:r>
    </w:p>
    <w:p w14:paraId="79E73D81" w14:textId="5A3653DE" w:rsidR="003476C5" w:rsidRDefault="003476C5" w:rsidP="008F3B94">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GF:</w:t>
      </w:r>
    </w:p>
    <w:p w14:paraId="6891CD71" w14:textId="20C7BDCB" w:rsidR="00A941B5" w:rsidRDefault="003476C5" w:rsidP="003476C5">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Hey! I fought hard to get to my position, why wouldn’t I do everything I can to keep it-</w:t>
      </w:r>
    </w:p>
    <w:p w14:paraId="7346D3B9" w14:textId="7F354F8C" w:rsidR="003476C5" w:rsidRDefault="003476C5" w:rsidP="003476C5">
      <w:pPr>
        <w:spacing w:before="240" w:after="240"/>
        <w:jc w:val="center"/>
        <w:rPr>
          <w:rFonts w:ascii="Courier New" w:eastAsia="Courier New" w:hAnsi="Courier New" w:cs="Courier New"/>
          <w:sz w:val="24"/>
          <w:szCs w:val="24"/>
        </w:rPr>
      </w:pPr>
    </w:p>
    <w:p w14:paraId="3B39AB11" w14:textId="739E8333" w:rsidR="003476C5" w:rsidRDefault="003476C5" w:rsidP="003476C5">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DC:</w:t>
      </w:r>
    </w:p>
    <w:p w14:paraId="231C3CEE" w14:textId="4CE38A81" w:rsidR="003476C5" w:rsidRDefault="003476C5" w:rsidP="003476C5">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Alright, alright Guifei. Back to the topic. Your death?</w:t>
      </w:r>
    </w:p>
    <w:p w14:paraId="6EA7C02F" w14:textId="3484BF97" w:rsidR="00A941B5" w:rsidRDefault="00A941B5" w:rsidP="008F3B94">
      <w:pPr>
        <w:spacing w:before="240" w:after="240"/>
        <w:jc w:val="center"/>
        <w:rPr>
          <w:rFonts w:ascii="Courier New" w:eastAsia="Courier New" w:hAnsi="Courier New" w:cs="Courier New"/>
          <w:sz w:val="24"/>
          <w:szCs w:val="24"/>
        </w:rPr>
      </w:pPr>
    </w:p>
    <w:p w14:paraId="63B6C8B6" w14:textId="1B293B93" w:rsidR="00A941B5" w:rsidRDefault="00A941B5" w:rsidP="008F3B94">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GF:</w:t>
      </w:r>
    </w:p>
    <w:p w14:paraId="0DC87631" w14:textId="29FC0BA0" w:rsidR="00267B92" w:rsidRDefault="00724B44" w:rsidP="008F3B94">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Right. </w:t>
      </w:r>
      <w:r w:rsidR="00A941B5">
        <w:rPr>
          <w:rFonts w:ascii="Courier New" w:eastAsia="Courier New" w:hAnsi="Courier New" w:cs="Courier New"/>
          <w:sz w:val="24"/>
          <w:szCs w:val="24"/>
        </w:rPr>
        <w:t xml:space="preserve">Anyway, people were like, totally </w:t>
      </w:r>
      <w:r w:rsidR="005C7C09">
        <w:rPr>
          <w:rFonts w:ascii="Courier New" w:eastAsia="Courier New" w:hAnsi="Courier New" w:cs="Courier New"/>
          <w:sz w:val="24"/>
          <w:szCs w:val="24"/>
        </w:rPr>
        <w:t>upset</w:t>
      </w:r>
      <w:r w:rsidR="00A941B5">
        <w:rPr>
          <w:rFonts w:ascii="Courier New" w:eastAsia="Courier New" w:hAnsi="Courier New" w:cs="Courier New"/>
          <w:sz w:val="24"/>
          <w:szCs w:val="24"/>
        </w:rPr>
        <w:t xml:space="preserve"> that I what, had too much power? Believe me, sweetie. There’s no such thing as too much power. </w:t>
      </w:r>
      <w:r w:rsidR="002E308B">
        <w:rPr>
          <w:rFonts w:ascii="Courier New" w:eastAsia="Courier New" w:hAnsi="Courier New" w:cs="Courier New"/>
          <w:sz w:val="24"/>
          <w:szCs w:val="24"/>
        </w:rPr>
        <w:t>So,</w:t>
      </w:r>
      <w:r w:rsidR="00A941B5">
        <w:rPr>
          <w:rFonts w:ascii="Courier New" w:eastAsia="Courier New" w:hAnsi="Courier New" w:cs="Courier New"/>
          <w:sz w:val="24"/>
          <w:szCs w:val="24"/>
        </w:rPr>
        <w:t xml:space="preserve"> like, they got mad and made up a bunch of rumors that I was gonna overthrow the </w:t>
      </w:r>
      <w:r w:rsidR="00267B92">
        <w:rPr>
          <w:rFonts w:ascii="Courier New" w:eastAsia="Courier New" w:hAnsi="Courier New" w:cs="Courier New"/>
          <w:sz w:val="24"/>
          <w:szCs w:val="24"/>
        </w:rPr>
        <w:t>emperor</w:t>
      </w:r>
      <w:r w:rsidR="00A941B5">
        <w:rPr>
          <w:rFonts w:ascii="Courier New" w:eastAsia="Courier New" w:hAnsi="Courier New" w:cs="Courier New"/>
          <w:sz w:val="24"/>
          <w:szCs w:val="24"/>
        </w:rPr>
        <w:t xml:space="preserve">, which is totally Not True by the way, </w:t>
      </w:r>
      <w:r w:rsidR="00267B92">
        <w:rPr>
          <w:rFonts w:ascii="Courier New" w:eastAsia="Courier New" w:hAnsi="Courier New" w:cs="Courier New"/>
          <w:sz w:val="24"/>
          <w:szCs w:val="24"/>
        </w:rPr>
        <w:t xml:space="preserve">cause I’m like totally in love with my </w:t>
      </w:r>
      <w:r>
        <w:rPr>
          <w:rFonts w:ascii="Courier New" w:eastAsia="Courier New" w:hAnsi="Courier New" w:cs="Courier New"/>
          <w:sz w:val="24"/>
          <w:szCs w:val="24"/>
        </w:rPr>
        <w:t>Shnookums! I</w:t>
      </w:r>
      <w:r w:rsidR="00267B92">
        <w:rPr>
          <w:rFonts w:ascii="Courier New" w:eastAsia="Courier New" w:hAnsi="Courier New" w:cs="Courier New"/>
          <w:sz w:val="24"/>
          <w:szCs w:val="24"/>
        </w:rPr>
        <w:t xml:space="preserve"> would never do anything to hurt him</w:t>
      </w:r>
      <w:r>
        <w:rPr>
          <w:rFonts w:ascii="Courier New" w:eastAsia="Courier New" w:hAnsi="Courier New" w:cs="Courier New"/>
          <w:sz w:val="24"/>
          <w:szCs w:val="24"/>
        </w:rPr>
        <w:t xml:space="preserve">! </w:t>
      </w:r>
      <w:r w:rsidR="005C7C09">
        <w:rPr>
          <w:rFonts w:ascii="Courier New" w:eastAsia="Courier New" w:hAnsi="Courier New" w:cs="Courier New"/>
          <w:sz w:val="24"/>
          <w:szCs w:val="24"/>
        </w:rPr>
        <w:t xml:space="preserve">But it doesn’t matter. </w:t>
      </w:r>
      <w:r>
        <w:rPr>
          <w:rFonts w:ascii="Courier New" w:eastAsia="Courier New" w:hAnsi="Courier New" w:cs="Courier New"/>
          <w:sz w:val="24"/>
          <w:szCs w:val="24"/>
        </w:rPr>
        <w:t>I</w:t>
      </w:r>
      <w:r w:rsidR="00267B92">
        <w:rPr>
          <w:rFonts w:ascii="Courier New" w:eastAsia="Courier New" w:hAnsi="Courier New" w:cs="Courier New"/>
          <w:sz w:val="24"/>
          <w:szCs w:val="24"/>
        </w:rPr>
        <w:t>n the end, the soldiers killed me anyway.</w:t>
      </w:r>
    </w:p>
    <w:p w14:paraId="4727F318" w14:textId="237F4C5F" w:rsidR="00267B92" w:rsidRDefault="00267B92" w:rsidP="008F3B94">
      <w:pPr>
        <w:spacing w:before="240" w:after="240"/>
        <w:jc w:val="center"/>
        <w:rPr>
          <w:rFonts w:ascii="Courier New" w:eastAsia="Courier New" w:hAnsi="Courier New" w:cs="Courier New"/>
          <w:sz w:val="24"/>
          <w:szCs w:val="24"/>
        </w:rPr>
      </w:pPr>
    </w:p>
    <w:p w14:paraId="65A19F18" w14:textId="047EE48D" w:rsidR="00267B92" w:rsidRDefault="00C57221" w:rsidP="008F3B94">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ZJ</w:t>
      </w:r>
      <w:r w:rsidR="00267B92">
        <w:rPr>
          <w:rFonts w:ascii="Courier New" w:eastAsia="Courier New" w:hAnsi="Courier New" w:cs="Courier New"/>
          <w:sz w:val="24"/>
          <w:szCs w:val="24"/>
        </w:rPr>
        <w:t>:</w:t>
      </w:r>
    </w:p>
    <w:p w14:paraId="4A474063" w14:textId="052B2044" w:rsidR="00C57221" w:rsidRDefault="00C57221" w:rsidP="00C57221">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Hold on, back up a little</w:t>
      </w:r>
      <w:r w:rsidR="00267B92">
        <w:rPr>
          <w:rFonts w:ascii="Courier New" w:eastAsia="Courier New" w:hAnsi="Courier New" w:cs="Courier New"/>
          <w:sz w:val="24"/>
          <w:szCs w:val="24"/>
        </w:rPr>
        <w:t>, you’re telling me that the soldiers hated you so much, that they just killed you against</w:t>
      </w:r>
      <w:r w:rsidR="005C7C09">
        <w:rPr>
          <w:rFonts w:ascii="Courier New" w:eastAsia="Courier New" w:hAnsi="Courier New" w:cs="Courier New"/>
          <w:sz w:val="24"/>
          <w:szCs w:val="24"/>
        </w:rPr>
        <w:t xml:space="preserve"> the emperor’s</w:t>
      </w:r>
      <w:r w:rsidR="00267B92">
        <w:rPr>
          <w:rFonts w:ascii="Courier New" w:eastAsia="Courier New" w:hAnsi="Courier New" w:cs="Courier New"/>
          <w:sz w:val="24"/>
          <w:szCs w:val="24"/>
        </w:rPr>
        <w:t xml:space="preserve"> wishes?</w:t>
      </w:r>
    </w:p>
    <w:p w14:paraId="470F99D1" w14:textId="3C8CB48D" w:rsidR="00267B92" w:rsidRDefault="00267B92" w:rsidP="008F3B94">
      <w:pPr>
        <w:spacing w:before="240" w:after="240"/>
        <w:jc w:val="center"/>
        <w:rPr>
          <w:rFonts w:ascii="Courier New" w:eastAsia="Courier New" w:hAnsi="Courier New" w:cs="Courier New"/>
          <w:sz w:val="24"/>
          <w:szCs w:val="24"/>
        </w:rPr>
      </w:pPr>
    </w:p>
    <w:p w14:paraId="706D225B" w14:textId="34FF347F" w:rsidR="00267B92" w:rsidRDefault="00267B92" w:rsidP="00267B9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DC:</w:t>
      </w:r>
    </w:p>
    <w:p w14:paraId="3D8DCA06" w14:textId="02F80AC4" w:rsidR="00A22D6B" w:rsidRDefault="00A22D6B" w:rsidP="00267B9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lastRenderedPageBreak/>
        <w:t>*claps*</w:t>
      </w:r>
    </w:p>
    <w:p w14:paraId="190946DD" w14:textId="60440ECF" w:rsidR="00267B92" w:rsidRDefault="00F144CF" w:rsidP="00267B9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Good job, soldiers. You did well.</w:t>
      </w:r>
    </w:p>
    <w:p w14:paraId="7625EF0F" w14:textId="285115BA" w:rsidR="00267B92" w:rsidRDefault="00267B92" w:rsidP="00267B92">
      <w:pPr>
        <w:spacing w:before="240" w:after="240"/>
        <w:jc w:val="center"/>
        <w:rPr>
          <w:rFonts w:ascii="Courier New" w:eastAsia="Courier New" w:hAnsi="Courier New" w:cs="Courier New"/>
          <w:sz w:val="24"/>
          <w:szCs w:val="24"/>
        </w:rPr>
      </w:pPr>
    </w:p>
    <w:p w14:paraId="49BB3D0A" w14:textId="180F75BC" w:rsidR="00267B92" w:rsidRDefault="00C57221" w:rsidP="00267B9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XS</w:t>
      </w:r>
      <w:r w:rsidR="00267B92">
        <w:rPr>
          <w:rFonts w:ascii="Courier New" w:eastAsia="Courier New" w:hAnsi="Courier New" w:cs="Courier New"/>
          <w:sz w:val="24"/>
          <w:szCs w:val="24"/>
        </w:rPr>
        <w:t>:</w:t>
      </w:r>
    </w:p>
    <w:p w14:paraId="75FB50E2" w14:textId="08C60989" w:rsidR="00267B92" w:rsidRDefault="00267B92" w:rsidP="00267B9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Diaochan</w:t>
      </w:r>
      <w:r w:rsidR="00F144CF">
        <w:rPr>
          <w:rFonts w:ascii="Courier New" w:eastAsia="Courier New" w:hAnsi="Courier New" w:cs="Courier New"/>
          <w:sz w:val="24"/>
          <w:szCs w:val="24"/>
        </w:rPr>
        <w:t xml:space="preserve"> Mei</w:t>
      </w:r>
      <w:r>
        <w:rPr>
          <w:rFonts w:ascii="Courier New" w:eastAsia="Courier New" w:hAnsi="Courier New" w:cs="Courier New"/>
          <w:sz w:val="24"/>
          <w:szCs w:val="24"/>
        </w:rPr>
        <w:t>!</w:t>
      </w:r>
    </w:p>
    <w:p w14:paraId="042B4813" w14:textId="0B78BBA6" w:rsidR="00267B92" w:rsidRDefault="00267B92" w:rsidP="00267B92">
      <w:pPr>
        <w:spacing w:before="240" w:after="240"/>
        <w:jc w:val="center"/>
        <w:rPr>
          <w:rFonts w:ascii="Courier New" w:eastAsia="Courier New" w:hAnsi="Courier New" w:cs="Courier New"/>
          <w:sz w:val="24"/>
          <w:szCs w:val="24"/>
        </w:rPr>
      </w:pPr>
    </w:p>
    <w:p w14:paraId="31C3925E" w14:textId="4A3F88BB" w:rsidR="00267B92" w:rsidRDefault="00267B92" w:rsidP="00267B9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DC:</w:t>
      </w:r>
    </w:p>
    <w:p w14:paraId="026D44B4" w14:textId="4C6CBF15" w:rsidR="00267B92" w:rsidRDefault="00267B92" w:rsidP="00267B9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Sorry.</w:t>
      </w:r>
    </w:p>
    <w:p w14:paraId="02EB6685" w14:textId="1BC8B74A" w:rsidR="00267B92" w:rsidRDefault="00267B92" w:rsidP="00267B92">
      <w:pPr>
        <w:spacing w:before="240" w:after="240"/>
        <w:jc w:val="center"/>
        <w:rPr>
          <w:rFonts w:ascii="Courier New" w:eastAsia="Courier New" w:hAnsi="Courier New" w:cs="Courier New"/>
          <w:sz w:val="24"/>
          <w:szCs w:val="24"/>
        </w:rPr>
      </w:pPr>
    </w:p>
    <w:p w14:paraId="7E2C437C" w14:textId="3AB02FD6" w:rsidR="00267B92" w:rsidRDefault="00267B92" w:rsidP="00267B9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GF:</w:t>
      </w:r>
    </w:p>
    <w:p w14:paraId="0EAA11CF" w14:textId="7FA54B75" w:rsidR="00C57221" w:rsidRDefault="00267B92" w:rsidP="00267B9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Well yeah, pretty much. They </w:t>
      </w:r>
      <w:r w:rsidR="005C7C09">
        <w:rPr>
          <w:rFonts w:ascii="Courier New" w:eastAsia="Courier New" w:hAnsi="Courier New" w:cs="Courier New"/>
          <w:sz w:val="24"/>
          <w:szCs w:val="24"/>
        </w:rPr>
        <w:t xml:space="preserve">probably </w:t>
      </w:r>
      <w:r>
        <w:rPr>
          <w:rFonts w:ascii="Courier New" w:eastAsia="Courier New" w:hAnsi="Courier New" w:cs="Courier New"/>
          <w:sz w:val="24"/>
          <w:szCs w:val="24"/>
        </w:rPr>
        <w:t xml:space="preserve">couldn’t stand that I </w:t>
      </w:r>
      <w:r w:rsidR="00C57221">
        <w:rPr>
          <w:rFonts w:ascii="Courier New" w:eastAsia="Courier New" w:hAnsi="Courier New" w:cs="Courier New"/>
          <w:sz w:val="24"/>
          <w:szCs w:val="24"/>
        </w:rPr>
        <w:t>constantly made them</w:t>
      </w:r>
      <w:r>
        <w:rPr>
          <w:rFonts w:ascii="Courier New" w:eastAsia="Courier New" w:hAnsi="Courier New" w:cs="Courier New"/>
          <w:sz w:val="24"/>
          <w:szCs w:val="24"/>
        </w:rPr>
        <w:t xml:space="preserve"> import lychees for me</w:t>
      </w:r>
      <w:r w:rsidR="00C57221">
        <w:rPr>
          <w:rFonts w:ascii="Courier New" w:eastAsia="Courier New" w:hAnsi="Courier New" w:cs="Courier New"/>
          <w:sz w:val="24"/>
          <w:szCs w:val="24"/>
        </w:rPr>
        <w:t>-</w:t>
      </w:r>
    </w:p>
    <w:p w14:paraId="42B0252D" w14:textId="77777777" w:rsidR="00C57221" w:rsidRDefault="00C57221" w:rsidP="00267B92">
      <w:pPr>
        <w:spacing w:before="240" w:after="240"/>
        <w:jc w:val="center"/>
        <w:rPr>
          <w:rFonts w:ascii="Courier New" w:eastAsia="Courier New" w:hAnsi="Courier New" w:cs="Courier New"/>
          <w:sz w:val="24"/>
          <w:szCs w:val="24"/>
        </w:rPr>
      </w:pPr>
    </w:p>
    <w:p w14:paraId="7729AFDF" w14:textId="77777777" w:rsidR="00F144CF" w:rsidRDefault="00C57221" w:rsidP="00C57221">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DC:</w:t>
      </w:r>
    </w:p>
    <w:p w14:paraId="24A4BAB1" w14:textId="77777777" w:rsidR="00F144CF" w:rsidRDefault="00F144CF" w:rsidP="00C57221">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tired)</w:t>
      </w:r>
    </w:p>
    <w:p w14:paraId="01DCBE83" w14:textId="2A0F3659" w:rsidR="00C57221" w:rsidRDefault="00C57221" w:rsidP="00C57221">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Guifei</w:t>
      </w:r>
      <w:r w:rsidR="00F144CF">
        <w:rPr>
          <w:rFonts w:ascii="Courier New" w:eastAsia="Courier New" w:hAnsi="Courier New" w:cs="Courier New"/>
          <w:sz w:val="24"/>
          <w:szCs w:val="24"/>
        </w:rPr>
        <w:t>.</w:t>
      </w:r>
    </w:p>
    <w:p w14:paraId="5B54F423" w14:textId="77777777" w:rsidR="00C57221" w:rsidRDefault="00C57221" w:rsidP="00C57221">
      <w:pPr>
        <w:spacing w:before="240" w:after="240"/>
        <w:jc w:val="center"/>
        <w:rPr>
          <w:rFonts w:ascii="Courier New" w:eastAsia="Courier New" w:hAnsi="Courier New" w:cs="Courier New"/>
          <w:sz w:val="24"/>
          <w:szCs w:val="24"/>
        </w:rPr>
      </w:pPr>
    </w:p>
    <w:p w14:paraId="397D89E0" w14:textId="7BF64A18" w:rsidR="00C57221" w:rsidRDefault="00C57221" w:rsidP="00C57221">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GF:</w:t>
      </w:r>
    </w:p>
    <w:p w14:paraId="3ABBCE87" w14:textId="77777777" w:rsidR="00C57221" w:rsidRDefault="00C57221" w:rsidP="00267B9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But w</w:t>
      </w:r>
      <w:r w:rsidR="00267B92">
        <w:rPr>
          <w:rFonts w:ascii="Courier New" w:eastAsia="Courier New" w:hAnsi="Courier New" w:cs="Courier New"/>
          <w:sz w:val="24"/>
          <w:szCs w:val="24"/>
        </w:rPr>
        <w:t xml:space="preserve">hat could I do? </w:t>
      </w:r>
      <w:r>
        <w:rPr>
          <w:rFonts w:ascii="Courier New" w:eastAsia="Courier New" w:hAnsi="Courier New" w:cs="Courier New"/>
          <w:sz w:val="24"/>
          <w:szCs w:val="24"/>
        </w:rPr>
        <w:t>Where else would I be able to get my fresh, soft, lychees-</w:t>
      </w:r>
    </w:p>
    <w:p w14:paraId="53516D52" w14:textId="77777777" w:rsidR="00C57221" w:rsidRDefault="00C57221" w:rsidP="00267B92">
      <w:pPr>
        <w:spacing w:before="240" w:after="240"/>
        <w:jc w:val="center"/>
        <w:rPr>
          <w:rFonts w:ascii="Courier New" w:eastAsia="Courier New" w:hAnsi="Courier New" w:cs="Courier New"/>
          <w:sz w:val="24"/>
          <w:szCs w:val="24"/>
        </w:rPr>
      </w:pPr>
    </w:p>
    <w:p w14:paraId="5365B0EF" w14:textId="7635F42A" w:rsidR="00C57221" w:rsidRDefault="00C57221" w:rsidP="00267B9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XS:</w:t>
      </w:r>
    </w:p>
    <w:p w14:paraId="0EE4DA09" w14:textId="286AA0B2" w:rsidR="00F144CF" w:rsidRDefault="00F144CF" w:rsidP="00267B9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scolding)</w:t>
      </w:r>
    </w:p>
    <w:p w14:paraId="418E9CA7" w14:textId="77777777" w:rsidR="00C57221" w:rsidRDefault="00C57221" w:rsidP="00267B9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Guifei. </w:t>
      </w:r>
    </w:p>
    <w:p w14:paraId="3EE23668" w14:textId="77777777" w:rsidR="00C57221" w:rsidRDefault="00C57221" w:rsidP="00267B92">
      <w:pPr>
        <w:spacing w:before="240" w:after="240"/>
        <w:jc w:val="center"/>
        <w:rPr>
          <w:rFonts w:ascii="Courier New" w:eastAsia="Courier New" w:hAnsi="Courier New" w:cs="Courier New"/>
          <w:sz w:val="24"/>
          <w:szCs w:val="24"/>
        </w:rPr>
      </w:pPr>
    </w:p>
    <w:p w14:paraId="77E7B706" w14:textId="77777777" w:rsidR="00C57221" w:rsidRDefault="00C57221" w:rsidP="00267B9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GF:</w:t>
      </w:r>
    </w:p>
    <w:p w14:paraId="40A32F59" w14:textId="411BB29A" w:rsidR="00C57221" w:rsidRDefault="00C57221" w:rsidP="00267B9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Ooh, how I love my lychees, the soft red skin contrasting its pearly white flesh-</w:t>
      </w:r>
    </w:p>
    <w:p w14:paraId="5E9F93E3" w14:textId="2AF9526B" w:rsidR="00C57221" w:rsidRDefault="00C57221" w:rsidP="00267B92">
      <w:pPr>
        <w:spacing w:before="240" w:after="240"/>
        <w:jc w:val="center"/>
        <w:rPr>
          <w:rFonts w:ascii="Courier New" w:eastAsia="Courier New" w:hAnsi="Courier New" w:cs="Courier New"/>
          <w:sz w:val="24"/>
          <w:szCs w:val="24"/>
        </w:rPr>
      </w:pPr>
    </w:p>
    <w:p w14:paraId="39DB9C60" w14:textId="5E9AE148" w:rsidR="00C57221" w:rsidRDefault="00C57221" w:rsidP="00267B9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ZJ:</w:t>
      </w:r>
    </w:p>
    <w:p w14:paraId="76C15DD8" w14:textId="0D9D4700" w:rsidR="00F144CF" w:rsidRDefault="00F144CF" w:rsidP="00267B9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curt)</w:t>
      </w:r>
    </w:p>
    <w:p w14:paraId="333547A3" w14:textId="44C71A88" w:rsidR="00C57221" w:rsidRDefault="00C57221" w:rsidP="00267B9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Guifei. </w:t>
      </w:r>
    </w:p>
    <w:p w14:paraId="1FDD73EE" w14:textId="77777777" w:rsidR="00C57221" w:rsidRDefault="00C57221" w:rsidP="00267B92">
      <w:pPr>
        <w:spacing w:before="240" w:after="240"/>
        <w:jc w:val="center"/>
        <w:rPr>
          <w:rFonts w:ascii="Courier New" w:eastAsia="Courier New" w:hAnsi="Courier New" w:cs="Courier New"/>
          <w:sz w:val="24"/>
          <w:szCs w:val="24"/>
        </w:rPr>
      </w:pPr>
    </w:p>
    <w:p w14:paraId="794E3D3F" w14:textId="3627C745" w:rsidR="00C57221" w:rsidRDefault="00C57221" w:rsidP="00267B9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GF:</w:t>
      </w:r>
    </w:p>
    <w:p w14:paraId="1427F119" w14:textId="23468F2F" w:rsidR="00267B92" w:rsidRDefault="00F144CF" w:rsidP="00267B9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The sweet embrace on my tongue as I-</w:t>
      </w:r>
    </w:p>
    <w:p w14:paraId="35CC08BF" w14:textId="6F78681E" w:rsidR="00267B92" w:rsidRDefault="00267B92" w:rsidP="00267B92">
      <w:pPr>
        <w:spacing w:before="240" w:after="240"/>
        <w:jc w:val="center"/>
        <w:rPr>
          <w:rFonts w:ascii="Courier New" w:eastAsia="Courier New" w:hAnsi="Courier New" w:cs="Courier New"/>
          <w:sz w:val="24"/>
          <w:szCs w:val="24"/>
        </w:rPr>
      </w:pPr>
    </w:p>
    <w:p w14:paraId="793F33D7" w14:textId="0954B0D3" w:rsidR="00267B92" w:rsidRDefault="00C57221" w:rsidP="00C57221">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XS, ZJ, DC</w:t>
      </w:r>
      <w:r w:rsidR="00267B92">
        <w:rPr>
          <w:rFonts w:ascii="Courier New" w:eastAsia="Courier New" w:hAnsi="Courier New" w:cs="Courier New"/>
          <w:sz w:val="24"/>
          <w:szCs w:val="24"/>
        </w:rPr>
        <w:t>:</w:t>
      </w:r>
      <w:r w:rsidR="00267B92">
        <w:rPr>
          <w:rFonts w:ascii="Courier New" w:eastAsia="Courier New" w:hAnsi="Courier New" w:cs="Courier New"/>
          <w:sz w:val="24"/>
          <w:szCs w:val="24"/>
        </w:rPr>
        <w:br/>
      </w:r>
      <w:r>
        <w:rPr>
          <w:rFonts w:ascii="Courier New" w:eastAsia="Courier New" w:hAnsi="Courier New" w:cs="Courier New"/>
          <w:sz w:val="24"/>
          <w:szCs w:val="24"/>
        </w:rPr>
        <w:t>GUIFEI. YOUR DEATH.</w:t>
      </w:r>
    </w:p>
    <w:p w14:paraId="2AEF3DC0" w14:textId="3720C717" w:rsidR="00267B92" w:rsidRDefault="00267B92" w:rsidP="00267B92">
      <w:pPr>
        <w:spacing w:before="240" w:after="240"/>
        <w:jc w:val="center"/>
        <w:rPr>
          <w:rFonts w:ascii="Courier New" w:eastAsia="Courier New" w:hAnsi="Courier New" w:cs="Courier New"/>
          <w:sz w:val="24"/>
          <w:szCs w:val="24"/>
        </w:rPr>
      </w:pPr>
    </w:p>
    <w:p w14:paraId="7F829D1C" w14:textId="6DEFBC8F" w:rsidR="00267B92" w:rsidRDefault="00267B92" w:rsidP="00267B9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GF:</w:t>
      </w:r>
    </w:p>
    <w:p w14:paraId="21219C1C" w14:textId="3A85F010" w:rsidR="00267B92" w:rsidRDefault="00267B92" w:rsidP="00267B9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Oh right! Sorry. Yeah </w:t>
      </w:r>
      <w:r w:rsidR="00C57221">
        <w:rPr>
          <w:rFonts w:ascii="Courier New" w:eastAsia="Courier New" w:hAnsi="Courier New" w:cs="Courier New"/>
          <w:sz w:val="24"/>
          <w:szCs w:val="24"/>
        </w:rPr>
        <w:t>so,</w:t>
      </w:r>
      <w:r>
        <w:rPr>
          <w:rFonts w:ascii="Courier New" w:eastAsia="Courier New" w:hAnsi="Courier New" w:cs="Courier New"/>
          <w:sz w:val="24"/>
          <w:szCs w:val="24"/>
        </w:rPr>
        <w:t xml:space="preserve"> the emperor was so </w:t>
      </w:r>
      <w:r w:rsidR="00C57221">
        <w:rPr>
          <w:rFonts w:ascii="Courier New" w:eastAsia="Courier New" w:hAnsi="Courier New" w:cs="Courier New"/>
          <w:sz w:val="24"/>
          <w:szCs w:val="24"/>
        </w:rPr>
        <w:t>sad</w:t>
      </w:r>
      <w:r>
        <w:rPr>
          <w:rFonts w:ascii="Courier New" w:eastAsia="Courier New" w:hAnsi="Courier New" w:cs="Courier New"/>
          <w:sz w:val="24"/>
          <w:szCs w:val="24"/>
        </w:rPr>
        <w:t xml:space="preserve"> that he dug up my body just so he could see me again. </w:t>
      </w:r>
      <w:r w:rsidR="00C57221">
        <w:rPr>
          <w:rFonts w:ascii="Courier New" w:eastAsia="Courier New" w:hAnsi="Courier New" w:cs="Courier New"/>
          <w:sz w:val="24"/>
          <w:szCs w:val="24"/>
        </w:rPr>
        <w:t xml:space="preserve">Then, he reburied it and kept the fragrance bag so he would always be able to remember me. It’s said that while my body decomposed, the bag stayed fresh! That’s like a metaphor for our love! </w:t>
      </w:r>
      <w:r>
        <w:rPr>
          <w:rFonts w:ascii="Courier New" w:eastAsia="Courier New" w:hAnsi="Courier New" w:cs="Courier New"/>
          <w:sz w:val="24"/>
          <w:szCs w:val="24"/>
        </w:rPr>
        <w:t>Isn’t that like, so romantic?</w:t>
      </w:r>
    </w:p>
    <w:p w14:paraId="6B84C8CE" w14:textId="60187727" w:rsidR="00267B92" w:rsidRDefault="00267B92" w:rsidP="00267B92">
      <w:pPr>
        <w:spacing w:before="240" w:after="240"/>
        <w:jc w:val="center"/>
        <w:rPr>
          <w:rFonts w:ascii="Courier New" w:eastAsia="Courier New" w:hAnsi="Courier New" w:cs="Courier New"/>
          <w:sz w:val="24"/>
          <w:szCs w:val="24"/>
        </w:rPr>
      </w:pPr>
    </w:p>
    <w:p w14:paraId="259FF7CC" w14:textId="3BF9C077" w:rsidR="00267B92" w:rsidRDefault="00267B92" w:rsidP="00267B9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DC:</w:t>
      </w:r>
    </w:p>
    <w:p w14:paraId="77597A61" w14:textId="28081A2A" w:rsidR="00267B92" w:rsidRDefault="00F27A33" w:rsidP="00267B9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Gosh, Guifei, you really have been brainwashed by history’s romanticization of your tale. </w:t>
      </w:r>
      <w:r w:rsidR="00267B92">
        <w:rPr>
          <w:rFonts w:ascii="Courier New" w:eastAsia="Courier New" w:hAnsi="Courier New" w:cs="Courier New"/>
          <w:sz w:val="24"/>
          <w:szCs w:val="24"/>
        </w:rPr>
        <w:t xml:space="preserve">Zhaojun Jie, do we need to get her head checked? It doesn’t seem screwed on correctly. </w:t>
      </w:r>
    </w:p>
    <w:p w14:paraId="6BD1C179" w14:textId="68F82562" w:rsidR="00267B92" w:rsidRDefault="00267B92" w:rsidP="00267B92">
      <w:pPr>
        <w:spacing w:before="240" w:after="240"/>
        <w:jc w:val="center"/>
        <w:rPr>
          <w:rFonts w:ascii="Courier New" w:eastAsia="Courier New" w:hAnsi="Courier New" w:cs="Courier New"/>
          <w:sz w:val="24"/>
          <w:szCs w:val="24"/>
        </w:rPr>
      </w:pPr>
    </w:p>
    <w:p w14:paraId="12BF0622" w14:textId="180C8BFA" w:rsidR="00267B92" w:rsidRDefault="00360D38" w:rsidP="00267B92">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XS</w:t>
      </w:r>
      <w:r w:rsidR="00267B92">
        <w:rPr>
          <w:rFonts w:ascii="Courier New" w:eastAsia="Courier New" w:hAnsi="Courier New" w:cs="Courier New"/>
          <w:sz w:val="24"/>
          <w:szCs w:val="24"/>
        </w:rPr>
        <w:t>:</w:t>
      </w:r>
    </w:p>
    <w:p w14:paraId="3FDDCCD1" w14:textId="585798F8" w:rsidR="00724B44" w:rsidRDefault="00267B92" w:rsidP="00360D38">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You know what Guifei? Good on you. Find the good in your life. Fully enjoy it. </w:t>
      </w:r>
      <w:r w:rsidR="00F144CF">
        <w:rPr>
          <w:rFonts w:ascii="Courier New" w:eastAsia="Courier New" w:hAnsi="Courier New" w:cs="Courier New"/>
          <w:sz w:val="24"/>
          <w:szCs w:val="24"/>
        </w:rPr>
        <w:t>No regrets.</w:t>
      </w:r>
    </w:p>
    <w:p w14:paraId="18B15B42" w14:textId="77777777" w:rsidR="00724B44" w:rsidRDefault="00724B44" w:rsidP="00360D38">
      <w:pPr>
        <w:spacing w:before="240" w:after="240"/>
        <w:jc w:val="center"/>
        <w:rPr>
          <w:rFonts w:ascii="Courier New" w:eastAsia="Courier New" w:hAnsi="Courier New" w:cs="Courier New"/>
          <w:sz w:val="24"/>
          <w:szCs w:val="24"/>
        </w:rPr>
      </w:pPr>
    </w:p>
    <w:p w14:paraId="2B36C79C" w14:textId="6F947ADE" w:rsidR="00724B44" w:rsidRDefault="00724B44" w:rsidP="00724B44">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ZJ:</w:t>
      </w:r>
    </w:p>
    <w:p w14:paraId="06F58D41" w14:textId="665967C3" w:rsidR="00724B44" w:rsidRDefault="00F144CF" w:rsidP="00360D38">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sighs)</w:t>
      </w:r>
    </w:p>
    <w:p w14:paraId="50EF44D1" w14:textId="413EA346" w:rsidR="00360D38" w:rsidRDefault="00F144CF" w:rsidP="00360D38">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Looks like </w:t>
      </w:r>
      <w:r w:rsidR="00A22D6B">
        <w:rPr>
          <w:rFonts w:ascii="Courier New" w:eastAsia="Courier New" w:hAnsi="Courier New" w:cs="Courier New"/>
          <w:sz w:val="24"/>
          <w:szCs w:val="24"/>
        </w:rPr>
        <w:t>she’s gonna need more than one session</w:t>
      </w:r>
      <w:r w:rsidR="00267B92">
        <w:rPr>
          <w:rFonts w:ascii="Courier New" w:eastAsia="Courier New" w:hAnsi="Courier New" w:cs="Courier New"/>
          <w:sz w:val="24"/>
          <w:szCs w:val="24"/>
        </w:rPr>
        <w:t xml:space="preserve">. </w:t>
      </w:r>
    </w:p>
    <w:p w14:paraId="75F6C7D5" w14:textId="175D1BC2" w:rsidR="00360D38" w:rsidRDefault="00360D38" w:rsidP="00360D38">
      <w:pPr>
        <w:spacing w:before="240" w:after="240"/>
        <w:jc w:val="center"/>
        <w:rPr>
          <w:rFonts w:ascii="Courier New" w:eastAsia="Courier New" w:hAnsi="Courier New" w:cs="Courier New"/>
          <w:sz w:val="24"/>
          <w:szCs w:val="24"/>
        </w:rPr>
      </w:pPr>
    </w:p>
    <w:p w14:paraId="69FEB22C" w14:textId="28A50FAF" w:rsidR="00360D38" w:rsidRDefault="00360D38" w:rsidP="00360D38">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GF:</w:t>
      </w:r>
    </w:p>
    <w:p w14:paraId="49300C72" w14:textId="352FFA0C" w:rsidR="00A941B5" w:rsidRDefault="00360D38" w:rsidP="00360D38">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Alright, but </w:t>
      </w:r>
      <w:r w:rsidR="00F144CF">
        <w:rPr>
          <w:rFonts w:ascii="Courier New" w:eastAsia="Courier New" w:hAnsi="Courier New" w:cs="Courier New"/>
          <w:sz w:val="24"/>
          <w:szCs w:val="24"/>
        </w:rPr>
        <w:t xml:space="preserve">legit, no regrets. </w:t>
      </w:r>
      <w:r>
        <w:rPr>
          <w:rFonts w:ascii="Courier New" w:eastAsia="Courier New" w:hAnsi="Courier New" w:cs="Courier New"/>
          <w:sz w:val="24"/>
          <w:szCs w:val="24"/>
        </w:rPr>
        <w:t xml:space="preserve">I’m happy being my own boss now. I don’t need a man to control me! I’m my own woman! Made for myself, by myself. And I’m beautiful, just the way I am. </w:t>
      </w:r>
      <w:r w:rsidR="00F144CF">
        <w:rPr>
          <w:rFonts w:ascii="Courier New" w:eastAsia="Courier New" w:hAnsi="Courier New" w:cs="Courier New"/>
          <w:sz w:val="24"/>
          <w:szCs w:val="24"/>
        </w:rPr>
        <w:t>Though having a little boy toy doesn’t hurt. Speaking of boy toys and regrets, go Diaochan go!</w:t>
      </w:r>
      <w:r>
        <w:rPr>
          <w:rFonts w:ascii="Courier New" w:eastAsia="Courier New" w:hAnsi="Courier New" w:cs="Courier New"/>
          <w:sz w:val="24"/>
          <w:szCs w:val="24"/>
        </w:rPr>
        <w:t xml:space="preserve"> </w:t>
      </w:r>
    </w:p>
    <w:p w14:paraId="3A7A63CB" w14:textId="04532835" w:rsidR="00360D38" w:rsidRDefault="00360D38" w:rsidP="00360D38">
      <w:pPr>
        <w:spacing w:before="240" w:after="240"/>
        <w:jc w:val="center"/>
        <w:rPr>
          <w:rFonts w:ascii="Courier New" w:eastAsia="Courier New" w:hAnsi="Courier New" w:cs="Courier New"/>
          <w:sz w:val="24"/>
          <w:szCs w:val="24"/>
        </w:rPr>
      </w:pPr>
    </w:p>
    <w:p w14:paraId="053A3B58" w14:textId="56361D52" w:rsidR="00360D38" w:rsidRDefault="00360D38" w:rsidP="00360D38">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DC:</w:t>
      </w:r>
    </w:p>
    <w:p w14:paraId="538D070A" w14:textId="77777777" w:rsidR="00C42ED6" w:rsidRDefault="00F144CF" w:rsidP="00C42ED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Excuse me. Boytoys and regrets is not the best segway into my life. Though I do suppose you’re not wrong… </w:t>
      </w:r>
    </w:p>
    <w:p w14:paraId="1BC59847" w14:textId="6453E6CB" w:rsidR="005C7C09" w:rsidRDefault="00F144CF" w:rsidP="00C42ED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sigh) </w:t>
      </w:r>
    </w:p>
    <w:p w14:paraId="01C9E3A0" w14:textId="72E39EB6" w:rsidR="00C42ED6" w:rsidRDefault="00C42ED6" w:rsidP="00C42ED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Sometimes I feel like I am lesser than the rest of you.</w:t>
      </w:r>
    </w:p>
    <w:p w14:paraId="214CA73A" w14:textId="14B82055" w:rsidR="00C42ED6" w:rsidRDefault="00C42ED6" w:rsidP="00C42ED6">
      <w:pPr>
        <w:spacing w:before="240" w:after="240"/>
        <w:jc w:val="center"/>
        <w:rPr>
          <w:rFonts w:ascii="Courier New" w:eastAsia="Courier New" w:hAnsi="Courier New" w:cs="Courier New"/>
          <w:sz w:val="24"/>
          <w:szCs w:val="24"/>
        </w:rPr>
      </w:pPr>
    </w:p>
    <w:p w14:paraId="76BD228F" w14:textId="4DD2CC9E" w:rsidR="00C42ED6" w:rsidRDefault="00C42ED6" w:rsidP="00C42ED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ZJ:</w:t>
      </w:r>
      <w:r>
        <w:rPr>
          <w:rFonts w:ascii="Courier New" w:eastAsia="Courier New" w:hAnsi="Courier New" w:cs="Courier New"/>
          <w:sz w:val="24"/>
          <w:szCs w:val="24"/>
        </w:rPr>
        <w:br/>
        <w:t>What? Why? Why would you possibly feel that way?</w:t>
      </w:r>
    </w:p>
    <w:p w14:paraId="2B00BA18" w14:textId="55EFE563" w:rsidR="00C42ED6" w:rsidRDefault="00C42ED6" w:rsidP="00C42ED6">
      <w:pPr>
        <w:spacing w:before="240" w:after="240"/>
        <w:jc w:val="center"/>
        <w:rPr>
          <w:rFonts w:ascii="Courier New" w:eastAsia="Courier New" w:hAnsi="Courier New" w:cs="Courier New"/>
          <w:sz w:val="24"/>
          <w:szCs w:val="24"/>
        </w:rPr>
      </w:pPr>
    </w:p>
    <w:p w14:paraId="6F3FE96B" w14:textId="6034F934" w:rsidR="00C42ED6" w:rsidRDefault="00C42ED6" w:rsidP="00C42ED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DC:</w:t>
      </w:r>
    </w:p>
    <w:p w14:paraId="6B493274" w14:textId="4DD00A3C" w:rsidR="00C42ED6" w:rsidRDefault="00C42ED6" w:rsidP="00C42ED6">
      <w:pPr>
        <w:spacing w:before="240" w:after="240"/>
        <w:ind w:left="720" w:hanging="720"/>
        <w:jc w:val="center"/>
        <w:rPr>
          <w:rFonts w:ascii="Courier New" w:eastAsia="Courier New" w:hAnsi="Courier New" w:cs="Courier New"/>
          <w:sz w:val="24"/>
          <w:szCs w:val="24"/>
        </w:rPr>
      </w:pPr>
      <w:r>
        <w:rPr>
          <w:rFonts w:ascii="Courier New" w:eastAsia="Courier New" w:hAnsi="Courier New" w:cs="Courier New"/>
          <w:sz w:val="24"/>
          <w:szCs w:val="24"/>
        </w:rPr>
        <w:lastRenderedPageBreak/>
        <w:t xml:space="preserve">People have always said that my story was just that: a story. The rest of the men in my story definitely existed, but I was never documented in history. It’s not the nicest feeling, not knowing if you really existed. </w:t>
      </w:r>
    </w:p>
    <w:p w14:paraId="4125858D" w14:textId="57813F53" w:rsidR="00C42ED6" w:rsidRDefault="00C42ED6" w:rsidP="00C42ED6">
      <w:pPr>
        <w:spacing w:before="240" w:after="240"/>
        <w:ind w:left="720" w:hanging="720"/>
        <w:jc w:val="center"/>
        <w:rPr>
          <w:rFonts w:ascii="Courier New" w:eastAsia="Courier New" w:hAnsi="Courier New" w:cs="Courier New"/>
          <w:sz w:val="24"/>
          <w:szCs w:val="24"/>
        </w:rPr>
      </w:pPr>
    </w:p>
    <w:p w14:paraId="14672979" w14:textId="02E2B1BA" w:rsidR="00C42ED6" w:rsidRDefault="00C42ED6" w:rsidP="00C42ED6">
      <w:pPr>
        <w:spacing w:before="240" w:after="240"/>
        <w:ind w:left="720" w:hanging="720"/>
        <w:jc w:val="center"/>
        <w:rPr>
          <w:rFonts w:ascii="Courier New" w:eastAsia="Courier New" w:hAnsi="Courier New" w:cs="Courier New"/>
          <w:sz w:val="24"/>
          <w:szCs w:val="24"/>
        </w:rPr>
      </w:pPr>
      <w:r>
        <w:rPr>
          <w:rFonts w:ascii="Courier New" w:eastAsia="Courier New" w:hAnsi="Courier New" w:cs="Courier New"/>
          <w:sz w:val="24"/>
          <w:szCs w:val="24"/>
        </w:rPr>
        <w:t>XS:</w:t>
      </w:r>
    </w:p>
    <w:p w14:paraId="4DC8DB8D" w14:textId="3711220A" w:rsidR="00C42ED6" w:rsidRDefault="00C42ED6" w:rsidP="00C42ED6">
      <w:pPr>
        <w:spacing w:before="240" w:after="240"/>
        <w:ind w:left="720" w:hanging="720"/>
        <w:jc w:val="center"/>
        <w:rPr>
          <w:rFonts w:ascii="Courier New" w:eastAsia="Courier New" w:hAnsi="Courier New" w:cs="Courier New"/>
          <w:sz w:val="24"/>
          <w:szCs w:val="24"/>
        </w:rPr>
      </w:pPr>
      <w:r>
        <w:rPr>
          <w:rFonts w:ascii="Courier New" w:eastAsia="Courier New" w:hAnsi="Courier New" w:cs="Courier New"/>
          <w:sz w:val="24"/>
          <w:szCs w:val="24"/>
        </w:rPr>
        <w:t>Does that matter? In the end, you’re just as beloved as the rest of us.</w:t>
      </w:r>
    </w:p>
    <w:p w14:paraId="7766C3EA" w14:textId="3C76E9DC" w:rsidR="005C7C09" w:rsidRDefault="005C7C09" w:rsidP="00360D38">
      <w:pPr>
        <w:spacing w:before="240" w:after="240"/>
        <w:jc w:val="center"/>
        <w:rPr>
          <w:rFonts w:ascii="Courier New" w:eastAsia="Courier New" w:hAnsi="Courier New" w:cs="Courier New"/>
          <w:sz w:val="24"/>
          <w:szCs w:val="24"/>
        </w:rPr>
      </w:pPr>
    </w:p>
    <w:p w14:paraId="38F66E85" w14:textId="1BB46F1B" w:rsidR="005C7C09" w:rsidRDefault="005C7C09" w:rsidP="00360D38">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DC:</w:t>
      </w:r>
    </w:p>
    <w:p w14:paraId="24E6BEC4" w14:textId="61547590" w:rsidR="00360D38" w:rsidRDefault="00C42ED6" w:rsidP="00C42ED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But am I? Everyone seems to hate me. </w:t>
      </w:r>
    </w:p>
    <w:p w14:paraId="002EF73F" w14:textId="24CFEEE0" w:rsidR="00C42ED6" w:rsidRDefault="00C42ED6" w:rsidP="00C42ED6">
      <w:pPr>
        <w:spacing w:before="240" w:after="240"/>
        <w:jc w:val="center"/>
        <w:rPr>
          <w:rFonts w:ascii="Courier New" w:eastAsia="Courier New" w:hAnsi="Courier New" w:cs="Courier New"/>
          <w:sz w:val="24"/>
          <w:szCs w:val="24"/>
        </w:rPr>
      </w:pPr>
    </w:p>
    <w:p w14:paraId="580BC9B0" w14:textId="0BF84AAC" w:rsidR="00C42ED6" w:rsidRDefault="00C42ED6" w:rsidP="00C42ED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GF:</w:t>
      </w:r>
    </w:p>
    <w:p w14:paraId="4F554F26" w14:textId="67CCD479" w:rsidR="00C42ED6" w:rsidRDefault="00C42ED6" w:rsidP="00C42ED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How can they hate you if they never knew you?</w:t>
      </w:r>
    </w:p>
    <w:p w14:paraId="19A0477B" w14:textId="34E2FE18" w:rsidR="00360D38" w:rsidRDefault="00360D38" w:rsidP="00360D38">
      <w:pPr>
        <w:spacing w:before="240" w:after="240"/>
        <w:jc w:val="center"/>
        <w:rPr>
          <w:rFonts w:ascii="Courier New" w:eastAsia="Courier New" w:hAnsi="Courier New" w:cs="Courier New"/>
          <w:sz w:val="24"/>
          <w:szCs w:val="24"/>
        </w:rPr>
      </w:pPr>
    </w:p>
    <w:p w14:paraId="033AB258" w14:textId="02360910" w:rsidR="00360D38" w:rsidRDefault="00360D38" w:rsidP="00360D38">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DC:</w:t>
      </w:r>
    </w:p>
    <w:p w14:paraId="73BFDE5F" w14:textId="1FE5ADC3" w:rsidR="00C42ED6" w:rsidRDefault="00C42ED6" w:rsidP="00360D38">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 You’re right, Guifei. Why would I care about people who don’t care to understand who I am? </w:t>
      </w:r>
    </w:p>
    <w:p w14:paraId="4947D700" w14:textId="640FE793" w:rsidR="00C42ED6" w:rsidRDefault="00C42ED6" w:rsidP="00360D38">
      <w:pPr>
        <w:spacing w:before="240" w:after="240"/>
        <w:jc w:val="center"/>
        <w:rPr>
          <w:rFonts w:ascii="Courier New" w:eastAsia="Courier New" w:hAnsi="Courier New" w:cs="Courier New"/>
          <w:sz w:val="24"/>
          <w:szCs w:val="24"/>
        </w:rPr>
      </w:pPr>
    </w:p>
    <w:p w14:paraId="5133E4AB" w14:textId="2A5D419C" w:rsidR="00C42ED6" w:rsidRDefault="00C42ED6" w:rsidP="00360D38">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ZJ:</w:t>
      </w:r>
    </w:p>
    <w:p w14:paraId="56AAC5E7" w14:textId="1FEE55BB" w:rsidR="00C42ED6" w:rsidRDefault="00C42ED6" w:rsidP="00360D38">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Go on then, Diaochan Mei. </w:t>
      </w:r>
      <w:r w:rsidR="0027709D">
        <w:rPr>
          <w:rFonts w:ascii="Courier New" w:eastAsia="Courier New" w:hAnsi="Courier New" w:cs="Courier New"/>
          <w:sz w:val="24"/>
          <w:szCs w:val="24"/>
        </w:rPr>
        <w:t>Help us understand you.</w:t>
      </w:r>
    </w:p>
    <w:p w14:paraId="155BBA7B" w14:textId="7B0DC876" w:rsidR="0027709D" w:rsidRDefault="0027709D" w:rsidP="00360D38">
      <w:pPr>
        <w:spacing w:before="240" w:after="240"/>
        <w:jc w:val="center"/>
        <w:rPr>
          <w:rFonts w:ascii="Courier New" w:eastAsia="Courier New" w:hAnsi="Courier New" w:cs="Courier New"/>
          <w:sz w:val="24"/>
          <w:szCs w:val="24"/>
        </w:rPr>
      </w:pPr>
    </w:p>
    <w:p w14:paraId="5AD05785" w14:textId="697031A0" w:rsidR="0027709D" w:rsidRDefault="0027709D" w:rsidP="00360D38">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DC:</w:t>
      </w:r>
    </w:p>
    <w:p w14:paraId="63589718" w14:textId="380004AB" w:rsidR="002E308B" w:rsidRDefault="00360D38" w:rsidP="00360D38">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Well, you see… </w:t>
      </w:r>
      <w:r w:rsidR="002E308B">
        <w:rPr>
          <w:rFonts w:ascii="Courier New" w:eastAsia="Courier New" w:hAnsi="Courier New" w:cs="Courier New"/>
          <w:sz w:val="24"/>
          <w:szCs w:val="24"/>
        </w:rPr>
        <w:t xml:space="preserve">When I was very young, too young to be making decisions, I met a man. </w:t>
      </w:r>
      <w:r w:rsidR="00A22D6B">
        <w:rPr>
          <w:rFonts w:ascii="Courier New" w:eastAsia="Courier New" w:hAnsi="Courier New" w:cs="Courier New"/>
          <w:sz w:val="24"/>
          <w:szCs w:val="24"/>
        </w:rPr>
        <w:t xml:space="preserve">He </w:t>
      </w:r>
      <w:r w:rsidR="002E308B">
        <w:rPr>
          <w:rFonts w:ascii="Courier New" w:eastAsia="Courier New" w:hAnsi="Courier New" w:cs="Courier New"/>
          <w:sz w:val="24"/>
          <w:szCs w:val="24"/>
        </w:rPr>
        <w:t xml:space="preserve">offered </w:t>
      </w:r>
      <w:r w:rsidR="00A22D6B">
        <w:rPr>
          <w:rFonts w:ascii="Courier New" w:eastAsia="Courier New" w:hAnsi="Courier New" w:cs="Courier New"/>
          <w:sz w:val="24"/>
          <w:szCs w:val="24"/>
        </w:rPr>
        <w:t>the</w:t>
      </w:r>
      <w:r w:rsidR="002E308B">
        <w:rPr>
          <w:rFonts w:ascii="Courier New" w:eastAsia="Courier New" w:hAnsi="Courier New" w:cs="Courier New"/>
          <w:sz w:val="24"/>
          <w:szCs w:val="24"/>
        </w:rPr>
        <w:t xml:space="preserve"> hungry orphan a family and a home, all in exchange for a favor that he would claim in the future. When I became of age, he decided to claim back his </w:t>
      </w:r>
      <w:r w:rsidR="002E308B">
        <w:rPr>
          <w:rFonts w:ascii="Courier New" w:eastAsia="Courier New" w:hAnsi="Courier New" w:cs="Courier New"/>
          <w:sz w:val="24"/>
          <w:szCs w:val="24"/>
        </w:rPr>
        <w:lastRenderedPageBreak/>
        <w:t xml:space="preserve">favor. </w:t>
      </w:r>
      <w:r w:rsidR="00A22D6B">
        <w:rPr>
          <w:rFonts w:ascii="Courier New" w:eastAsia="Courier New" w:hAnsi="Courier New" w:cs="Courier New"/>
          <w:sz w:val="24"/>
          <w:szCs w:val="24"/>
        </w:rPr>
        <w:t>In short</w:t>
      </w:r>
      <w:r w:rsidR="002E308B">
        <w:rPr>
          <w:rFonts w:ascii="Courier New" w:eastAsia="Courier New" w:hAnsi="Courier New" w:cs="Courier New"/>
          <w:sz w:val="24"/>
          <w:szCs w:val="24"/>
        </w:rPr>
        <w:t xml:space="preserve">, I was supposed to seduce both the General and his son, pit them against each other, and watch them fall. </w:t>
      </w:r>
      <w:r w:rsidR="00C648F6">
        <w:rPr>
          <w:rFonts w:ascii="Courier New" w:eastAsia="Courier New" w:hAnsi="Courier New" w:cs="Courier New"/>
          <w:sz w:val="24"/>
          <w:szCs w:val="24"/>
        </w:rPr>
        <w:t xml:space="preserve">And fall they did. </w:t>
      </w:r>
    </w:p>
    <w:p w14:paraId="0469D6D6" w14:textId="39423C1A" w:rsidR="00C648F6" w:rsidRDefault="00C648F6" w:rsidP="00C648F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I blame that stupid book. ‘Romance of the Three Kingdoms’, more like, </w:t>
      </w:r>
      <w:r w:rsidR="00F144CF">
        <w:rPr>
          <w:rFonts w:ascii="Courier New" w:eastAsia="Courier New" w:hAnsi="Courier New" w:cs="Courier New"/>
          <w:sz w:val="24"/>
          <w:szCs w:val="24"/>
        </w:rPr>
        <w:t>… I can’t think of a good retort, but know that if I could, I would put it here</w:t>
      </w:r>
      <w:r>
        <w:rPr>
          <w:rFonts w:ascii="Courier New" w:eastAsia="Courier New" w:hAnsi="Courier New" w:cs="Courier New"/>
          <w:sz w:val="24"/>
          <w:szCs w:val="24"/>
        </w:rPr>
        <w:t>. Of course, they had to tell the story, where I was the vixen who willingly manipulated and seduced them into falling for me just for the sake of chaos. Now. You tell me.</w:t>
      </w:r>
      <w:r w:rsidR="00724B44">
        <w:rPr>
          <w:rFonts w:ascii="Courier New" w:eastAsia="Courier New" w:hAnsi="Courier New" w:cs="Courier New"/>
          <w:sz w:val="24"/>
          <w:szCs w:val="24"/>
        </w:rPr>
        <w:t xml:space="preserve"> Does that really make sense? Also, w</w:t>
      </w:r>
      <w:r>
        <w:rPr>
          <w:rFonts w:ascii="Courier New" w:eastAsia="Courier New" w:hAnsi="Courier New" w:cs="Courier New"/>
          <w:sz w:val="24"/>
          <w:szCs w:val="24"/>
        </w:rPr>
        <w:t xml:space="preserve">hat person would take in a child, and make a favor they fulfil part of the conditions of being given a home? Seems suspicious to me. </w:t>
      </w:r>
    </w:p>
    <w:p w14:paraId="5B8C3A9A" w14:textId="2A749272" w:rsidR="00A22D6B" w:rsidRDefault="00A22D6B" w:rsidP="00C648F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rambling)</w:t>
      </w:r>
    </w:p>
    <w:p w14:paraId="696C17B7" w14:textId="29F949AD" w:rsidR="00C648F6" w:rsidRDefault="00C648F6" w:rsidP="00C648F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Of course, suspicious people are bound to do suspicious things. When my favor was repaid, I was promised a life of nunnery where I may devote myself to the moon goddess</w:t>
      </w:r>
      <w:r w:rsidR="005D7329">
        <w:rPr>
          <w:rFonts w:ascii="Courier New" w:eastAsia="Courier New" w:hAnsi="Courier New" w:cs="Courier New"/>
          <w:sz w:val="24"/>
          <w:szCs w:val="24"/>
        </w:rPr>
        <w:t xml:space="preserve">. </w:t>
      </w:r>
      <w:r>
        <w:rPr>
          <w:rFonts w:ascii="Courier New" w:eastAsia="Courier New" w:hAnsi="Courier New" w:cs="Courier New"/>
          <w:sz w:val="24"/>
          <w:szCs w:val="24"/>
        </w:rPr>
        <w:t xml:space="preserve">He said my clause was unfinished. That I had yet to complete my duty. He wanted to send me to fight an evil I would never be able to defeat. If I were to serve </w:t>
      </w:r>
      <w:r w:rsidR="00724B44">
        <w:rPr>
          <w:rFonts w:ascii="Courier New" w:eastAsia="Courier New" w:hAnsi="Courier New" w:cs="Courier New"/>
          <w:sz w:val="24"/>
          <w:szCs w:val="24"/>
        </w:rPr>
        <w:t>the new titan</w:t>
      </w:r>
      <w:r>
        <w:rPr>
          <w:rFonts w:ascii="Courier New" w:eastAsia="Courier New" w:hAnsi="Courier New" w:cs="Courier New"/>
          <w:sz w:val="24"/>
          <w:szCs w:val="24"/>
        </w:rPr>
        <w:t xml:space="preserve">, I would never make it out alive. </w:t>
      </w:r>
    </w:p>
    <w:p w14:paraId="06B8CC71" w14:textId="21B0E953" w:rsidR="00C648F6" w:rsidRDefault="00C648F6" w:rsidP="00C648F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That stupid book </w:t>
      </w:r>
      <w:r w:rsidR="005C7C09">
        <w:rPr>
          <w:rFonts w:ascii="Courier New" w:eastAsia="Courier New" w:hAnsi="Courier New" w:cs="Courier New"/>
          <w:sz w:val="24"/>
          <w:szCs w:val="24"/>
        </w:rPr>
        <w:t>paints pictures</w:t>
      </w:r>
      <w:r>
        <w:rPr>
          <w:rFonts w:ascii="Courier New" w:eastAsia="Courier New" w:hAnsi="Courier New" w:cs="Courier New"/>
          <w:sz w:val="24"/>
          <w:szCs w:val="24"/>
        </w:rPr>
        <w:t xml:space="preserve"> of my cowardice. Lies about how I took the easy way out. But you tell me, when is taking your life ever an easy decision? To leave behind all you have ever known, all you have ever lost, to feel like death is your only </w:t>
      </w:r>
      <w:r w:rsidR="008E44C2">
        <w:rPr>
          <w:rFonts w:ascii="Courier New" w:eastAsia="Courier New" w:hAnsi="Courier New" w:cs="Courier New"/>
          <w:sz w:val="24"/>
          <w:szCs w:val="24"/>
        </w:rPr>
        <w:t>escape</w:t>
      </w:r>
      <w:r w:rsidR="00311688">
        <w:rPr>
          <w:rFonts w:ascii="Courier New" w:eastAsia="Courier New" w:hAnsi="Courier New" w:cs="Courier New"/>
          <w:sz w:val="24"/>
          <w:szCs w:val="24"/>
        </w:rPr>
        <w:t xml:space="preserve">? Suicide is how I reclaimed my power. </w:t>
      </w:r>
    </w:p>
    <w:p w14:paraId="46C381C4" w14:textId="55561DC2" w:rsidR="00C648F6" w:rsidRDefault="00C648F6" w:rsidP="00C648F6">
      <w:pPr>
        <w:spacing w:before="240" w:after="240"/>
        <w:jc w:val="center"/>
        <w:rPr>
          <w:rFonts w:ascii="Courier New" w:eastAsia="Courier New" w:hAnsi="Courier New" w:cs="Courier New"/>
          <w:sz w:val="24"/>
          <w:szCs w:val="24"/>
        </w:rPr>
      </w:pPr>
    </w:p>
    <w:p w14:paraId="63C08858" w14:textId="7DE03C6B" w:rsidR="00C648F6" w:rsidRDefault="00C648F6" w:rsidP="00C648F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ZJ:</w:t>
      </w:r>
    </w:p>
    <w:p w14:paraId="28DD8655" w14:textId="77777777" w:rsidR="00361FAC" w:rsidRDefault="00361FAC" w:rsidP="00C648F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 </w:t>
      </w:r>
    </w:p>
    <w:p w14:paraId="1E7AD91F" w14:textId="1D358289" w:rsidR="00C648F6" w:rsidRDefault="00724B44" w:rsidP="00C648F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You asked me this before, and i</w:t>
      </w:r>
      <w:r w:rsidR="00C648F6">
        <w:rPr>
          <w:rFonts w:ascii="Courier New" w:eastAsia="Courier New" w:hAnsi="Courier New" w:cs="Courier New"/>
          <w:sz w:val="24"/>
          <w:szCs w:val="24"/>
        </w:rPr>
        <w:t>n return I shall ask you, Diaochan Mei. D</w:t>
      </w:r>
      <w:r>
        <w:rPr>
          <w:rFonts w:ascii="Courier New" w:eastAsia="Courier New" w:hAnsi="Courier New" w:cs="Courier New"/>
          <w:sz w:val="24"/>
          <w:szCs w:val="24"/>
        </w:rPr>
        <w:t>o</w:t>
      </w:r>
      <w:r w:rsidR="00C648F6">
        <w:rPr>
          <w:rFonts w:ascii="Courier New" w:eastAsia="Courier New" w:hAnsi="Courier New" w:cs="Courier New"/>
          <w:sz w:val="24"/>
          <w:szCs w:val="24"/>
        </w:rPr>
        <w:t xml:space="preserve"> you regret it?</w:t>
      </w:r>
    </w:p>
    <w:p w14:paraId="2A734BFE" w14:textId="24372059" w:rsidR="00C648F6" w:rsidRDefault="00C648F6" w:rsidP="00C648F6">
      <w:pPr>
        <w:spacing w:before="240" w:after="240"/>
        <w:jc w:val="center"/>
        <w:rPr>
          <w:rFonts w:ascii="Courier New" w:eastAsia="Courier New" w:hAnsi="Courier New" w:cs="Courier New"/>
          <w:sz w:val="24"/>
          <w:szCs w:val="24"/>
        </w:rPr>
      </w:pPr>
    </w:p>
    <w:p w14:paraId="71E0BE56" w14:textId="1E97BCCD" w:rsidR="00C648F6" w:rsidRDefault="00C648F6" w:rsidP="00C648F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DC:</w:t>
      </w:r>
    </w:p>
    <w:p w14:paraId="3E32CA02" w14:textId="1BE5CD54" w:rsidR="00C648F6" w:rsidRDefault="00311688" w:rsidP="00C648F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I may not be an advocate for suicide, but</w:t>
      </w:r>
      <w:r w:rsidR="00C648F6">
        <w:rPr>
          <w:rFonts w:ascii="Courier New" w:eastAsia="Courier New" w:hAnsi="Courier New" w:cs="Courier New"/>
          <w:sz w:val="24"/>
          <w:szCs w:val="24"/>
        </w:rPr>
        <w:t xml:space="preserve"> I would do it all over again if I had to. I would gladly give up my life if it meant I would never have to suffer by the hands of a man again. In </w:t>
      </w:r>
      <w:r w:rsidR="00C648F6">
        <w:rPr>
          <w:rFonts w:ascii="Courier New" w:eastAsia="Courier New" w:hAnsi="Courier New" w:cs="Courier New"/>
          <w:sz w:val="24"/>
          <w:szCs w:val="24"/>
        </w:rPr>
        <w:lastRenderedPageBreak/>
        <w:t>death, I returned to the moon goddess, she is where I found my peace. I am content.</w:t>
      </w:r>
    </w:p>
    <w:p w14:paraId="24B6EB8C" w14:textId="18771A86" w:rsidR="00540CB4" w:rsidRDefault="00540CB4" w:rsidP="00C648F6">
      <w:pPr>
        <w:spacing w:before="240" w:after="240"/>
        <w:jc w:val="center"/>
        <w:rPr>
          <w:rFonts w:ascii="Courier New" w:eastAsia="Courier New" w:hAnsi="Courier New" w:cs="Courier New"/>
          <w:sz w:val="24"/>
          <w:szCs w:val="24"/>
        </w:rPr>
      </w:pPr>
    </w:p>
    <w:p w14:paraId="2C415727" w14:textId="60C4306E" w:rsidR="00540CB4" w:rsidRDefault="00540CB4" w:rsidP="00C648F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GF:</w:t>
      </w:r>
    </w:p>
    <w:p w14:paraId="1E207528" w14:textId="5E568359" w:rsidR="00540CB4" w:rsidRDefault="00540CB4" w:rsidP="00C648F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You know what, Diaochan Jie? I like, really respect you. Being able to make that decision for yourself? It must have been, like, tough. </w:t>
      </w:r>
      <w:r w:rsidR="00311688">
        <w:rPr>
          <w:rFonts w:ascii="Courier New" w:eastAsia="Courier New" w:hAnsi="Courier New" w:cs="Courier New"/>
          <w:sz w:val="24"/>
          <w:szCs w:val="24"/>
        </w:rPr>
        <w:t xml:space="preserve">I’m proud of you for exercising your power over such a terrible situation. </w:t>
      </w:r>
      <w:r>
        <w:rPr>
          <w:rFonts w:ascii="Courier New" w:eastAsia="Courier New" w:hAnsi="Courier New" w:cs="Courier New"/>
          <w:sz w:val="24"/>
          <w:szCs w:val="24"/>
        </w:rPr>
        <w:t xml:space="preserve">I’m glad that you were able to be happy in the end. You really have been through so much. </w:t>
      </w:r>
    </w:p>
    <w:p w14:paraId="6428922F" w14:textId="037CF31D" w:rsidR="00540CB4" w:rsidRDefault="00540CB4" w:rsidP="00C648F6">
      <w:pPr>
        <w:spacing w:before="240" w:after="240"/>
        <w:jc w:val="center"/>
        <w:rPr>
          <w:rFonts w:ascii="Courier New" w:eastAsia="Courier New" w:hAnsi="Courier New" w:cs="Courier New"/>
          <w:sz w:val="24"/>
          <w:szCs w:val="24"/>
        </w:rPr>
      </w:pPr>
    </w:p>
    <w:p w14:paraId="6B87516F" w14:textId="692A0849" w:rsidR="00540CB4" w:rsidRDefault="00540CB4" w:rsidP="00C648F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DC:</w:t>
      </w:r>
    </w:p>
    <w:p w14:paraId="249E71AC" w14:textId="61AED353" w:rsidR="00540CB4" w:rsidRDefault="00540CB4" w:rsidP="00C648F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Thank you Guifei. It means a lot, </w:t>
      </w:r>
      <w:r w:rsidR="00724B44">
        <w:rPr>
          <w:rFonts w:ascii="Courier New" w:eastAsia="Courier New" w:hAnsi="Courier New" w:cs="Courier New"/>
          <w:sz w:val="24"/>
          <w:szCs w:val="24"/>
        </w:rPr>
        <w:t>really</w:t>
      </w:r>
      <w:r>
        <w:rPr>
          <w:rFonts w:ascii="Courier New" w:eastAsia="Courier New" w:hAnsi="Courier New" w:cs="Courier New"/>
          <w:sz w:val="24"/>
          <w:szCs w:val="24"/>
        </w:rPr>
        <w:t xml:space="preserve">. It hurts that there will always be people who mock my decision, but I’m glad that you can stand by my side. </w:t>
      </w:r>
    </w:p>
    <w:p w14:paraId="03A9D645" w14:textId="77777777" w:rsidR="00C648F6" w:rsidRDefault="00C648F6" w:rsidP="00C648F6">
      <w:pPr>
        <w:spacing w:before="240" w:after="240"/>
        <w:jc w:val="center"/>
        <w:rPr>
          <w:rFonts w:ascii="Courier New" w:eastAsia="Courier New" w:hAnsi="Courier New" w:cs="Courier New"/>
          <w:sz w:val="24"/>
          <w:szCs w:val="24"/>
        </w:rPr>
      </w:pPr>
    </w:p>
    <w:p w14:paraId="124797AA" w14:textId="77777777" w:rsidR="00C648F6" w:rsidRDefault="00C648F6" w:rsidP="00C648F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XS:</w:t>
      </w:r>
    </w:p>
    <w:p w14:paraId="5F92016A" w14:textId="540BE87A" w:rsidR="00C648F6" w:rsidRDefault="00540CB4" w:rsidP="00C648F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Thank you, Diaochan.</w:t>
      </w:r>
    </w:p>
    <w:p w14:paraId="5D2D0476" w14:textId="2AFD006C" w:rsidR="004030A5" w:rsidRDefault="00540CB4" w:rsidP="00717CCE">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Today was </w:t>
      </w:r>
      <w:r w:rsidR="00361FAC">
        <w:rPr>
          <w:rFonts w:ascii="Courier New" w:eastAsia="Courier New" w:hAnsi="Courier New" w:cs="Courier New"/>
          <w:sz w:val="24"/>
          <w:szCs w:val="24"/>
        </w:rPr>
        <w:t>a lot</w:t>
      </w:r>
      <w:r>
        <w:rPr>
          <w:rFonts w:ascii="Courier New" w:eastAsia="Courier New" w:hAnsi="Courier New" w:cs="Courier New"/>
          <w:sz w:val="24"/>
          <w:szCs w:val="24"/>
        </w:rPr>
        <w:t>, so I would like everyone to get a good rest when they get home. Thank you for trusting us with your stories</w:t>
      </w:r>
      <w:r w:rsidR="00361FAC">
        <w:rPr>
          <w:rFonts w:ascii="Courier New" w:eastAsia="Courier New" w:hAnsi="Courier New" w:cs="Courier New"/>
          <w:sz w:val="24"/>
          <w:szCs w:val="24"/>
        </w:rPr>
        <w:t>, and your truths</w:t>
      </w:r>
      <w:r w:rsidR="002F2B3D">
        <w:rPr>
          <w:rFonts w:ascii="Courier New" w:eastAsia="Courier New" w:hAnsi="Courier New" w:cs="Courier New"/>
          <w:sz w:val="24"/>
          <w:szCs w:val="24"/>
        </w:rPr>
        <w:t>.</w:t>
      </w:r>
      <w:r w:rsidR="004030A5">
        <w:rPr>
          <w:rFonts w:ascii="Courier New" w:eastAsia="Courier New" w:hAnsi="Courier New" w:cs="Courier New"/>
          <w:sz w:val="24"/>
          <w:szCs w:val="24"/>
        </w:rPr>
        <w:t xml:space="preserve"> </w:t>
      </w:r>
      <w:r w:rsidR="00AB67E4">
        <w:rPr>
          <w:rFonts w:ascii="Courier New" w:eastAsia="Courier New" w:hAnsi="Courier New" w:cs="Courier New"/>
          <w:sz w:val="24"/>
          <w:szCs w:val="24"/>
        </w:rPr>
        <w:t xml:space="preserve">I know how difficult it is to open up to strangers so quickly. </w:t>
      </w:r>
      <w:r w:rsidR="00717CCE">
        <w:rPr>
          <w:rFonts w:ascii="Courier New" w:eastAsia="Courier New" w:hAnsi="Courier New" w:cs="Courier New"/>
          <w:sz w:val="24"/>
          <w:szCs w:val="24"/>
        </w:rPr>
        <w:t>To wrap our session up, shall we go through some of our key takeaways?</w:t>
      </w:r>
      <w:r w:rsidR="00311688">
        <w:rPr>
          <w:rFonts w:ascii="Courier New" w:eastAsia="Courier New" w:hAnsi="Courier New" w:cs="Courier New"/>
          <w:sz w:val="24"/>
          <w:szCs w:val="24"/>
        </w:rPr>
        <w:t xml:space="preserve"> </w:t>
      </w:r>
    </w:p>
    <w:p w14:paraId="189368A9" w14:textId="38AEF794" w:rsidR="00717CCE" w:rsidRDefault="004030A5" w:rsidP="00717CCE">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Today we learnt that although we have beauty that rivals nature, we are more than that. We have stories and lives beyond our legends and history</w:t>
      </w:r>
      <w:r w:rsidR="00AB67E4">
        <w:rPr>
          <w:rFonts w:ascii="Courier New" w:eastAsia="Courier New" w:hAnsi="Courier New" w:cs="Courier New"/>
          <w:sz w:val="24"/>
          <w:szCs w:val="24"/>
        </w:rPr>
        <w:t xml:space="preserve">. Personalities beyond the book. </w:t>
      </w:r>
    </w:p>
    <w:p w14:paraId="33D1EFE3" w14:textId="77777777" w:rsidR="002F2B3D" w:rsidRDefault="002F2B3D" w:rsidP="00717CCE">
      <w:pPr>
        <w:spacing w:before="240" w:after="240"/>
        <w:jc w:val="center"/>
        <w:rPr>
          <w:rFonts w:ascii="Courier New" w:eastAsia="Courier New" w:hAnsi="Courier New" w:cs="Courier New"/>
          <w:sz w:val="24"/>
          <w:szCs w:val="24"/>
        </w:rPr>
      </w:pPr>
    </w:p>
    <w:p w14:paraId="15A83360" w14:textId="440BB69F" w:rsidR="002F2B3D" w:rsidRDefault="002F2B3D" w:rsidP="002F2B3D">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ZJ:</w:t>
      </w:r>
    </w:p>
    <w:p w14:paraId="1069BECB" w14:textId="22B56C43" w:rsidR="002F2B3D" w:rsidRDefault="00BA17A9" w:rsidP="002F2B3D">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Thank you Xishi, Guifei, Diaochan, it’s hard to find such understanding people. </w:t>
      </w:r>
      <w:r w:rsidR="002F2B3D">
        <w:rPr>
          <w:rFonts w:ascii="Courier New" w:eastAsia="Courier New" w:hAnsi="Courier New" w:cs="Courier New"/>
          <w:sz w:val="24"/>
          <w:szCs w:val="24"/>
        </w:rPr>
        <w:t xml:space="preserve">I really appreciate this opportunity to share what I went </w:t>
      </w:r>
      <w:r>
        <w:rPr>
          <w:rFonts w:ascii="Courier New" w:eastAsia="Courier New" w:hAnsi="Courier New" w:cs="Courier New"/>
          <w:sz w:val="24"/>
          <w:szCs w:val="24"/>
        </w:rPr>
        <w:t>through, and I enjoyed hearing your</w:t>
      </w:r>
      <w:r w:rsidR="002F2B3D">
        <w:rPr>
          <w:rFonts w:ascii="Courier New" w:eastAsia="Courier New" w:hAnsi="Courier New" w:cs="Courier New"/>
          <w:sz w:val="24"/>
          <w:szCs w:val="24"/>
        </w:rPr>
        <w:t xml:space="preserve"> firsthand </w:t>
      </w:r>
      <w:r w:rsidR="002F2B3D">
        <w:rPr>
          <w:rFonts w:ascii="Courier New" w:eastAsia="Courier New" w:hAnsi="Courier New" w:cs="Courier New"/>
          <w:sz w:val="24"/>
          <w:szCs w:val="24"/>
        </w:rPr>
        <w:lastRenderedPageBreak/>
        <w:t>perspectives</w:t>
      </w:r>
      <w:r>
        <w:rPr>
          <w:rFonts w:ascii="Courier New" w:eastAsia="Courier New" w:hAnsi="Courier New" w:cs="Courier New"/>
          <w:sz w:val="24"/>
          <w:szCs w:val="24"/>
        </w:rPr>
        <w:t xml:space="preserve"> on your stories. Who gave those artists and storytellers the right to speak for us?</w:t>
      </w:r>
    </w:p>
    <w:p w14:paraId="78A75C2B" w14:textId="4787C639" w:rsidR="00BA17A9" w:rsidRDefault="00BA17A9" w:rsidP="002F2B3D">
      <w:pPr>
        <w:spacing w:before="240" w:after="240"/>
        <w:jc w:val="center"/>
        <w:rPr>
          <w:rFonts w:ascii="Courier New" w:eastAsia="Courier New" w:hAnsi="Courier New" w:cs="Courier New"/>
          <w:sz w:val="24"/>
          <w:szCs w:val="24"/>
        </w:rPr>
      </w:pPr>
    </w:p>
    <w:p w14:paraId="3ECC4210" w14:textId="195002AD" w:rsidR="00BA17A9" w:rsidRDefault="00BA17A9" w:rsidP="002F2B3D">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DC:</w:t>
      </w:r>
    </w:p>
    <w:p w14:paraId="2D8365CA" w14:textId="259F7B49" w:rsidR="00BA17A9" w:rsidRDefault="00BA17A9" w:rsidP="002F2B3D">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Yeah! Twisting things to suit their own narratives? How irresponsible. Somebody should be there to regulate their facts and history. Do they know how much influence they have? But really, thank you all of you., but especially Guifei for being so understanding. That</w:t>
      </w:r>
      <w:r w:rsidR="00B3213D">
        <w:rPr>
          <w:rFonts w:ascii="Courier New" w:eastAsia="Courier New" w:hAnsi="Courier New" w:cs="Courier New"/>
          <w:sz w:val="24"/>
          <w:szCs w:val="24"/>
        </w:rPr>
        <w:t xml:space="preserve"> kindness is</w:t>
      </w:r>
      <w:r>
        <w:rPr>
          <w:rFonts w:ascii="Courier New" w:eastAsia="Courier New" w:hAnsi="Courier New" w:cs="Courier New"/>
          <w:sz w:val="24"/>
          <w:szCs w:val="24"/>
        </w:rPr>
        <w:t xml:space="preserve"> something I didn’t expect from you, and I’m sorry for judging you and being mean to you. </w:t>
      </w:r>
    </w:p>
    <w:p w14:paraId="321AD2A4" w14:textId="724970AA" w:rsidR="00901731" w:rsidRDefault="00901731" w:rsidP="00717CCE">
      <w:pPr>
        <w:spacing w:before="240" w:after="240"/>
        <w:jc w:val="center"/>
        <w:rPr>
          <w:rFonts w:ascii="Courier New" w:eastAsia="Courier New" w:hAnsi="Courier New" w:cs="Courier New"/>
          <w:sz w:val="24"/>
          <w:szCs w:val="24"/>
        </w:rPr>
      </w:pPr>
    </w:p>
    <w:p w14:paraId="06741F19" w14:textId="314B2E70" w:rsidR="00B3213D" w:rsidRDefault="00B3213D" w:rsidP="00717CCE">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GF:</w:t>
      </w:r>
    </w:p>
    <w:p w14:paraId="700F50BF" w14:textId="31377845" w:rsidR="00361FAC" w:rsidRDefault="00B3213D" w:rsidP="00361FAC">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I… I’m sorry. I feel like I may not have shared enough. All of you took this session so seriously, but I was so casual about it. I would like to use the next session to open up a bit more. But I really do appreciate the honesty. </w:t>
      </w:r>
      <w:r w:rsidR="0039683E">
        <w:rPr>
          <w:rFonts w:ascii="Courier New" w:eastAsia="Courier New" w:hAnsi="Courier New" w:cs="Courier New"/>
          <w:sz w:val="24"/>
          <w:szCs w:val="24"/>
        </w:rPr>
        <w:t>Thank you</w:t>
      </w:r>
    </w:p>
    <w:p w14:paraId="69CF6502" w14:textId="77777777" w:rsidR="00B3213D" w:rsidRDefault="00B3213D" w:rsidP="00361FAC">
      <w:pPr>
        <w:spacing w:before="240" w:after="240"/>
        <w:jc w:val="center"/>
        <w:rPr>
          <w:rFonts w:ascii="Courier New" w:eastAsia="Courier New" w:hAnsi="Courier New" w:cs="Courier New"/>
          <w:sz w:val="24"/>
          <w:szCs w:val="24"/>
        </w:rPr>
      </w:pPr>
    </w:p>
    <w:p w14:paraId="1D1811E3" w14:textId="67140CFC" w:rsidR="00361FAC" w:rsidRDefault="00361FAC" w:rsidP="00361FAC">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XS:</w:t>
      </w:r>
    </w:p>
    <w:p w14:paraId="7F4D233C" w14:textId="72420FA3" w:rsidR="00C648F6" w:rsidRDefault="0039683E" w:rsidP="00C648F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We appreciate you too Guifei. Opening up is hard, and we appreciate the effort. </w:t>
      </w:r>
      <w:r w:rsidR="00C648F6">
        <w:rPr>
          <w:rFonts w:ascii="Courier New" w:eastAsia="Courier New" w:hAnsi="Courier New" w:cs="Courier New"/>
          <w:sz w:val="24"/>
          <w:szCs w:val="24"/>
        </w:rPr>
        <w:t xml:space="preserve">With that, let’s wrap up today’s meeting. </w:t>
      </w:r>
      <w:r w:rsidR="00540CB4">
        <w:rPr>
          <w:rFonts w:ascii="Courier New" w:eastAsia="Courier New" w:hAnsi="Courier New" w:cs="Courier New"/>
          <w:sz w:val="24"/>
          <w:szCs w:val="24"/>
        </w:rPr>
        <w:t>Shall we meet at the s</w:t>
      </w:r>
      <w:r w:rsidR="00C648F6">
        <w:rPr>
          <w:rFonts w:ascii="Courier New" w:eastAsia="Courier New" w:hAnsi="Courier New" w:cs="Courier New"/>
          <w:sz w:val="24"/>
          <w:szCs w:val="24"/>
        </w:rPr>
        <w:t xml:space="preserve">ame time next week? </w:t>
      </w:r>
    </w:p>
    <w:p w14:paraId="4D4DABEF" w14:textId="77777777" w:rsidR="00C648F6" w:rsidRDefault="00C648F6" w:rsidP="00C648F6">
      <w:pPr>
        <w:spacing w:before="240" w:after="240"/>
        <w:jc w:val="center"/>
        <w:rPr>
          <w:rFonts w:ascii="Courier New" w:eastAsia="Courier New" w:hAnsi="Courier New" w:cs="Courier New"/>
          <w:sz w:val="24"/>
          <w:szCs w:val="24"/>
        </w:rPr>
      </w:pPr>
    </w:p>
    <w:p w14:paraId="37C9C279" w14:textId="77777777" w:rsidR="00C648F6" w:rsidRDefault="00C648F6" w:rsidP="00C648F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DC: </w:t>
      </w:r>
    </w:p>
    <w:p w14:paraId="52365CD8" w14:textId="1B94AAD5" w:rsidR="00C648F6" w:rsidRDefault="00C648F6" w:rsidP="00C648F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You got it. </w:t>
      </w:r>
      <w:r w:rsidR="00361FAC">
        <w:rPr>
          <w:rFonts w:ascii="Courier New" w:eastAsia="Courier New" w:hAnsi="Courier New" w:cs="Courier New"/>
          <w:sz w:val="24"/>
          <w:szCs w:val="24"/>
        </w:rPr>
        <w:t xml:space="preserve">Anyone down to get some </w:t>
      </w:r>
      <w:r w:rsidR="004827DE">
        <w:rPr>
          <w:rFonts w:ascii="Courier New" w:eastAsia="Courier New" w:hAnsi="Courier New" w:cs="Courier New"/>
          <w:sz w:val="24"/>
          <w:szCs w:val="24"/>
        </w:rPr>
        <w:t>bubble tea</w:t>
      </w:r>
      <w:r w:rsidR="00361FAC">
        <w:rPr>
          <w:rFonts w:ascii="Courier New" w:eastAsia="Courier New" w:hAnsi="Courier New" w:cs="Courier New"/>
          <w:sz w:val="24"/>
          <w:szCs w:val="24"/>
        </w:rPr>
        <w:t>?</w:t>
      </w:r>
    </w:p>
    <w:p w14:paraId="0A94AFDA" w14:textId="77777777" w:rsidR="00C648F6" w:rsidRDefault="00C648F6" w:rsidP="00C648F6">
      <w:pPr>
        <w:spacing w:before="240" w:after="240"/>
        <w:jc w:val="center"/>
        <w:rPr>
          <w:rFonts w:ascii="Courier New" w:eastAsia="Courier New" w:hAnsi="Courier New" w:cs="Courier New"/>
          <w:sz w:val="24"/>
          <w:szCs w:val="24"/>
        </w:rPr>
      </w:pPr>
    </w:p>
    <w:p w14:paraId="052AE875" w14:textId="77777777" w:rsidR="00C648F6" w:rsidRDefault="00C648F6" w:rsidP="00C648F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GF:</w:t>
      </w:r>
    </w:p>
    <w:p w14:paraId="5A249510" w14:textId="2728C0FD" w:rsidR="00C648F6" w:rsidRDefault="004827DE" w:rsidP="00C648F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I want extra boba!</w:t>
      </w:r>
    </w:p>
    <w:p w14:paraId="4877685E" w14:textId="77777777" w:rsidR="00C648F6" w:rsidRDefault="00C648F6" w:rsidP="00C648F6">
      <w:pPr>
        <w:spacing w:before="240" w:after="240"/>
        <w:jc w:val="center"/>
        <w:rPr>
          <w:rFonts w:ascii="Courier New" w:eastAsia="Courier New" w:hAnsi="Courier New" w:cs="Courier New"/>
          <w:sz w:val="24"/>
          <w:szCs w:val="24"/>
        </w:rPr>
      </w:pPr>
    </w:p>
    <w:p w14:paraId="27EBCB05" w14:textId="77777777" w:rsidR="00C648F6" w:rsidRDefault="00C648F6" w:rsidP="00C648F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lastRenderedPageBreak/>
        <w:t xml:space="preserve">ZJ: </w:t>
      </w:r>
    </w:p>
    <w:p w14:paraId="555DDBBF" w14:textId="5A87CFE4" w:rsidR="00C648F6" w:rsidRDefault="004827DE" w:rsidP="00C648F6">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You know what? Tea does sound great.</w:t>
      </w:r>
    </w:p>
    <w:p w14:paraId="41B22D0F" w14:textId="77777777" w:rsidR="004827DE" w:rsidRDefault="004827DE" w:rsidP="00C648F6">
      <w:pPr>
        <w:spacing w:before="240" w:after="240"/>
        <w:jc w:val="center"/>
        <w:rPr>
          <w:rFonts w:ascii="Courier New" w:eastAsia="Courier New" w:hAnsi="Courier New" w:cs="Courier New"/>
          <w:sz w:val="24"/>
          <w:szCs w:val="24"/>
        </w:rPr>
      </w:pPr>
    </w:p>
    <w:p w14:paraId="5881FEF9" w14:textId="0AE670C4" w:rsidR="00C648F6" w:rsidRDefault="00361FAC" w:rsidP="00361FAC">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XS:</w:t>
      </w:r>
    </w:p>
    <w:p w14:paraId="4580C90C" w14:textId="618070DE" w:rsidR="00361FAC" w:rsidRDefault="004827DE" w:rsidP="00361FAC">
      <w:pPr>
        <w:spacing w:before="240" w:after="240"/>
        <w:jc w:val="center"/>
        <w:rPr>
          <w:rFonts w:ascii="Courier New" w:eastAsia="Courier New" w:hAnsi="Courier New" w:cs="Courier New"/>
          <w:sz w:val="24"/>
          <w:szCs w:val="24"/>
        </w:rPr>
      </w:pPr>
      <w:r>
        <w:rPr>
          <w:rFonts w:ascii="Courier New" w:eastAsia="Courier New" w:hAnsi="Courier New" w:cs="Courier New"/>
          <w:sz w:val="24"/>
          <w:szCs w:val="24"/>
        </w:rPr>
        <w:t xml:space="preserve">All of us are going, then? </w:t>
      </w:r>
    </w:p>
    <w:p w14:paraId="08F5044E" w14:textId="3AB2E779" w:rsidR="00C648F6" w:rsidRDefault="00C648F6" w:rsidP="00C648F6">
      <w:pPr>
        <w:spacing w:before="240" w:after="240"/>
        <w:jc w:val="center"/>
        <w:rPr>
          <w:rFonts w:ascii="Courier New" w:eastAsia="Courier New" w:hAnsi="Courier New" w:cs="Courier New"/>
          <w:sz w:val="24"/>
          <w:szCs w:val="24"/>
        </w:rPr>
      </w:pPr>
    </w:p>
    <w:p w14:paraId="7C66DD34" w14:textId="77777777" w:rsidR="00C648F6" w:rsidRDefault="00C648F6" w:rsidP="00C648F6">
      <w:pPr>
        <w:spacing w:before="240" w:after="240"/>
        <w:jc w:val="center"/>
        <w:rPr>
          <w:rFonts w:ascii="Courier New" w:eastAsia="Courier New" w:hAnsi="Courier New" w:cs="Courier New"/>
          <w:sz w:val="24"/>
          <w:szCs w:val="24"/>
        </w:rPr>
      </w:pPr>
    </w:p>
    <w:sectPr w:rsidR="00C648F6">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chelle Gooi" w:date="2023-04-04T17:17:00Z" w:initials="MG">
    <w:p w14:paraId="0B1E3586" w14:textId="77777777" w:rsidR="002113B5" w:rsidRDefault="002113B5" w:rsidP="00F317AE">
      <w:pPr>
        <w:pStyle w:val="CommentText"/>
      </w:pPr>
      <w:r>
        <w:rPr>
          <w:rStyle w:val="CommentReference"/>
        </w:rPr>
        <w:annotationRef/>
      </w:r>
      <w:r>
        <w:t>Historians romanticise her death and that’s ogfne ot her hea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B1E358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6DA2A" w16cex:dateUtc="2023-04-04T09:1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B1E3586" w16cid:durableId="27D6DA2A"/>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elle Gooi">
    <w15:presenceInfo w15:providerId="Windows Live" w15:userId="6ead9f78bddce94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5"/>
  <w:displayBackgroundShape/>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E1NjAxMzQzNDE0MTBQ0lEKTi0uzszPAykwrgUA/AQqdiwAAAA="/>
  </w:docVars>
  <w:rsids>
    <w:rsidRoot w:val="00D70A8E"/>
    <w:rsid w:val="0006073D"/>
    <w:rsid w:val="0006743B"/>
    <w:rsid w:val="0007482C"/>
    <w:rsid w:val="000A1F2C"/>
    <w:rsid w:val="000C1161"/>
    <w:rsid w:val="001643D8"/>
    <w:rsid w:val="00166469"/>
    <w:rsid w:val="001724C5"/>
    <w:rsid w:val="00175646"/>
    <w:rsid w:val="001761BE"/>
    <w:rsid w:val="001B0032"/>
    <w:rsid w:val="002113B5"/>
    <w:rsid w:val="002228C6"/>
    <w:rsid w:val="0022438A"/>
    <w:rsid w:val="00267B92"/>
    <w:rsid w:val="002715A4"/>
    <w:rsid w:val="0027709D"/>
    <w:rsid w:val="00296952"/>
    <w:rsid w:val="002C7DA7"/>
    <w:rsid w:val="002E308B"/>
    <w:rsid w:val="002F2B3D"/>
    <w:rsid w:val="002F6713"/>
    <w:rsid w:val="00311688"/>
    <w:rsid w:val="003476C5"/>
    <w:rsid w:val="00360D38"/>
    <w:rsid w:val="00361FAC"/>
    <w:rsid w:val="0039683E"/>
    <w:rsid w:val="003B196A"/>
    <w:rsid w:val="00402302"/>
    <w:rsid w:val="004030A5"/>
    <w:rsid w:val="00436508"/>
    <w:rsid w:val="0046191A"/>
    <w:rsid w:val="004701AE"/>
    <w:rsid w:val="004827DE"/>
    <w:rsid w:val="004927C4"/>
    <w:rsid w:val="00531A66"/>
    <w:rsid w:val="00540CB4"/>
    <w:rsid w:val="00585E02"/>
    <w:rsid w:val="005A7DBE"/>
    <w:rsid w:val="005C03A0"/>
    <w:rsid w:val="005C7C09"/>
    <w:rsid w:val="005D7329"/>
    <w:rsid w:val="005E124D"/>
    <w:rsid w:val="00627E3A"/>
    <w:rsid w:val="00717CCE"/>
    <w:rsid w:val="00724B44"/>
    <w:rsid w:val="00732FEE"/>
    <w:rsid w:val="007B5A36"/>
    <w:rsid w:val="007F64D1"/>
    <w:rsid w:val="008003B9"/>
    <w:rsid w:val="0086061E"/>
    <w:rsid w:val="00873CAE"/>
    <w:rsid w:val="008B54EE"/>
    <w:rsid w:val="008C7F09"/>
    <w:rsid w:val="008D64B8"/>
    <w:rsid w:val="008E44C2"/>
    <w:rsid w:val="008F3B94"/>
    <w:rsid w:val="00901731"/>
    <w:rsid w:val="009C6DE2"/>
    <w:rsid w:val="009E5217"/>
    <w:rsid w:val="00A22D6B"/>
    <w:rsid w:val="00A941B5"/>
    <w:rsid w:val="00AB67E4"/>
    <w:rsid w:val="00B3213D"/>
    <w:rsid w:val="00B7273E"/>
    <w:rsid w:val="00BA17A9"/>
    <w:rsid w:val="00BF02C0"/>
    <w:rsid w:val="00C31836"/>
    <w:rsid w:val="00C42ED6"/>
    <w:rsid w:val="00C57221"/>
    <w:rsid w:val="00C6427C"/>
    <w:rsid w:val="00C64863"/>
    <w:rsid w:val="00C648F6"/>
    <w:rsid w:val="00D45B7E"/>
    <w:rsid w:val="00D70A8E"/>
    <w:rsid w:val="00DB7B6D"/>
    <w:rsid w:val="00DE65E3"/>
    <w:rsid w:val="00E463C1"/>
    <w:rsid w:val="00E51F4A"/>
    <w:rsid w:val="00E52FD5"/>
    <w:rsid w:val="00EA5659"/>
    <w:rsid w:val="00F144CF"/>
    <w:rsid w:val="00F206F5"/>
    <w:rsid w:val="00F27A33"/>
    <w:rsid w:val="00F80EBC"/>
    <w:rsid w:val="00F939F5"/>
    <w:rsid w:val="00FD6F47"/>
    <w:rsid w:val="01000108"/>
    <w:rsid w:val="0D1A768E"/>
    <w:rsid w:val="1928B403"/>
    <w:rsid w:val="30FD10D0"/>
    <w:rsid w:val="322FD665"/>
    <w:rsid w:val="33CBA6C6"/>
    <w:rsid w:val="386E28F0"/>
    <w:rsid w:val="3E1EEC98"/>
    <w:rsid w:val="412731F8"/>
    <w:rsid w:val="44404D88"/>
    <w:rsid w:val="462FCA91"/>
    <w:rsid w:val="47CB9AF2"/>
    <w:rsid w:val="485D10B4"/>
    <w:rsid w:val="5571704B"/>
    <w:rsid w:val="570D40AC"/>
    <w:rsid w:val="588731DC"/>
    <w:rsid w:val="636304C6"/>
    <w:rsid w:val="64FED527"/>
    <w:rsid w:val="65D2BCBA"/>
    <w:rsid w:val="68C0D306"/>
    <w:rsid w:val="6B659D40"/>
    <w:rsid w:val="6D016DA1"/>
    <w:rsid w:val="71A4E15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BD0CC"/>
  <w15:docId w15:val="{4BA90945-AF82-4527-AE3F-BC1644684F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2FEE"/>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CommentSubject">
    <w:name w:val="annotation subject"/>
    <w:basedOn w:val="CommentText"/>
    <w:next w:val="CommentText"/>
    <w:link w:val="CommentSubjectChar"/>
    <w:uiPriority w:val="99"/>
    <w:semiHidden/>
    <w:unhideWhenUsed/>
    <w:rsid w:val="004927C4"/>
    <w:rPr>
      <w:b/>
      <w:bCs/>
    </w:rPr>
  </w:style>
  <w:style w:type="character" w:customStyle="1" w:styleId="CommentSubjectChar">
    <w:name w:val="Comment Subject Char"/>
    <w:basedOn w:val="CommentTextChar"/>
    <w:link w:val="CommentSubject"/>
    <w:uiPriority w:val="99"/>
    <w:semiHidden/>
    <w:rsid w:val="004927C4"/>
    <w:rPr>
      <w:b/>
      <w:bCs/>
      <w:sz w:val="20"/>
      <w:szCs w:val="20"/>
    </w:rPr>
  </w:style>
  <w:style w:type="paragraph" w:styleId="NormalWeb">
    <w:name w:val="Normal (Web)"/>
    <w:basedOn w:val="Normal"/>
    <w:uiPriority w:val="99"/>
    <w:semiHidden/>
    <w:unhideWhenUsed/>
    <w:rsid w:val="008E44C2"/>
    <w:pPr>
      <w:spacing w:before="100" w:beforeAutospacing="1" w:after="100" w:afterAutospacing="1" w:line="240" w:lineRule="auto"/>
    </w:pPr>
    <w:rPr>
      <w:rFonts w:ascii="Times New Roman" w:eastAsia="Times New Roman" w:hAnsi="Times New Roman" w:cs="Times New Roman"/>
      <w:sz w:val="24"/>
      <w:szCs w:val="24"/>
      <w:lang w:val="en-S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3695004">
      <w:bodyDiv w:val="1"/>
      <w:marLeft w:val="0"/>
      <w:marRight w:val="0"/>
      <w:marTop w:val="0"/>
      <w:marBottom w:val="0"/>
      <w:divBdr>
        <w:top w:val="none" w:sz="0" w:space="0" w:color="auto"/>
        <w:left w:val="none" w:sz="0" w:space="0" w:color="auto"/>
        <w:bottom w:val="none" w:sz="0" w:space="0" w:color="auto"/>
        <w:right w:val="none" w:sz="0" w:space="0" w:color="auto"/>
      </w:divBdr>
    </w:div>
    <w:div w:id="18426171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microsoft.com/office/2018/08/relationships/commentsExtensible" Target="commentsExtensible.xml"/><Relationship Id="rId2" Type="http://schemas.openxmlformats.org/officeDocument/2006/relationships/settings" Target="settings.xml"/><Relationship Id="rId1" Type="http://schemas.openxmlformats.org/officeDocument/2006/relationships/styles" Target="styles.xml"/><Relationship Id="rId6" Type="http://schemas.microsoft.com/office/2016/09/relationships/commentsIds" Target="commentsIds.xml"/><Relationship Id="rId5" Type="http://schemas.microsoft.com/office/2011/relationships/commentsExtended" Target="commentsExtended.xml"/><Relationship Id="rId10" Type="http://schemas.openxmlformats.org/officeDocument/2006/relationships/theme" Target="theme/theme1.xml"/><Relationship Id="rId4" Type="http://schemas.openxmlformats.org/officeDocument/2006/relationships/comments" Target="comment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32</TotalTime>
  <Pages>19</Pages>
  <Words>2760</Words>
  <Characters>15736</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ichelle Gooi</cp:lastModifiedBy>
  <cp:revision>22</cp:revision>
  <dcterms:created xsi:type="dcterms:W3CDTF">2023-03-27T10:08:00Z</dcterms:created>
  <dcterms:modified xsi:type="dcterms:W3CDTF">2023-04-04T15:39:00Z</dcterms:modified>
</cp:coreProperties>
</file>